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F873A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МИНИСТЕРСТВО ЦИФРОВОГО РАЗВИТИЯ,</w:t>
      </w:r>
    </w:p>
    <w:p w14:paraId="07B382E2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СВЯЗИ И МАССОВЫХ КОММУНИКАЦИЙ РОССИЙСКОЙ ФЕДЕРАЦИИ</w:t>
      </w:r>
    </w:p>
    <w:p w14:paraId="0CB0BE2B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ФЕДЕРАЛЬНОЕ ГОСУДАРСТВЕННОЕ БЮДЖЕТНОЕ</w:t>
      </w:r>
    </w:p>
    <w:p w14:paraId="737C3595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ОБРАЗОВАТЕЛЬНОЕ УЧРЕЖДЕНИЕ ВЫСШЕГО ОБРАЗОВАНИЯ</w:t>
      </w:r>
    </w:p>
    <w:p w14:paraId="7F209DA5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«САНКТ-ПЕТЕРБУРГСКИЙ ГОСУДАРСТВЕННЫЙ УНИВЕРСИТЕТ</w:t>
      </w:r>
    </w:p>
    <w:p w14:paraId="214CC159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ТЕЛЕКОММУНИКАЦИЙ ИМ. ПРОФ. М.А. БОНЧ-БРУЕВИЧА»</w:t>
      </w:r>
    </w:p>
    <w:p w14:paraId="18A2374B" w14:textId="77777777" w:rsidR="00506914" w:rsidRDefault="00506914" w:rsidP="00506914">
      <w:pPr>
        <w:pStyle w:val="af5"/>
        <w:spacing w:before="0" w:beforeAutospacing="0" w:after="120" w:afterAutospacing="0"/>
        <w:jc w:val="center"/>
      </w:pPr>
      <w:r>
        <w:rPr>
          <w:color w:val="000000"/>
          <w:sz w:val="28"/>
          <w:szCs w:val="28"/>
        </w:rPr>
        <w:t>(СПбГУТ)</w:t>
      </w:r>
    </w:p>
    <w:p w14:paraId="2230086C" w14:textId="77777777" w:rsidR="00506914" w:rsidRDefault="00506914" w:rsidP="00506914">
      <w:pPr>
        <w:pStyle w:val="af5"/>
        <w:spacing w:before="0" w:beforeAutospacing="0" w:after="360" w:afterAutospacing="0"/>
        <w:jc w:val="both"/>
      </w:pPr>
      <w:r>
        <w:rPr>
          <w:color w:val="000000"/>
          <w:sz w:val="28"/>
          <w:szCs w:val="28"/>
        </w:rPr>
        <w:t>_________________________________________________________________</w:t>
      </w:r>
    </w:p>
    <w:p w14:paraId="27BFD859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Факультет </w:t>
      </w:r>
      <w:r>
        <w:rPr>
          <w:color w:val="000000"/>
          <w:sz w:val="28"/>
          <w:szCs w:val="28"/>
          <w:u w:val="single"/>
        </w:rPr>
        <w:t>инфокоммуникационных сетей и систем</w:t>
      </w:r>
    </w:p>
    <w:p w14:paraId="05DBA241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Кафедра </w:t>
      </w:r>
      <w:r>
        <w:rPr>
          <w:color w:val="000000"/>
          <w:sz w:val="28"/>
          <w:szCs w:val="28"/>
          <w:u w:val="single"/>
        </w:rPr>
        <w:t>защищенных систем связи</w:t>
      </w:r>
    </w:p>
    <w:p w14:paraId="55EC5BDF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 xml:space="preserve">Дисциплина </w:t>
      </w:r>
      <w:r>
        <w:rPr>
          <w:color w:val="000000"/>
          <w:sz w:val="28"/>
          <w:szCs w:val="28"/>
          <w:u w:val="single"/>
        </w:rPr>
        <w:t>Безопасность компьютерных сетей</w:t>
      </w:r>
    </w:p>
    <w:p w14:paraId="678D660E" w14:textId="4C688D74" w:rsidR="00506914" w:rsidRPr="00506914" w:rsidRDefault="00506914" w:rsidP="00506914">
      <w:pPr>
        <w:pStyle w:val="af5"/>
        <w:spacing w:before="1200" w:beforeAutospacing="0" w:after="240" w:afterAutospacing="0"/>
        <w:jc w:val="center"/>
      </w:pPr>
      <w:r>
        <w:rPr>
          <w:color w:val="000000"/>
          <w:sz w:val="28"/>
          <w:szCs w:val="28"/>
        </w:rPr>
        <w:t>ЛАБОРАТОРНАЯ РАБОТА №</w:t>
      </w:r>
      <w:r w:rsidRPr="00506914">
        <w:rPr>
          <w:color w:val="000000"/>
          <w:sz w:val="28"/>
          <w:szCs w:val="28"/>
        </w:rPr>
        <w:t>1</w:t>
      </w:r>
    </w:p>
    <w:p w14:paraId="024FA69D" w14:textId="77777777" w:rsidR="00506914" w:rsidRDefault="00506914" w:rsidP="00506914">
      <w:pPr>
        <w:pStyle w:val="af5"/>
        <w:spacing w:before="0" w:beforeAutospacing="0" w:after="0" w:afterAutospacing="0"/>
        <w:jc w:val="center"/>
        <w:rPr>
          <w:color w:val="000000"/>
          <w:sz w:val="28"/>
          <w:szCs w:val="28"/>
        </w:rPr>
      </w:pPr>
      <w:r>
        <w:t>Изучение перехваченных пакетов DNS</w:t>
      </w:r>
      <w:r w:rsidRPr="00530F39">
        <w:t xml:space="preserve"> и </w:t>
      </w:r>
      <w:r>
        <w:t>UDP</w:t>
      </w:r>
      <w:r w:rsidRPr="00530F39">
        <w:t xml:space="preserve"> с </w:t>
      </w:r>
      <w:r>
        <w:t xml:space="preserve">помощью программы </w:t>
      </w:r>
      <w:proofErr w:type="spellStart"/>
      <w:r>
        <w:t>Wireshark</w:t>
      </w:r>
      <w:proofErr w:type="spellEnd"/>
      <w:r>
        <w:rPr>
          <w:color w:val="000000"/>
          <w:sz w:val="28"/>
          <w:szCs w:val="28"/>
        </w:rPr>
        <w:t xml:space="preserve"> </w:t>
      </w:r>
    </w:p>
    <w:p w14:paraId="4E75ECDA" w14:textId="77777777" w:rsidR="00506914" w:rsidRDefault="00506914" w:rsidP="00506914">
      <w:pPr>
        <w:pStyle w:val="af5"/>
        <w:spacing w:before="0" w:beforeAutospacing="0" w:after="0" w:afterAutospacing="0"/>
        <w:jc w:val="center"/>
        <w:rPr>
          <w:color w:val="000000"/>
          <w:sz w:val="28"/>
          <w:szCs w:val="28"/>
        </w:rPr>
      </w:pPr>
    </w:p>
    <w:p w14:paraId="7B4A1AE0" w14:textId="77777777" w:rsidR="00506914" w:rsidRDefault="00506914" w:rsidP="00506914">
      <w:pPr>
        <w:pStyle w:val="af5"/>
        <w:spacing w:before="0" w:beforeAutospacing="0" w:after="0" w:afterAutospacing="0"/>
        <w:jc w:val="center"/>
        <w:rPr>
          <w:color w:val="000000"/>
          <w:sz w:val="28"/>
          <w:szCs w:val="28"/>
        </w:rPr>
      </w:pPr>
    </w:p>
    <w:p w14:paraId="4DC02D68" w14:textId="77777777" w:rsidR="00506914" w:rsidRDefault="00506914" w:rsidP="00506914">
      <w:pPr>
        <w:pStyle w:val="af5"/>
        <w:spacing w:before="0" w:beforeAutospacing="0" w:after="0" w:afterAutospacing="0"/>
        <w:jc w:val="center"/>
        <w:rPr>
          <w:color w:val="000000"/>
          <w:sz w:val="28"/>
          <w:szCs w:val="28"/>
        </w:rPr>
      </w:pPr>
    </w:p>
    <w:p w14:paraId="792FD877" w14:textId="64F608E5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</w:rPr>
        <w:t>Направление/специальность подготовки</w:t>
      </w:r>
    </w:p>
    <w:p w14:paraId="3B905021" w14:textId="77777777" w:rsidR="00506914" w:rsidRDefault="00506914" w:rsidP="00506914">
      <w:pPr>
        <w:pStyle w:val="af5"/>
        <w:spacing w:before="0" w:beforeAutospacing="0" w:after="0" w:afterAutospacing="0"/>
        <w:jc w:val="center"/>
      </w:pPr>
      <w:r>
        <w:rPr>
          <w:color w:val="000000"/>
          <w:sz w:val="28"/>
          <w:szCs w:val="28"/>
          <w:u w:val="single"/>
        </w:rPr>
        <w:t>11.03.02 Инфокоммуникационные технологии и системы связи</w:t>
      </w:r>
    </w:p>
    <w:p w14:paraId="2A5EE86B" w14:textId="77777777" w:rsidR="00506914" w:rsidRDefault="00506914" w:rsidP="00506914">
      <w:pPr>
        <w:pStyle w:val="af5"/>
        <w:spacing w:before="360" w:beforeAutospacing="0" w:after="0" w:afterAutospacing="0"/>
        <w:ind w:left="4111"/>
        <w:rPr>
          <w:i/>
          <w:iCs/>
          <w:color w:val="000000"/>
          <w:sz w:val="28"/>
          <w:szCs w:val="28"/>
        </w:rPr>
      </w:pPr>
    </w:p>
    <w:p w14:paraId="16070FF7" w14:textId="77777777" w:rsidR="00506914" w:rsidRDefault="00506914" w:rsidP="00506914">
      <w:pPr>
        <w:pStyle w:val="af5"/>
        <w:spacing w:before="360" w:beforeAutospacing="0" w:after="0" w:afterAutospacing="0"/>
        <w:ind w:left="4111"/>
      </w:pPr>
      <w:r>
        <w:rPr>
          <w:color w:val="000000"/>
          <w:sz w:val="28"/>
          <w:szCs w:val="28"/>
        </w:rPr>
        <w:t>Студент:</w:t>
      </w:r>
    </w:p>
    <w:p w14:paraId="27FC27F6" w14:textId="77777777" w:rsidR="00506914" w:rsidRDefault="00506914" w:rsidP="00506914">
      <w:pPr>
        <w:pStyle w:val="af5"/>
        <w:spacing w:before="0" w:beforeAutospacing="0" w:after="0" w:afterAutospacing="0"/>
        <w:ind w:left="4111"/>
      </w:pPr>
      <w:r>
        <w:rPr>
          <w:color w:val="000000"/>
          <w:sz w:val="28"/>
          <w:szCs w:val="28"/>
          <w:u w:val="single"/>
        </w:rPr>
        <w:t>Громов А. А., ИКТЗ-83</w:t>
      </w:r>
      <w:r>
        <w:rPr>
          <w:rStyle w:val="apple-tab-span"/>
          <w:rFonts w:eastAsiaTheme="majorEastAsia"/>
          <w:color w:val="000000"/>
          <w:szCs w:val="28"/>
        </w:rPr>
        <w:tab/>
      </w:r>
      <w:r>
        <w:rPr>
          <w:color w:val="000000"/>
          <w:sz w:val="28"/>
          <w:szCs w:val="28"/>
        </w:rPr>
        <w:t>_________</w:t>
      </w:r>
    </w:p>
    <w:p w14:paraId="0F95C8CF" w14:textId="77777777" w:rsidR="00506914" w:rsidRDefault="00506914" w:rsidP="00506914">
      <w:pPr>
        <w:pStyle w:val="af5"/>
        <w:spacing w:before="0" w:beforeAutospacing="0" w:after="480" w:afterAutospacing="0"/>
        <w:ind w:left="4111" w:firstLine="280"/>
      </w:pPr>
      <w:r>
        <w:rPr>
          <w:i/>
          <w:iCs/>
          <w:color w:val="000000"/>
          <w:sz w:val="28"/>
          <w:szCs w:val="28"/>
        </w:rPr>
        <w:t xml:space="preserve">(Ф.И.О., № группы) </w:t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rStyle w:val="apple-tab-span"/>
          <w:rFonts w:eastAsiaTheme="majorEastAsia"/>
          <w:i/>
          <w:iCs/>
          <w:color w:val="000000"/>
          <w:szCs w:val="28"/>
        </w:rPr>
        <w:tab/>
      </w:r>
      <w:r>
        <w:rPr>
          <w:i/>
          <w:iCs/>
          <w:color w:val="000000"/>
          <w:sz w:val="28"/>
          <w:szCs w:val="28"/>
        </w:rPr>
        <w:t>(подпись)</w:t>
      </w:r>
    </w:p>
    <w:p w14:paraId="004568C5" w14:textId="77777777" w:rsidR="00506914" w:rsidRDefault="00506914" w:rsidP="00506914">
      <w:pPr>
        <w:pStyle w:val="af5"/>
        <w:spacing w:before="0" w:beforeAutospacing="0" w:after="0" w:afterAutospacing="0"/>
        <w:ind w:left="4111"/>
      </w:pPr>
      <w:r>
        <w:rPr>
          <w:color w:val="000000"/>
          <w:sz w:val="28"/>
          <w:szCs w:val="28"/>
        </w:rPr>
        <w:t>Проверил:</w:t>
      </w:r>
    </w:p>
    <w:p w14:paraId="01D1108E" w14:textId="77777777" w:rsidR="00506914" w:rsidRDefault="00506914" w:rsidP="00506914">
      <w:pPr>
        <w:pStyle w:val="af5"/>
        <w:spacing w:before="0" w:beforeAutospacing="0" w:after="0" w:afterAutospacing="0"/>
        <w:ind w:left="4111"/>
        <w:rPr>
          <w:color w:val="000000"/>
          <w:sz w:val="28"/>
          <w:szCs w:val="28"/>
          <w:u w:val="single"/>
        </w:rPr>
      </w:pPr>
      <w:r>
        <w:rPr>
          <w:color w:val="000000"/>
          <w:sz w:val="28"/>
          <w:szCs w:val="28"/>
          <w:u w:val="single"/>
        </w:rPr>
        <w:t>Ушаков И. А.</w:t>
      </w:r>
    </w:p>
    <w:p w14:paraId="73C5FE73" w14:textId="5EDCE742" w:rsidR="00506914" w:rsidRPr="00506914" w:rsidRDefault="00506914">
      <w:pPr>
        <w:spacing w:before="0" w:after="0" w:line="240" w:lineRule="auto"/>
        <w:rPr>
          <w:rFonts w:ascii="Times New Roman" w:eastAsia="Times New Roman" w:hAnsi="Times New Roman"/>
          <w:color w:val="000000"/>
          <w:sz w:val="28"/>
          <w:szCs w:val="28"/>
          <w:u w:val="single"/>
          <w:lang w:eastAsia="ru-RU"/>
        </w:rPr>
      </w:pPr>
      <w:r>
        <w:rPr>
          <w:color w:val="000000"/>
          <w:sz w:val="28"/>
          <w:szCs w:val="28"/>
          <w:u w:val="single"/>
        </w:rPr>
        <w:br w:type="page"/>
      </w:r>
    </w:p>
    <w:p w14:paraId="36591F02" w14:textId="691C0A5A" w:rsidR="004D36D7" w:rsidRPr="00530F39" w:rsidRDefault="002D6C2A" w:rsidP="00FD4A68">
      <w:pPr>
        <w:pStyle w:val="LabTitle"/>
        <w:rPr>
          <w:rStyle w:val="LabTitleInstVersred"/>
          <w:rFonts w:eastAsia="SimSun"/>
          <w:b/>
          <w:color w:val="auto"/>
          <w:lang w:eastAsia="zh-CN"/>
        </w:rPr>
      </w:pPr>
      <w:r>
        <w:lastRenderedPageBreak/>
        <w:t>Лабораторная работа. Изучение перехваченных пакетов DNS</w:t>
      </w:r>
      <w:r w:rsidR="009F63AC" w:rsidRPr="00530F39">
        <w:t xml:space="preserve"> и</w:t>
      </w:r>
      <w:r w:rsidR="00530F39" w:rsidRPr="00530F39">
        <w:t> </w:t>
      </w:r>
      <w:r>
        <w:t>UDP</w:t>
      </w:r>
      <w:r w:rsidR="009F63AC" w:rsidRPr="00530F39">
        <w:t xml:space="preserve"> с</w:t>
      </w:r>
      <w:r w:rsidR="00530F39" w:rsidRPr="00530F39">
        <w:t> </w:t>
      </w:r>
      <w:r>
        <w:t>помощью программы Wireshark</w:t>
      </w:r>
    </w:p>
    <w:p w14:paraId="7A5B7D80" w14:textId="77777777" w:rsidR="003C6BCA" w:rsidRDefault="001E38E0" w:rsidP="0014219C">
      <w:pPr>
        <w:pStyle w:val="LabSection"/>
      </w:pPr>
      <w:r>
        <w:t>Топология</w:t>
      </w:r>
    </w:p>
    <w:p w14:paraId="22EA9B00" w14:textId="77777777" w:rsidR="00261681" w:rsidRPr="00F8024C" w:rsidRDefault="00261681" w:rsidP="00F8024C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71A5791F" wp14:editId="41CD1508">
            <wp:extent cx="4531078" cy="1142699"/>
            <wp:effectExtent l="0" t="0" r="3175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078" cy="1142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492073" w14:textId="77777777" w:rsidR="009D2C27" w:rsidRPr="00BB73FF" w:rsidRDefault="009D2C27" w:rsidP="0014219C">
      <w:pPr>
        <w:pStyle w:val="LabSection"/>
      </w:pPr>
      <w:r>
        <w:t>Задачи</w:t>
      </w:r>
    </w:p>
    <w:p w14:paraId="196EA044" w14:textId="77777777" w:rsidR="00A02A4E" w:rsidRPr="001D3A74" w:rsidRDefault="00A02A4E" w:rsidP="001D3A74">
      <w:pPr>
        <w:pStyle w:val="BodyTextL25Bold"/>
      </w:pPr>
      <w:r>
        <w:t>Часть 1. Запись данных IP-конфигурации ПК</w:t>
      </w:r>
    </w:p>
    <w:p w14:paraId="440704EE" w14:textId="7122FA80" w:rsidR="00A02A4E" w:rsidRPr="001D3A74" w:rsidRDefault="00A02A4E" w:rsidP="001D3A74">
      <w:pPr>
        <w:pStyle w:val="BodyTextL25Bold"/>
      </w:pPr>
      <w:r>
        <w:t>Часть 2. Перехват запросов</w:t>
      </w:r>
      <w:r w:rsidR="009F63AC" w:rsidRPr="00530F39">
        <w:t xml:space="preserve"> и</w:t>
      </w:r>
      <w:r w:rsidR="00530F39" w:rsidRPr="00530F39">
        <w:t> </w:t>
      </w:r>
      <w:r>
        <w:t>ответов DNS</w:t>
      </w:r>
      <w:r w:rsidR="009F63AC" w:rsidRPr="00530F39">
        <w:t xml:space="preserve"> с</w:t>
      </w:r>
      <w:r w:rsidR="00530F39" w:rsidRPr="00530F39">
        <w:t> </w:t>
      </w:r>
      <w:r>
        <w:t>помощью программы Wireshark</w:t>
      </w:r>
    </w:p>
    <w:p w14:paraId="5C54E917" w14:textId="77777777" w:rsidR="00A02A4E" w:rsidRPr="001D3A74" w:rsidRDefault="00A02A4E" w:rsidP="001D3A74">
      <w:pPr>
        <w:pStyle w:val="BodyTextL25Bold"/>
      </w:pPr>
      <w:r>
        <w:t>Часть 3. Анализ перехваченных пакетов DNS или UDP</w:t>
      </w:r>
    </w:p>
    <w:p w14:paraId="407EEDE6" w14:textId="6986CD34" w:rsidR="00C07FD9" w:rsidRPr="00C07FD9" w:rsidRDefault="009D2C27" w:rsidP="0095303B">
      <w:pPr>
        <w:pStyle w:val="LabSection"/>
      </w:pPr>
      <w:r>
        <w:t>Общие сведения</w:t>
      </w:r>
      <w:r w:rsidR="009F63AC" w:rsidRPr="00530F39">
        <w:t xml:space="preserve"> и</w:t>
      </w:r>
      <w:r w:rsidR="00530F39" w:rsidRPr="00530F39">
        <w:t> </w:t>
      </w:r>
      <w:r>
        <w:t>сценарий</w:t>
      </w:r>
    </w:p>
    <w:p w14:paraId="60796286" w14:textId="1C51135D" w:rsidR="008C6B5D" w:rsidRDefault="00557192" w:rsidP="008C6B5D">
      <w:pPr>
        <w:pStyle w:val="BodyTextL25"/>
      </w:pPr>
      <w:r>
        <w:t>Когда вы пользуетесь Интернетом, то используете систему доменных имен (DNS). DNS — это распределенная сеть серверов, которая преобразует понятные человеку имена доменов, например www.google.com,</w:t>
      </w:r>
      <w:r w:rsidR="009F63AC" w:rsidRPr="00530F39">
        <w:t xml:space="preserve"> в</w:t>
      </w:r>
      <w:r w:rsidR="00530F39" w:rsidRPr="00530F39">
        <w:t> </w:t>
      </w:r>
      <w:r>
        <w:t>IP-адреса. При вводе</w:t>
      </w:r>
      <w:r w:rsidR="009F63AC" w:rsidRPr="00530F39">
        <w:t xml:space="preserve"> в</w:t>
      </w:r>
      <w:r w:rsidR="00530F39" w:rsidRPr="00530F39">
        <w:t> </w:t>
      </w:r>
      <w:r>
        <w:t>браузере URL-адреса какого-либо сайта компьютер отправляет DNS-запрос об IP-адресе на DNS-сервер. При запросе компьютером DNS-сервера</w:t>
      </w:r>
      <w:r w:rsidR="009F63AC" w:rsidRPr="00530F39">
        <w:t xml:space="preserve"> и</w:t>
      </w:r>
      <w:r w:rsidR="00530F39" w:rsidRPr="00530F39">
        <w:t> </w:t>
      </w:r>
      <w:r>
        <w:t>ответе DNS-сервера</w:t>
      </w:r>
      <w:r w:rsidR="009F63AC" w:rsidRPr="00530F39">
        <w:t xml:space="preserve"> в</w:t>
      </w:r>
      <w:r w:rsidR="00530F39" w:rsidRPr="00530F39">
        <w:t> </w:t>
      </w:r>
      <w:r>
        <w:t>качестве протокола транспортного уровня используется протокол передачи датаграмм пользователя (UDP).</w:t>
      </w:r>
      <w:r w:rsidR="009F63AC" w:rsidRPr="00530F39">
        <w:t xml:space="preserve"> В</w:t>
      </w:r>
      <w:r w:rsidR="00530F39" w:rsidRPr="00530F39">
        <w:t> </w:t>
      </w:r>
      <w:r>
        <w:t>отличие от TCP, UDP является протоколом без установления соединения</w:t>
      </w:r>
      <w:r w:rsidR="009F63AC" w:rsidRPr="00530F39">
        <w:t xml:space="preserve"> и</w:t>
      </w:r>
      <w:r w:rsidR="00530F39" w:rsidRPr="00530F39">
        <w:t> </w:t>
      </w:r>
      <w:r>
        <w:t>не требует установления сеанса. Запросы</w:t>
      </w:r>
      <w:r w:rsidR="009F63AC" w:rsidRPr="00530F39">
        <w:t xml:space="preserve"> и</w:t>
      </w:r>
      <w:r w:rsidR="00530F39" w:rsidRPr="00530F39">
        <w:t> </w:t>
      </w:r>
      <w:r>
        <w:t>ответы DNS имеют чрезвычайно малый объем</w:t>
      </w:r>
      <w:r w:rsidR="009F63AC" w:rsidRPr="00530F39">
        <w:t xml:space="preserve"> и</w:t>
      </w:r>
      <w:r w:rsidR="00530F39" w:rsidRPr="00530F39">
        <w:t> </w:t>
      </w:r>
      <w:r>
        <w:t>не требуют использования служебной информации TCP.</w:t>
      </w:r>
    </w:p>
    <w:p w14:paraId="2BC5A3F2" w14:textId="74DA8516" w:rsidR="008C6B5D" w:rsidRDefault="008C6B5D" w:rsidP="008C6B5D">
      <w:pPr>
        <w:pStyle w:val="BodyTextL25"/>
      </w:pPr>
      <w:bookmarkStart w:id="0" w:name="_Hlk485026547"/>
      <w:r>
        <w:t>В ходе лабораторной работы вы будете обмениваться данными</w:t>
      </w:r>
      <w:r w:rsidR="009F63AC" w:rsidRPr="00530F39">
        <w:t xml:space="preserve"> с</w:t>
      </w:r>
      <w:r w:rsidR="00530F39" w:rsidRPr="00530F39">
        <w:t> </w:t>
      </w:r>
      <w:r>
        <w:t>DNS-сервером, отправляя DNS-запросы</w:t>
      </w:r>
      <w:r w:rsidR="009F63AC" w:rsidRPr="00530F39">
        <w:t xml:space="preserve"> с</w:t>
      </w:r>
      <w:r w:rsidR="00530F39" w:rsidRPr="00530F39">
        <w:t> </w:t>
      </w:r>
      <w:r>
        <w:t>помощью транспортного протокола UDP. Для анализа обмена данными</w:t>
      </w:r>
      <w:r w:rsidR="009F63AC" w:rsidRPr="00530F39">
        <w:t xml:space="preserve"> с</w:t>
      </w:r>
      <w:r w:rsidR="00530F39" w:rsidRPr="00530F39">
        <w:t> </w:t>
      </w:r>
      <w:r>
        <w:t>сервером доменных имен будет использоваться программа Wireshark.</w:t>
      </w:r>
      <w:bookmarkEnd w:id="0"/>
    </w:p>
    <w:p w14:paraId="269D5249" w14:textId="77777777" w:rsidR="007D2AFE" w:rsidRDefault="007D2AFE" w:rsidP="0014219C">
      <w:pPr>
        <w:pStyle w:val="LabSection"/>
      </w:pPr>
      <w:r>
        <w:t>Необходимые ресурсы</w:t>
      </w:r>
    </w:p>
    <w:p w14:paraId="0D777D3F" w14:textId="77777777" w:rsidR="00883BEC" w:rsidRDefault="00883BEC" w:rsidP="00883BEC">
      <w:pPr>
        <w:pStyle w:val="Bulletlevel1"/>
      </w:pPr>
      <w:r>
        <w:t>Виртуальная машина рабочей станции CyberOps</w:t>
      </w:r>
    </w:p>
    <w:p w14:paraId="7C6A7868" w14:textId="2A19B831" w:rsidR="00F20A0D" w:rsidRDefault="00883BEC" w:rsidP="00883BEC">
      <w:pPr>
        <w:pStyle w:val="Bulletlevel1"/>
      </w:pPr>
      <w:r>
        <w:t>Доступ</w:t>
      </w:r>
      <w:r w:rsidR="009F63AC" w:rsidRPr="00530F39">
        <w:t xml:space="preserve"> к</w:t>
      </w:r>
      <w:r w:rsidR="00530F39" w:rsidRPr="00530F39">
        <w:t> </w:t>
      </w:r>
      <w:r>
        <w:t>Интернету</w:t>
      </w:r>
    </w:p>
    <w:p w14:paraId="1B9A2F56" w14:textId="77777777" w:rsidR="00F20A0D" w:rsidRDefault="00F20A0D" w:rsidP="00530F39">
      <w:pPr>
        <w:pStyle w:val="PartHead"/>
      </w:pPr>
      <w:r>
        <w:lastRenderedPageBreak/>
        <w:t>Запись данных IP-конфигурации ВМ</w:t>
      </w:r>
    </w:p>
    <w:p w14:paraId="0516ABF8" w14:textId="7B4CC4B6" w:rsidR="00CC1925" w:rsidRPr="00647459" w:rsidRDefault="00112AC5" w:rsidP="00894822">
      <w:pPr>
        <w:pStyle w:val="BodyTextL25"/>
        <w:keepNext/>
      </w:pPr>
      <w:r>
        <w:t>В части 1 вы воспользуетесь командами на ВМ рабочей станции CyberOps, чтобы найти</w:t>
      </w:r>
      <w:r w:rsidR="009F63AC" w:rsidRPr="00530F39">
        <w:t xml:space="preserve"> и</w:t>
      </w:r>
      <w:r w:rsidR="00530F39" w:rsidRPr="00530F39">
        <w:t> </w:t>
      </w:r>
      <w:r>
        <w:t>записать МАС-адрес</w:t>
      </w:r>
      <w:r w:rsidR="009F63AC" w:rsidRPr="00530F39">
        <w:t xml:space="preserve"> и</w:t>
      </w:r>
      <w:r w:rsidR="00530F39" w:rsidRPr="00530F39">
        <w:t> </w:t>
      </w:r>
      <w:r>
        <w:t>IP-адрес сетевой интерфейсной платы своей ВМ, IP-адрес указанного шлюза по умолчанию</w:t>
      </w:r>
      <w:r w:rsidR="009F63AC" w:rsidRPr="00530F39">
        <w:t xml:space="preserve"> и</w:t>
      </w:r>
      <w:r w:rsidR="00530F39" w:rsidRPr="00530F39">
        <w:t> </w:t>
      </w:r>
      <w:r>
        <w:t>IP-адрес DNS-сервера, указанного для ПК. Запишите эти данные</w:t>
      </w:r>
      <w:r w:rsidR="009F63AC" w:rsidRPr="00530F39">
        <w:t xml:space="preserve"> в</w:t>
      </w:r>
      <w:r w:rsidR="00530F39" w:rsidRPr="00530F39">
        <w:t> </w:t>
      </w:r>
      <w:r>
        <w:t>приведенную ниже таблицу. Они потребуются вам для анализа пакетов</w:t>
      </w:r>
      <w:r w:rsidR="009F63AC" w:rsidRPr="00530F39">
        <w:t xml:space="preserve"> в</w:t>
      </w:r>
      <w:r w:rsidR="00530F39" w:rsidRPr="00530F39">
        <w:t> </w:t>
      </w:r>
      <w:r>
        <w:t>следующих частях лабораторной работы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2769"/>
        <w:gridCol w:w="3740"/>
      </w:tblGrid>
      <w:tr w:rsidR="00627DB7" w14:paraId="09CFB248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51D005A3" w14:textId="77777777" w:rsidR="00627DB7" w:rsidRDefault="00627DB7" w:rsidP="00EB4CE4">
            <w:pPr>
              <w:pStyle w:val="TableText"/>
            </w:pPr>
            <w:r>
              <w:t>IP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34750F10" w14:textId="2778D801" w:rsidR="00627DB7" w:rsidRPr="00466D3F" w:rsidRDefault="007E6EE5" w:rsidP="001C0E11">
            <w:pPr>
              <w:pStyle w:val="TableText"/>
              <w:rPr>
                <w:rStyle w:val="AnswerGray"/>
              </w:rPr>
            </w:pPr>
            <w:r w:rsidRPr="007E6EE5">
              <w:rPr>
                <w:rStyle w:val="AnswerGray"/>
                <w:rFonts w:ascii="Calibri" w:hAnsi="Calibri" w:cs="Calibri"/>
              </w:rPr>
              <w:t>﻿</w:t>
            </w:r>
            <w:r w:rsidRPr="007E6EE5">
              <w:rPr>
                <w:rStyle w:val="AnswerGray"/>
              </w:rPr>
              <w:t>192.168.0.10</w:t>
            </w:r>
          </w:p>
        </w:tc>
      </w:tr>
      <w:tr w:rsidR="00627DB7" w14:paraId="4DF59FD9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7FF722FC" w14:textId="77777777" w:rsidR="00627DB7" w:rsidRDefault="00627DB7" w:rsidP="00EB4CE4">
            <w:pPr>
              <w:pStyle w:val="TableText"/>
            </w:pPr>
            <w:r>
              <w:t>MAC-адрес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47060B8B" w14:textId="0E42B83A" w:rsidR="00627DB7" w:rsidRPr="00466D3F" w:rsidRDefault="007E6EE5" w:rsidP="001C0E11">
            <w:pPr>
              <w:pStyle w:val="TableText"/>
              <w:rPr>
                <w:rStyle w:val="AnswerGray"/>
              </w:rPr>
            </w:pPr>
            <w:r w:rsidRPr="007E6EE5">
              <w:rPr>
                <w:rStyle w:val="AnswerGray"/>
                <w:rFonts w:ascii="Calibri" w:hAnsi="Calibri" w:cs="Calibri"/>
              </w:rPr>
              <w:t>﻿</w:t>
            </w:r>
            <w:r w:rsidRPr="007E6EE5">
              <w:rPr>
                <w:rStyle w:val="AnswerGray"/>
              </w:rPr>
              <w:t>08:00:27:2d:4d:c7</w:t>
            </w:r>
          </w:p>
        </w:tc>
      </w:tr>
      <w:tr w:rsidR="007E6EE5" w14:paraId="5F9E69C8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63022531" w14:textId="77777777" w:rsidR="007E6EE5" w:rsidRDefault="007E6EE5" w:rsidP="007E6EE5">
            <w:pPr>
              <w:pStyle w:val="TableText"/>
            </w:pPr>
            <w:r>
              <w:t>IP-адрес шлюза по умолчанию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6459AF13" w14:textId="2A76AB03" w:rsidR="007E6EE5" w:rsidRPr="00466D3F" w:rsidRDefault="007E6EE5" w:rsidP="007E6EE5">
            <w:pPr>
              <w:pStyle w:val="TableText"/>
              <w:rPr>
                <w:rStyle w:val="AnswerGray"/>
              </w:rPr>
            </w:pPr>
            <w:r w:rsidRPr="007E6EE5">
              <w:rPr>
                <w:rStyle w:val="AnswerGray"/>
                <w:rFonts w:ascii="Calibri" w:hAnsi="Calibri" w:cs="Calibri"/>
              </w:rPr>
              <w:t>﻿</w:t>
            </w:r>
            <w:r w:rsidRPr="007E6EE5">
              <w:rPr>
                <w:rStyle w:val="AnswerGray"/>
              </w:rPr>
              <w:t>192.168.0.</w:t>
            </w:r>
            <w:r>
              <w:rPr>
                <w:rStyle w:val="AnswerGray"/>
              </w:rPr>
              <w:t>1</w:t>
            </w:r>
          </w:p>
        </w:tc>
      </w:tr>
      <w:tr w:rsidR="007E6EE5" w14:paraId="70BDB9D7" w14:textId="77777777" w:rsidTr="00463364">
        <w:trPr>
          <w:cantSplit/>
          <w:jc w:val="center"/>
        </w:trPr>
        <w:tc>
          <w:tcPr>
            <w:tcW w:w="2769" w:type="dxa"/>
            <w:shd w:val="clear" w:color="auto" w:fill="auto"/>
            <w:vAlign w:val="bottom"/>
          </w:tcPr>
          <w:p w14:paraId="5B4CFD7D" w14:textId="77777777" w:rsidR="007E6EE5" w:rsidRDefault="007E6EE5" w:rsidP="007E6EE5">
            <w:pPr>
              <w:pStyle w:val="TableText"/>
              <w:keepNext w:val="0"/>
            </w:pPr>
            <w:r>
              <w:t>IP-адрес DNS-сервера</w:t>
            </w:r>
          </w:p>
        </w:tc>
        <w:tc>
          <w:tcPr>
            <w:tcW w:w="3740" w:type="dxa"/>
            <w:shd w:val="clear" w:color="auto" w:fill="auto"/>
            <w:vAlign w:val="bottom"/>
          </w:tcPr>
          <w:p w14:paraId="33A58A77" w14:textId="5470CC64" w:rsidR="007E6EE5" w:rsidRPr="00975A6B" w:rsidRDefault="00975A6B" w:rsidP="007E6EE5">
            <w:pPr>
              <w:pStyle w:val="TableText"/>
              <w:rPr>
                <w:rStyle w:val="AnswerGray"/>
                <w:lang w:val="en-US"/>
              </w:rPr>
            </w:pPr>
            <w:r>
              <w:rPr>
                <w:rStyle w:val="AnswerGray"/>
              </w:rPr>
              <w:t>8</w:t>
            </w:r>
            <w:r>
              <w:rPr>
                <w:rStyle w:val="AnswerGray"/>
                <w:lang w:val="en-US"/>
              </w:rPr>
              <w:t>.8.4.4</w:t>
            </w:r>
          </w:p>
        </w:tc>
      </w:tr>
    </w:tbl>
    <w:p w14:paraId="398F594D" w14:textId="29BC9D1C" w:rsidR="007E659C" w:rsidRDefault="007E659C" w:rsidP="007E659C">
      <w:pPr>
        <w:pStyle w:val="SubStepAlpha"/>
      </w:pPr>
      <w:r>
        <w:t xml:space="preserve">Откройте терминал на ВМ. Введите </w:t>
      </w:r>
      <w:r w:rsidRPr="0023318B">
        <w:rPr>
          <w:b/>
        </w:rPr>
        <w:t>ifconfig</w:t>
      </w:r>
      <w:r w:rsidR="009F63AC" w:rsidRPr="00530F39">
        <w:t xml:space="preserve"> в</w:t>
      </w:r>
      <w:r w:rsidR="00530F39" w:rsidRPr="00530F39">
        <w:t> </w:t>
      </w:r>
      <w:r>
        <w:t>командную строку, чтобы отобразить сведения об интерфейсе.</w:t>
      </w:r>
    </w:p>
    <w:p w14:paraId="4B61C3E7" w14:textId="77777777" w:rsidR="007E659C" w:rsidRPr="00530F39" w:rsidRDefault="007E659C" w:rsidP="007E659C">
      <w:pPr>
        <w:pStyle w:val="CMD"/>
        <w:rPr>
          <w:lang w:val="en-US"/>
        </w:rPr>
      </w:pPr>
      <w:r w:rsidRPr="00530F39">
        <w:rPr>
          <w:lang w:val="en-US"/>
        </w:rPr>
        <w:t>[</w:t>
      </w:r>
      <w:proofErr w:type="spellStart"/>
      <w:r w:rsidRPr="00530F39">
        <w:rPr>
          <w:lang w:val="en-US"/>
        </w:rPr>
        <w:t>analyst@secOps</w:t>
      </w:r>
      <w:proofErr w:type="spellEnd"/>
      <w:r w:rsidRPr="00530F39">
        <w:rPr>
          <w:lang w:val="en-US"/>
        </w:rPr>
        <w:t xml:space="preserve"> </w:t>
      </w:r>
      <w:proofErr w:type="gramStart"/>
      <w:r w:rsidRPr="00530F39">
        <w:rPr>
          <w:lang w:val="en-US"/>
        </w:rPr>
        <w:t>~]$</w:t>
      </w:r>
      <w:proofErr w:type="gramEnd"/>
      <w:r w:rsidRPr="00530F39">
        <w:rPr>
          <w:lang w:val="en-US"/>
        </w:rPr>
        <w:t xml:space="preserve"> </w:t>
      </w:r>
      <w:proofErr w:type="spellStart"/>
      <w:r w:rsidRPr="00530F39">
        <w:rPr>
          <w:b/>
          <w:lang w:val="en-US"/>
        </w:rPr>
        <w:t>ifconfig</w:t>
      </w:r>
      <w:proofErr w:type="spellEnd"/>
    </w:p>
    <w:p w14:paraId="187687D6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>enp0s3: flags=4163&lt;</w:t>
      </w:r>
      <w:proofErr w:type="gramStart"/>
      <w:r w:rsidRPr="00530F39">
        <w:rPr>
          <w:lang w:val="en-US"/>
        </w:rPr>
        <w:t>UP,BROADCAST</w:t>
      </w:r>
      <w:proofErr w:type="gramEnd"/>
      <w:r w:rsidRPr="00530F39">
        <w:rPr>
          <w:lang w:val="en-US"/>
        </w:rPr>
        <w:t xml:space="preserve">,RUNNING,MULTICAST&gt;  </w:t>
      </w:r>
      <w:proofErr w:type="spellStart"/>
      <w:r w:rsidRPr="00530F39">
        <w:rPr>
          <w:lang w:val="en-US"/>
        </w:rPr>
        <w:t>mtu</w:t>
      </w:r>
      <w:proofErr w:type="spellEnd"/>
      <w:r w:rsidRPr="00530F39">
        <w:rPr>
          <w:lang w:val="en-US"/>
        </w:rPr>
        <w:t xml:space="preserve"> 1500</w:t>
      </w:r>
    </w:p>
    <w:p w14:paraId="1645CE1F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</w:t>
      </w:r>
      <w:proofErr w:type="spellStart"/>
      <w:r w:rsidRPr="00530F39">
        <w:rPr>
          <w:lang w:val="en-US"/>
        </w:rPr>
        <w:t>inet</w:t>
      </w:r>
      <w:proofErr w:type="spellEnd"/>
      <w:r w:rsidRPr="00530F39">
        <w:rPr>
          <w:lang w:val="en-US"/>
        </w:rPr>
        <w:t xml:space="preserve"> </w:t>
      </w:r>
      <w:proofErr w:type="gramStart"/>
      <w:r w:rsidRPr="00530F39">
        <w:rPr>
          <w:highlight w:val="yellow"/>
          <w:lang w:val="en-US"/>
        </w:rPr>
        <w:t>192.168.1.19</w:t>
      </w:r>
      <w:r w:rsidRPr="00530F39">
        <w:rPr>
          <w:lang w:val="en-US"/>
        </w:rPr>
        <w:t xml:space="preserve">  netmask</w:t>
      </w:r>
      <w:proofErr w:type="gramEnd"/>
      <w:r w:rsidRPr="00530F39">
        <w:rPr>
          <w:lang w:val="en-US"/>
        </w:rPr>
        <w:t xml:space="preserve"> 255.255.255.0  broadcast 192.168.1.255</w:t>
      </w:r>
    </w:p>
    <w:p w14:paraId="0F0149A4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inet6 fe80::997f:9b16:5aae:</w:t>
      </w:r>
      <w:proofErr w:type="gramStart"/>
      <w:r w:rsidRPr="00530F39">
        <w:rPr>
          <w:lang w:val="en-US"/>
        </w:rPr>
        <w:t xml:space="preserve">1868  </w:t>
      </w:r>
      <w:proofErr w:type="spellStart"/>
      <w:r w:rsidRPr="00530F39">
        <w:rPr>
          <w:lang w:val="en-US"/>
        </w:rPr>
        <w:t>prefixlen</w:t>
      </w:r>
      <w:proofErr w:type="spellEnd"/>
      <w:proofErr w:type="gramEnd"/>
      <w:r w:rsidRPr="00530F39">
        <w:rPr>
          <w:lang w:val="en-US"/>
        </w:rPr>
        <w:t xml:space="preserve"> 64  </w:t>
      </w:r>
      <w:proofErr w:type="spellStart"/>
      <w:r w:rsidRPr="00530F39">
        <w:rPr>
          <w:lang w:val="en-US"/>
        </w:rPr>
        <w:t>scopeid</w:t>
      </w:r>
      <w:proofErr w:type="spellEnd"/>
      <w:r w:rsidRPr="00530F39">
        <w:rPr>
          <w:lang w:val="en-US"/>
        </w:rPr>
        <w:t xml:space="preserve"> 0x20&lt;link&gt;</w:t>
      </w:r>
    </w:p>
    <w:p w14:paraId="3F72CBE8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ether </w:t>
      </w:r>
      <w:r w:rsidRPr="00530F39">
        <w:rPr>
          <w:highlight w:val="yellow"/>
          <w:lang w:val="en-US"/>
        </w:rPr>
        <w:t>08:00:27:c</w:t>
      </w:r>
      <w:proofErr w:type="gramStart"/>
      <w:r w:rsidRPr="00530F39">
        <w:rPr>
          <w:highlight w:val="yellow"/>
          <w:lang w:val="en-US"/>
        </w:rPr>
        <w:t>9:fa</w:t>
      </w:r>
      <w:proofErr w:type="gramEnd"/>
      <w:r w:rsidRPr="00530F39">
        <w:rPr>
          <w:highlight w:val="yellow"/>
          <w:lang w:val="en-US"/>
        </w:rPr>
        <w:t>:a1</w:t>
      </w:r>
      <w:r w:rsidRPr="00530F39">
        <w:rPr>
          <w:lang w:val="en-US"/>
        </w:rPr>
        <w:t xml:space="preserve">  </w:t>
      </w:r>
      <w:proofErr w:type="spellStart"/>
      <w:r w:rsidRPr="00530F39">
        <w:rPr>
          <w:lang w:val="en-US"/>
        </w:rPr>
        <w:t>txqueuelen</w:t>
      </w:r>
      <w:proofErr w:type="spellEnd"/>
      <w:r w:rsidRPr="00530F39">
        <w:rPr>
          <w:lang w:val="en-US"/>
        </w:rPr>
        <w:t xml:space="preserve"> 1000  (Ethernet)</w:t>
      </w:r>
    </w:p>
    <w:p w14:paraId="32054705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RX packets </w:t>
      </w:r>
      <w:proofErr w:type="gramStart"/>
      <w:r w:rsidRPr="00530F39">
        <w:rPr>
          <w:lang w:val="en-US"/>
        </w:rPr>
        <w:t>1381  bytes</w:t>
      </w:r>
      <w:proofErr w:type="gramEnd"/>
      <w:r w:rsidRPr="00530F39">
        <w:rPr>
          <w:lang w:val="en-US"/>
        </w:rPr>
        <w:t xml:space="preserve"> 87320 (85.2 KiB)</w:t>
      </w:r>
    </w:p>
    <w:p w14:paraId="0F824617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RX errors </w:t>
      </w:r>
      <w:proofErr w:type="gramStart"/>
      <w:r w:rsidRPr="00530F39">
        <w:rPr>
          <w:lang w:val="en-US"/>
        </w:rPr>
        <w:t>0  dropped</w:t>
      </w:r>
      <w:proofErr w:type="gramEnd"/>
      <w:r w:rsidRPr="00530F39">
        <w:rPr>
          <w:lang w:val="en-US"/>
        </w:rPr>
        <w:t xml:space="preserve"> 0  overruns 0  frame 0</w:t>
      </w:r>
    </w:p>
    <w:p w14:paraId="13C78779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TX packets </w:t>
      </w:r>
      <w:proofErr w:type="gramStart"/>
      <w:r w:rsidRPr="00530F39">
        <w:rPr>
          <w:lang w:val="en-US"/>
        </w:rPr>
        <w:t>24  bytes</w:t>
      </w:r>
      <w:proofErr w:type="gramEnd"/>
      <w:r w:rsidRPr="00530F39">
        <w:rPr>
          <w:lang w:val="en-US"/>
        </w:rPr>
        <w:t xml:space="preserve"> 1857 (1.8 KiB)</w:t>
      </w:r>
    </w:p>
    <w:p w14:paraId="68A4D963" w14:textId="77777777" w:rsidR="00530F39" w:rsidRPr="00530F39" w:rsidRDefault="00530F39" w:rsidP="00530F39">
      <w:pPr>
        <w:pStyle w:val="CMD"/>
        <w:rPr>
          <w:lang w:val="en-US"/>
        </w:rPr>
      </w:pPr>
      <w:r w:rsidRPr="00530F39">
        <w:rPr>
          <w:lang w:val="en-US"/>
        </w:rPr>
        <w:t xml:space="preserve">        TX errors </w:t>
      </w:r>
      <w:proofErr w:type="gramStart"/>
      <w:r w:rsidRPr="00530F39">
        <w:rPr>
          <w:lang w:val="en-US"/>
        </w:rPr>
        <w:t>0  dropped</w:t>
      </w:r>
      <w:proofErr w:type="gramEnd"/>
      <w:r w:rsidRPr="00530F39">
        <w:rPr>
          <w:lang w:val="en-US"/>
        </w:rPr>
        <w:t xml:space="preserve"> 0 overruns 0  carrier 0  collisions 0</w:t>
      </w:r>
    </w:p>
    <w:p w14:paraId="5FB14548" w14:textId="1734A028" w:rsidR="007E659C" w:rsidRDefault="00530F39" w:rsidP="00530F39">
      <w:pPr>
        <w:pStyle w:val="CMD"/>
      </w:pPr>
      <w:r w:rsidRPr="00530F39">
        <w:rPr>
          <w:lang w:val="en-US"/>
        </w:rPr>
        <w:t xml:space="preserve">        </w:t>
      </w:r>
      <w:r>
        <w:t xml:space="preserve">device interrupt 19  base 0xd000  </w:t>
      </w:r>
    </w:p>
    <w:p w14:paraId="2EBBD4B1" w14:textId="7D2E402B" w:rsidR="007E659C" w:rsidRDefault="007E659C" w:rsidP="007E659C">
      <w:pPr>
        <w:pStyle w:val="CMD"/>
      </w:pPr>
      <w:r>
        <w:t>&lt;некоторые выходные данные пропущены&gt;</w:t>
      </w:r>
    </w:p>
    <w:p w14:paraId="76DB559A" w14:textId="77777777" w:rsidR="007E659C" w:rsidRDefault="007E659C" w:rsidP="007E659C">
      <w:pPr>
        <w:pStyle w:val="SubStepAlpha"/>
      </w:pPr>
      <w:r>
        <w:t xml:space="preserve">В командной строке терминала введите </w:t>
      </w:r>
      <w:r>
        <w:rPr>
          <w:b/>
        </w:rPr>
        <w:t>cat /etc/resolv.conf</w:t>
      </w:r>
      <w:r>
        <w:t xml:space="preserve"> для определения DNS-сервера.</w:t>
      </w:r>
    </w:p>
    <w:p w14:paraId="576FE3D7" w14:textId="77777777" w:rsidR="007E659C" w:rsidRPr="00530F39" w:rsidRDefault="007E659C" w:rsidP="007E659C">
      <w:pPr>
        <w:pStyle w:val="CMD"/>
        <w:rPr>
          <w:lang w:val="en-US"/>
        </w:rPr>
      </w:pPr>
      <w:r w:rsidRPr="00530F39">
        <w:rPr>
          <w:lang w:val="en-US"/>
        </w:rPr>
        <w:t>[</w:t>
      </w:r>
      <w:proofErr w:type="spellStart"/>
      <w:r w:rsidRPr="00530F39">
        <w:rPr>
          <w:lang w:val="en-US"/>
        </w:rPr>
        <w:t>analyst@secOps</w:t>
      </w:r>
      <w:proofErr w:type="spellEnd"/>
      <w:r w:rsidRPr="00530F39">
        <w:rPr>
          <w:lang w:val="en-US"/>
        </w:rPr>
        <w:t xml:space="preserve"> </w:t>
      </w:r>
      <w:proofErr w:type="gramStart"/>
      <w:r w:rsidRPr="00530F39">
        <w:rPr>
          <w:lang w:val="en-US"/>
        </w:rPr>
        <w:t>~]$</w:t>
      </w:r>
      <w:proofErr w:type="gramEnd"/>
      <w:r w:rsidRPr="00530F39">
        <w:rPr>
          <w:lang w:val="en-US"/>
        </w:rPr>
        <w:t xml:space="preserve"> </w:t>
      </w:r>
      <w:r w:rsidRPr="00530F39">
        <w:rPr>
          <w:b/>
          <w:lang w:val="en-US"/>
        </w:rPr>
        <w:t>cat /</w:t>
      </w:r>
      <w:proofErr w:type="spellStart"/>
      <w:r w:rsidRPr="00530F39">
        <w:rPr>
          <w:b/>
          <w:lang w:val="en-US"/>
        </w:rPr>
        <w:t>etc</w:t>
      </w:r>
      <w:proofErr w:type="spellEnd"/>
      <w:r w:rsidRPr="00530F39">
        <w:rPr>
          <w:b/>
          <w:lang w:val="en-US"/>
        </w:rPr>
        <w:t>/</w:t>
      </w:r>
      <w:proofErr w:type="spellStart"/>
      <w:r w:rsidRPr="00530F39">
        <w:rPr>
          <w:b/>
          <w:lang w:val="en-US"/>
        </w:rPr>
        <w:t>resolv.conf</w:t>
      </w:r>
      <w:proofErr w:type="spellEnd"/>
    </w:p>
    <w:p w14:paraId="7A848259" w14:textId="77777777" w:rsidR="007E659C" w:rsidRPr="00530F39" w:rsidRDefault="007E659C" w:rsidP="007E659C">
      <w:pPr>
        <w:pStyle w:val="CMD"/>
        <w:rPr>
          <w:lang w:val="en-US"/>
        </w:rPr>
      </w:pPr>
      <w:r w:rsidRPr="00530F39">
        <w:rPr>
          <w:lang w:val="en-US"/>
        </w:rPr>
        <w:t xml:space="preserve"># Generated by </w:t>
      </w:r>
      <w:proofErr w:type="spellStart"/>
      <w:r w:rsidRPr="00530F39">
        <w:rPr>
          <w:lang w:val="en-US"/>
        </w:rPr>
        <w:t>resolvconf</w:t>
      </w:r>
      <w:proofErr w:type="spellEnd"/>
    </w:p>
    <w:p w14:paraId="488988F7" w14:textId="77777777" w:rsidR="007E659C" w:rsidRPr="007E6EE5" w:rsidRDefault="007E659C" w:rsidP="007E659C">
      <w:pPr>
        <w:pStyle w:val="CMD"/>
        <w:rPr>
          <w:lang w:val="en-US"/>
        </w:rPr>
      </w:pPr>
      <w:proofErr w:type="spellStart"/>
      <w:r>
        <w:rPr>
          <w:highlight w:val="yellow"/>
        </w:rPr>
        <w:t>nameserver</w:t>
      </w:r>
      <w:proofErr w:type="spellEnd"/>
      <w:r>
        <w:rPr>
          <w:highlight w:val="yellow"/>
        </w:rPr>
        <w:t xml:space="preserve"> 192.168.1.1</w:t>
      </w:r>
    </w:p>
    <w:p w14:paraId="5F5856A7" w14:textId="77777777" w:rsidR="007E659C" w:rsidRDefault="00B751BD" w:rsidP="007E659C">
      <w:pPr>
        <w:pStyle w:val="SubStepAlpha"/>
      </w:pPr>
      <w:r>
        <w:t xml:space="preserve">В командной строке терминала введите </w:t>
      </w:r>
      <w:r>
        <w:rPr>
          <w:b/>
        </w:rPr>
        <w:t xml:space="preserve">netstat -r </w:t>
      </w:r>
      <w:r>
        <w:t>для отображения таблицы IP-маршрутизации на IP-адрес шлюза по умолчанию.</w:t>
      </w:r>
    </w:p>
    <w:p w14:paraId="5B012639" w14:textId="77777777" w:rsidR="00B751BD" w:rsidRDefault="00B751BD" w:rsidP="00B751BD">
      <w:pPr>
        <w:pStyle w:val="CMD"/>
      </w:pPr>
      <w:r>
        <w:t xml:space="preserve">[analyst@secOps ~]$ </w:t>
      </w:r>
      <w:r w:rsidRPr="00B751BD">
        <w:rPr>
          <w:b/>
        </w:rPr>
        <w:t>netstat -r</w:t>
      </w:r>
    </w:p>
    <w:p w14:paraId="56244594" w14:textId="77777777" w:rsidR="00B751BD" w:rsidRDefault="00B751BD" w:rsidP="00B751BD">
      <w:pPr>
        <w:pStyle w:val="CMDOutput"/>
      </w:pPr>
      <w:r>
        <w:t>Таблица IP-маршрутизации</w:t>
      </w:r>
    </w:p>
    <w:p w14:paraId="6C916323" w14:textId="77777777" w:rsidR="00530F39" w:rsidRPr="00530F39" w:rsidRDefault="00530F39" w:rsidP="00530F39">
      <w:pPr>
        <w:pStyle w:val="CMDOutput"/>
        <w:rPr>
          <w:lang w:val="en-US"/>
        </w:rPr>
      </w:pPr>
      <w:r w:rsidRPr="00530F39">
        <w:rPr>
          <w:lang w:val="en-US"/>
        </w:rPr>
        <w:t xml:space="preserve">Destination     Gateway         </w:t>
      </w:r>
      <w:proofErr w:type="spellStart"/>
      <w:r w:rsidRPr="00530F39">
        <w:rPr>
          <w:lang w:val="en-US"/>
        </w:rPr>
        <w:t>Genmask</w:t>
      </w:r>
      <w:proofErr w:type="spellEnd"/>
      <w:r w:rsidRPr="00530F39">
        <w:rPr>
          <w:lang w:val="en-US"/>
        </w:rPr>
        <w:t xml:space="preserve">         Flags   MSS </w:t>
      </w:r>
      <w:proofErr w:type="gramStart"/>
      <w:r w:rsidRPr="00530F39">
        <w:rPr>
          <w:lang w:val="en-US"/>
        </w:rPr>
        <w:t xml:space="preserve">Window  </w:t>
      </w:r>
      <w:proofErr w:type="spellStart"/>
      <w:r w:rsidRPr="00530F39">
        <w:rPr>
          <w:lang w:val="en-US"/>
        </w:rPr>
        <w:t>irtt</w:t>
      </w:r>
      <w:proofErr w:type="spellEnd"/>
      <w:proofErr w:type="gramEnd"/>
      <w:r w:rsidRPr="00530F39">
        <w:rPr>
          <w:lang w:val="en-US"/>
        </w:rPr>
        <w:t xml:space="preserve"> </w:t>
      </w:r>
      <w:proofErr w:type="spellStart"/>
      <w:r w:rsidRPr="00530F39">
        <w:rPr>
          <w:lang w:val="en-US"/>
        </w:rPr>
        <w:t>Iface</w:t>
      </w:r>
      <w:proofErr w:type="spellEnd"/>
    </w:p>
    <w:p w14:paraId="20952D3A" w14:textId="77777777" w:rsidR="00530F39" w:rsidRPr="007E6EE5" w:rsidRDefault="00530F39" w:rsidP="00530F39">
      <w:pPr>
        <w:pStyle w:val="CMDOutput"/>
        <w:rPr>
          <w:lang w:val="en-US"/>
        </w:rPr>
      </w:pPr>
      <w:r w:rsidRPr="007E6EE5">
        <w:rPr>
          <w:highlight w:val="yellow"/>
          <w:lang w:val="en-US"/>
        </w:rPr>
        <w:t>default         192.168.1.1     0.0.0.0         UG        0 0          0 enp0s3</w:t>
      </w:r>
    </w:p>
    <w:p w14:paraId="4B7B2BD6" w14:textId="15F4D91F" w:rsidR="007E659C" w:rsidRPr="007E6EE5" w:rsidRDefault="00530F39" w:rsidP="00530F39">
      <w:pPr>
        <w:pStyle w:val="CMDOutput"/>
        <w:rPr>
          <w:lang w:val="en-US"/>
        </w:rPr>
      </w:pPr>
      <w:r w:rsidRPr="007E6EE5">
        <w:rPr>
          <w:lang w:val="en-US"/>
        </w:rPr>
        <w:t>192.168.1.0     0.0.0.0         255.255.255.0   U         0 0          0 enp0s3</w:t>
      </w:r>
    </w:p>
    <w:p w14:paraId="4F4D96B8" w14:textId="3D341931" w:rsidR="0005345D" w:rsidRDefault="0005345D" w:rsidP="00B368FD">
      <w:pPr>
        <w:pStyle w:val="BodyTextL50"/>
      </w:pPr>
      <w:r>
        <w:rPr>
          <w:b/>
        </w:rPr>
        <w:t>Примечание</w:t>
      </w:r>
      <w:r w:rsidRPr="007E6EE5">
        <w:rPr>
          <w:lang w:val="en-US"/>
        </w:rPr>
        <w:t xml:space="preserve">. </w:t>
      </w:r>
      <w:r>
        <w:t>IP-адрес DNS</w:t>
      </w:r>
      <w:r w:rsidR="009F63AC" w:rsidRPr="00530F39">
        <w:t xml:space="preserve"> и</w:t>
      </w:r>
      <w:r w:rsidR="00530F39" w:rsidRPr="00530F39">
        <w:t> </w:t>
      </w:r>
      <w:r>
        <w:t>IP-адрес шлюза по умолчанию часто совпадают, особенно</w:t>
      </w:r>
      <w:r w:rsidR="009F63AC" w:rsidRPr="00530F39">
        <w:t xml:space="preserve"> в</w:t>
      </w:r>
      <w:r w:rsidR="00530F39" w:rsidRPr="00530F39">
        <w:t> </w:t>
      </w:r>
      <w:r>
        <w:t>небольших сетях. Однако</w:t>
      </w:r>
      <w:r w:rsidR="009F63AC" w:rsidRPr="00530F39">
        <w:t xml:space="preserve"> в</w:t>
      </w:r>
      <w:r w:rsidR="00530F39" w:rsidRPr="00530F39">
        <w:t> </w:t>
      </w:r>
      <w:r>
        <w:t>школьной сети или сети компании адреса, скорее всего, будут различаться.</w:t>
      </w:r>
    </w:p>
    <w:p w14:paraId="6E9BF2D9" w14:textId="3FB7EC90" w:rsidR="008C6B5D" w:rsidRDefault="00647459" w:rsidP="008C6B5D">
      <w:pPr>
        <w:pStyle w:val="PartHead"/>
      </w:pPr>
      <w:r>
        <w:t>Перехват запросов</w:t>
      </w:r>
      <w:r w:rsidR="009F63AC" w:rsidRPr="00530F39">
        <w:t xml:space="preserve"> и</w:t>
      </w:r>
      <w:r w:rsidR="00530F39" w:rsidRPr="00530F39">
        <w:t> </w:t>
      </w:r>
      <w:r>
        <w:t>ответов DNS</w:t>
      </w:r>
      <w:r w:rsidR="009F63AC" w:rsidRPr="00530F39">
        <w:t xml:space="preserve"> с</w:t>
      </w:r>
      <w:r w:rsidR="00530F39" w:rsidRPr="00530F39">
        <w:t> </w:t>
      </w:r>
      <w:r>
        <w:t>помощью программы Wireshark</w:t>
      </w:r>
    </w:p>
    <w:p w14:paraId="6FC05F26" w14:textId="69092E15" w:rsidR="00E10FED" w:rsidRPr="00E10FED" w:rsidRDefault="00E10FED" w:rsidP="00E10FED">
      <w:pPr>
        <w:pStyle w:val="BodyTextL25"/>
      </w:pPr>
      <w:r>
        <w:t>В части</w:t>
      </w:r>
      <w:r w:rsidR="009F63AC">
        <w:t xml:space="preserve"> 2 </w:t>
      </w:r>
      <w:r>
        <w:t>вы настроите программу Wireshark для перехвата пакетов запросов</w:t>
      </w:r>
      <w:r w:rsidR="009F63AC" w:rsidRPr="00530F39">
        <w:t xml:space="preserve"> и</w:t>
      </w:r>
      <w:r w:rsidR="00530F39" w:rsidRPr="00530F39">
        <w:t> </w:t>
      </w:r>
      <w:r>
        <w:t>ответов DNS. Таким образом демонстрируется использование транспортного протокола UDP при обмене данными</w:t>
      </w:r>
      <w:r w:rsidR="009F63AC" w:rsidRPr="00530F39">
        <w:t xml:space="preserve"> с</w:t>
      </w:r>
      <w:r w:rsidR="00530F39" w:rsidRPr="00530F39">
        <w:t> </w:t>
      </w:r>
      <w:r>
        <w:t>DNS-сервером.</w:t>
      </w:r>
    </w:p>
    <w:p w14:paraId="420F196F" w14:textId="2236B39C" w:rsidR="00DA70D8" w:rsidRDefault="00AE2D50" w:rsidP="00102298">
      <w:pPr>
        <w:pStyle w:val="SubStepAlpha"/>
      </w:pPr>
      <w:r>
        <w:lastRenderedPageBreak/>
        <w:t>В окне терминала запустите программу Wireshark</w:t>
      </w:r>
      <w:r w:rsidR="009F63AC" w:rsidRPr="00530F39">
        <w:t xml:space="preserve"> и</w:t>
      </w:r>
      <w:r w:rsidR="00530F39" w:rsidRPr="00530F39">
        <w:t> </w:t>
      </w:r>
      <w:r>
        <w:t xml:space="preserve">нажмите кнопку </w:t>
      </w:r>
      <w:r>
        <w:rPr>
          <w:b/>
        </w:rPr>
        <w:t xml:space="preserve">ОК </w:t>
      </w:r>
      <w:r w:rsidR="009F63AC" w:rsidRPr="00530F39">
        <w:t xml:space="preserve"> в</w:t>
      </w:r>
      <w:r w:rsidR="00530F39" w:rsidRPr="00530F39">
        <w:t> </w:t>
      </w:r>
      <w:r>
        <w:t>ответ на приглашение.</w:t>
      </w:r>
    </w:p>
    <w:p w14:paraId="584F8F10" w14:textId="77777777" w:rsidR="00AE2D50" w:rsidRDefault="00AE2D50" w:rsidP="00AE2D50">
      <w:pPr>
        <w:pStyle w:val="CMD"/>
      </w:pPr>
      <w:r>
        <w:t xml:space="preserve">[analyst@secOps ~]$ </w:t>
      </w:r>
      <w:r w:rsidRPr="00AE2D50">
        <w:rPr>
          <w:b/>
        </w:rPr>
        <w:t>sudo wireshark-gtk</w:t>
      </w:r>
    </w:p>
    <w:p w14:paraId="7F304D8C" w14:textId="77777777" w:rsidR="00AE2D50" w:rsidRDefault="00AE2D50" w:rsidP="00AE2D50">
      <w:pPr>
        <w:pStyle w:val="CMD"/>
      </w:pPr>
      <w:r>
        <w:t xml:space="preserve">[sudo] пароль для analyst: </w:t>
      </w:r>
    </w:p>
    <w:p w14:paraId="7B1BF3E9" w14:textId="77777777" w:rsidR="00AE2D50" w:rsidRDefault="00AE2D50" w:rsidP="00AE2D50">
      <w:pPr>
        <w:pStyle w:val="CMD"/>
      </w:pPr>
    </w:p>
    <w:p w14:paraId="7A691BD1" w14:textId="4F933588" w:rsidR="00AE2D50" w:rsidRDefault="00AE2D50" w:rsidP="00AE2D50">
      <w:pPr>
        <w:pStyle w:val="CMD"/>
      </w:pPr>
      <w:r w:rsidRPr="00530F39">
        <w:rPr>
          <w:lang w:val="en-US"/>
        </w:rPr>
        <w:t>** (wireshark-gtk:950): WARNING **: Couldn't connect to accessibility bus: Failed to connect to socket /</w:t>
      </w:r>
      <w:proofErr w:type="spellStart"/>
      <w:r w:rsidRPr="00530F39">
        <w:rPr>
          <w:lang w:val="en-US"/>
        </w:rPr>
        <w:t>tmp</w:t>
      </w:r>
      <w:proofErr w:type="spellEnd"/>
      <w:r w:rsidRPr="00530F39">
        <w:rPr>
          <w:lang w:val="en-US"/>
        </w:rPr>
        <w:t>/</w:t>
      </w:r>
      <w:proofErr w:type="spellStart"/>
      <w:r w:rsidRPr="00530F39">
        <w:rPr>
          <w:lang w:val="en-US"/>
        </w:rPr>
        <w:t>dbus-REDRWOHelr</w:t>
      </w:r>
      <w:proofErr w:type="spellEnd"/>
      <w:r w:rsidRPr="00530F39">
        <w:rPr>
          <w:lang w:val="en-US"/>
        </w:rPr>
        <w:t>: Connection refused (</w:t>
      </w:r>
      <w:r>
        <w:t>ПРЕДУПРЕЖДЕНИЕ</w:t>
      </w:r>
      <w:r w:rsidRPr="00530F39">
        <w:rPr>
          <w:lang w:val="en-US"/>
        </w:rPr>
        <w:t xml:space="preserve"> **. </w:t>
      </w:r>
      <w:r>
        <w:t>Не удается подключиться</w:t>
      </w:r>
      <w:r w:rsidR="009F63AC" w:rsidRPr="00530F39">
        <w:t xml:space="preserve"> к</w:t>
      </w:r>
      <w:r w:rsidR="00530F39" w:rsidRPr="00530F39">
        <w:t> </w:t>
      </w:r>
      <w:r>
        <w:t>шине доступности. Не удалось подключиться</w:t>
      </w:r>
      <w:r w:rsidR="009F63AC" w:rsidRPr="00530F39">
        <w:t xml:space="preserve"> к</w:t>
      </w:r>
      <w:r w:rsidR="00530F39" w:rsidRPr="00530F39">
        <w:t> </w:t>
      </w:r>
      <w:r>
        <w:t>сокету /tmp/dbus-REDRWOHelr.</w:t>
      </w:r>
      <w:r w:rsidR="009F63AC" w:rsidRPr="00530F39">
        <w:t xml:space="preserve"> В</w:t>
      </w:r>
      <w:r w:rsidR="00530F39" w:rsidRPr="00530F39">
        <w:t> </w:t>
      </w:r>
      <w:r>
        <w:t>подключении отказано.)</w:t>
      </w:r>
    </w:p>
    <w:p w14:paraId="2D5D099A" w14:textId="19EAED8D" w:rsidR="00AE2D50" w:rsidRDefault="00AE2D50" w:rsidP="00AE2D50">
      <w:pPr>
        <w:pStyle w:val="CMD"/>
      </w:pPr>
      <w:r>
        <w:t>Gtk-Message: GtkDialog mapped without</w:t>
      </w:r>
      <w:r w:rsidR="009F63AC" w:rsidRPr="00530F39">
        <w:t xml:space="preserve"> a</w:t>
      </w:r>
      <w:r w:rsidR="00530F39" w:rsidRPr="00530F39">
        <w:t> </w:t>
      </w:r>
      <w:r>
        <w:t>transient parent (GtkDialog сопоставлен без промежуточного родителя) Это не рекомендуется.</w:t>
      </w:r>
    </w:p>
    <w:p w14:paraId="4FACEAFC" w14:textId="1AB56DED" w:rsidR="0008125F" w:rsidRDefault="00AE2D50" w:rsidP="00F7594A">
      <w:pPr>
        <w:pStyle w:val="SubStepAlpha"/>
        <w:keepNext/>
      </w:pPr>
      <w:r>
        <w:t xml:space="preserve">В окне Wireshark выберите </w:t>
      </w:r>
      <w:r>
        <w:rPr>
          <w:b/>
        </w:rPr>
        <w:t>enp0s3</w:t>
      </w:r>
      <w:r>
        <w:t xml:space="preserve"> из списка интерфейсов</w:t>
      </w:r>
      <w:r w:rsidR="009F63AC" w:rsidRPr="00530F39">
        <w:t xml:space="preserve"> и</w:t>
      </w:r>
      <w:r w:rsidR="00530F39" w:rsidRPr="00530F39">
        <w:t> </w:t>
      </w:r>
      <w:r>
        <w:t xml:space="preserve">нажмите кнопку </w:t>
      </w:r>
      <w:r>
        <w:rPr>
          <w:b/>
        </w:rPr>
        <w:t>Start</w:t>
      </w:r>
      <w:r>
        <w:t xml:space="preserve"> (Пуск).</w:t>
      </w:r>
    </w:p>
    <w:p w14:paraId="37BFB378" w14:textId="77777777" w:rsidR="00D81DD4" w:rsidRDefault="00D81DD4" w:rsidP="00D81DD4">
      <w:pPr>
        <w:pStyle w:val="Visual"/>
      </w:pPr>
      <w:r w:rsidRPr="00D81DD4">
        <w:rPr>
          <w:noProof/>
          <w:lang w:val="en-US" w:eastAsia="zh-CN"/>
        </w:rPr>
        <w:drawing>
          <wp:inline distT="0" distB="0" distL="0" distR="0" wp14:anchorId="3AB3FF80" wp14:editId="7990BA3E">
            <wp:extent cx="2286000" cy="895865"/>
            <wp:effectExtent l="19050" t="19050" r="19050" b="19050"/>
            <wp:docPr id="1" name="Picture 1" descr="Sreenshot of the Start option in Wireshark with enp0s3 interface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895865"/>
                    </a:xfrm>
                    <a:prstGeom prst="rect">
                      <a:avLst/>
                    </a:prstGeom>
                    <a:ln w="127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054C7FA" w14:textId="77777777" w:rsidR="00AC527F" w:rsidRDefault="00AC527F" w:rsidP="00102298">
      <w:pPr>
        <w:pStyle w:val="SubStepAlpha"/>
      </w:pPr>
      <w:r>
        <w:t>Выбрав нужный интерфейс, нажмите Start (Пуск), чтобы начать захват пакетов.</w:t>
      </w:r>
    </w:p>
    <w:p w14:paraId="5F88A34D" w14:textId="600FF0D5" w:rsidR="00DA70D8" w:rsidRDefault="00DA70D8" w:rsidP="00E57481">
      <w:pPr>
        <w:pStyle w:val="SubStepAlpha"/>
      </w:pPr>
      <w:r>
        <w:t>Откройте веб-обозреватель</w:t>
      </w:r>
      <w:r w:rsidR="009F63AC" w:rsidRPr="00530F39">
        <w:t xml:space="preserve"> и</w:t>
      </w:r>
      <w:r w:rsidR="00530F39" w:rsidRPr="00530F39">
        <w:t> </w:t>
      </w:r>
      <w:r>
        <w:t xml:space="preserve">введите адрес </w:t>
      </w:r>
      <w:r w:rsidRPr="00D81DD4">
        <w:rPr>
          <w:b/>
        </w:rPr>
        <w:t>www.google.com</w:t>
      </w:r>
      <w:r>
        <w:t>. Нажмите клавишу Enter (Ввод), чтобы продолжить.</w:t>
      </w:r>
    </w:p>
    <w:p w14:paraId="17EDA6E1" w14:textId="77777777" w:rsidR="001D3A74" w:rsidRDefault="00FF1D2F" w:rsidP="00E57481">
      <w:pPr>
        <w:pStyle w:val="SubStepAlpha"/>
      </w:pPr>
      <w:r>
        <w:t xml:space="preserve">Как только откроется главная страница Google, нажмите кнопку </w:t>
      </w:r>
      <w:r w:rsidR="001D3A74" w:rsidRPr="00D81DD4">
        <w:rPr>
          <w:b/>
        </w:rPr>
        <w:t>Stop</w:t>
      </w:r>
      <w:r>
        <w:t xml:space="preserve"> (Остановить), чтобы остановить перехват данных программой Wireshark.</w:t>
      </w:r>
    </w:p>
    <w:p w14:paraId="1327BA6A" w14:textId="77777777" w:rsidR="00E10FED" w:rsidRDefault="00647459" w:rsidP="00102298">
      <w:pPr>
        <w:pStyle w:val="PartHead"/>
      </w:pPr>
      <w:r>
        <w:t>Анализ перехваченных пакетов DNS или UDP</w:t>
      </w:r>
    </w:p>
    <w:p w14:paraId="76274295" w14:textId="62C85A4E" w:rsidR="00E57481" w:rsidRDefault="00E57481" w:rsidP="00E57481">
      <w:pPr>
        <w:pStyle w:val="BodyTextL25"/>
      </w:pPr>
      <w:r>
        <w:t>В части 3 вам необходимо будет изучить пакеты UDP, созданные при обмене данными</w:t>
      </w:r>
      <w:r w:rsidR="009F63AC" w:rsidRPr="00530F39">
        <w:t xml:space="preserve"> с</w:t>
      </w:r>
      <w:r w:rsidR="00530F39" w:rsidRPr="00530F39">
        <w:t> </w:t>
      </w:r>
      <w:r>
        <w:t>DNS-сервером для IP-адресов www.google.com.</w:t>
      </w:r>
    </w:p>
    <w:p w14:paraId="5B32324F" w14:textId="77777777" w:rsidR="00331204" w:rsidRDefault="00331204" w:rsidP="00331204">
      <w:pPr>
        <w:pStyle w:val="StepHead"/>
      </w:pPr>
      <w:r>
        <w:t>Отфильтруйте DNS-пакеты.</w:t>
      </w:r>
    </w:p>
    <w:p w14:paraId="2FC0D4FF" w14:textId="380952B5" w:rsidR="00E57481" w:rsidRDefault="00AC725C" w:rsidP="00331204">
      <w:pPr>
        <w:pStyle w:val="SubStepAlpha"/>
      </w:pPr>
      <w:r>
        <w:t xml:space="preserve">В главном окне программы Wireshark введите </w:t>
      </w:r>
      <w:r w:rsidR="00BD43D6" w:rsidRPr="00D81DD4">
        <w:rPr>
          <w:b/>
        </w:rPr>
        <w:t>dns</w:t>
      </w:r>
      <w:r w:rsidR="009F63AC" w:rsidRPr="00530F39">
        <w:t xml:space="preserve"> в</w:t>
      </w:r>
      <w:r w:rsidR="00530F39" w:rsidRPr="00530F39">
        <w:t> </w:t>
      </w:r>
      <w:r>
        <w:t xml:space="preserve">поле </w:t>
      </w:r>
      <w:r w:rsidR="00CE4529" w:rsidRPr="00B368FD">
        <w:rPr>
          <w:b/>
        </w:rPr>
        <w:t>Filter</w:t>
      </w:r>
      <w:r>
        <w:t xml:space="preserve"> (Фильтр). Нажмите </w:t>
      </w:r>
      <w:r w:rsidR="00BD43D6" w:rsidRPr="00D81DD4">
        <w:rPr>
          <w:b/>
        </w:rPr>
        <w:t>Apply</w:t>
      </w:r>
      <w:r>
        <w:t xml:space="preserve"> (Применить).</w:t>
      </w:r>
    </w:p>
    <w:p w14:paraId="13B7FB61" w14:textId="5D968801" w:rsidR="002C079C" w:rsidRDefault="002C079C" w:rsidP="00872D13">
      <w:pPr>
        <w:pStyle w:val="BodyTextL50"/>
        <w:keepNext/>
      </w:pPr>
      <w:r>
        <w:rPr>
          <w:b/>
        </w:rPr>
        <w:lastRenderedPageBreak/>
        <w:t>Примечание</w:t>
      </w:r>
      <w:r>
        <w:t>. Если после применения фильтра DNS вы не видите никаких результатов, закройте веб-обозреватель.</w:t>
      </w:r>
      <w:r w:rsidR="009F63AC" w:rsidRPr="00530F39">
        <w:t xml:space="preserve"> В</w:t>
      </w:r>
      <w:r w:rsidR="00530F39" w:rsidRPr="00530F39">
        <w:t> </w:t>
      </w:r>
      <w:r>
        <w:t xml:space="preserve">окне терминала введите ping </w:t>
      </w:r>
      <w:hyperlink r:id="rId10" w:history="1">
        <w:r>
          <w:rPr>
            <w:rStyle w:val="BodyTextL25Char"/>
            <w:b/>
          </w:rPr>
          <w:t>www.google.com</w:t>
        </w:r>
      </w:hyperlink>
      <w:r w:rsidR="009F63AC" w:rsidRPr="00530F39">
        <w:t xml:space="preserve"> в</w:t>
      </w:r>
      <w:r w:rsidR="00530F39" w:rsidRPr="00530F39">
        <w:t> </w:t>
      </w:r>
      <w:r>
        <w:t>качестве альтернативы браузеру.</w:t>
      </w:r>
    </w:p>
    <w:p w14:paraId="14336952" w14:textId="0CE6F007" w:rsidR="00AD463C" w:rsidRDefault="00AD463C" w:rsidP="00F8444A">
      <w:pPr>
        <w:pStyle w:val="Visual"/>
      </w:pPr>
      <w:r w:rsidRPr="00AD463C">
        <w:rPr>
          <w:noProof/>
          <w:lang w:val="en-US" w:eastAsia="zh-CN"/>
        </w:rPr>
        <w:drawing>
          <wp:inline distT="0" distB="0" distL="0" distR="0" wp14:anchorId="6F751D74" wp14:editId="371CDE24">
            <wp:extent cx="5486400" cy="2833007"/>
            <wp:effectExtent l="19050" t="19050" r="19050" b="24765"/>
            <wp:docPr id="4" name="Picture 3" descr="Screenshot of Wireshark capture with the dns filter appli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33007"/>
                    </a:xfrm>
                    <a:prstGeom prst="rect">
                      <a:avLst/>
                    </a:prstGeom>
                    <a:ln w="127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92FF3B" w14:textId="5EA2A3A0" w:rsidR="00D65249" w:rsidRDefault="00D65249" w:rsidP="00F8444A">
      <w:pPr>
        <w:pStyle w:val="Visual"/>
      </w:pPr>
      <w:r w:rsidRPr="00D65249">
        <w:rPr>
          <w:noProof/>
        </w:rPr>
        <w:drawing>
          <wp:inline distT="0" distB="0" distL="0" distR="0" wp14:anchorId="206C1036" wp14:editId="6350670C">
            <wp:extent cx="6400800" cy="1623695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C214B" w14:textId="15CA8B83" w:rsidR="00BD43D6" w:rsidRDefault="00513821" w:rsidP="00E57481">
      <w:pPr>
        <w:pStyle w:val="SubStepAlpha"/>
      </w:pPr>
      <w:r>
        <w:t>На панели списка захваченных пакетов (верхний раздел)</w:t>
      </w:r>
      <w:r w:rsidR="009F63AC" w:rsidRPr="00530F39">
        <w:t xml:space="preserve"> в</w:t>
      </w:r>
      <w:r w:rsidR="00530F39" w:rsidRPr="00530F39">
        <w:t> </w:t>
      </w:r>
      <w:r>
        <w:t>главном окне программы найдите пакет</w:t>
      </w:r>
      <w:r w:rsidR="009F63AC" w:rsidRPr="00530F39">
        <w:t xml:space="preserve"> с</w:t>
      </w:r>
      <w:r w:rsidR="00530F39" w:rsidRPr="00530F39">
        <w:t> </w:t>
      </w:r>
      <w:r>
        <w:t>информацией Standard query (Стандартный запрос)</w:t>
      </w:r>
      <w:r w:rsidR="009F63AC" w:rsidRPr="00530F39">
        <w:t xml:space="preserve"> и</w:t>
      </w:r>
      <w:r w:rsidR="00530F39" w:rsidRPr="00530F39">
        <w:t> </w:t>
      </w:r>
      <w:r>
        <w:t>A www.google.com.</w:t>
      </w:r>
      <w:r w:rsidR="009F63AC" w:rsidRPr="00530F39">
        <w:t xml:space="preserve"> В</w:t>
      </w:r>
      <w:r w:rsidR="00530F39" w:rsidRPr="00530F39">
        <w:t> </w:t>
      </w:r>
      <w:r>
        <w:t>качестве примера посмотрите кадр 22 выше.</w:t>
      </w:r>
    </w:p>
    <w:p w14:paraId="5075FE0E" w14:textId="1CB91A59" w:rsidR="00513821" w:rsidRDefault="003F46B5" w:rsidP="00513821">
      <w:pPr>
        <w:pStyle w:val="StepHead"/>
      </w:pPr>
      <w:r>
        <w:t>Изучение полей</w:t>
      </w:r>
      <w:r w:rsidR="009F63AC" w:rsidRPr="00530F39">
        <w:t xml:space="preserve"> в</w:t>
      </w:r>
      <w:r w:rsidR="00530F39" w:rsidRPr="00530F39">
        <w:t> </w:t>
      </w:r>
      <w:r>
        <w:t>пакете запроса DNS.</w:t>
      </w:r>
    </w:p>
    <w:p w14:paraId="59A047AF" w14:textId="6F99F38F" w:rsidR="00C6784A" w:rsidRPr="00530F39" w:rsidRDefault="00B348C6" w:rsidP="00171DE6">
      <w:pPr>
        <w:pStyle w:val="BodyTextL25"/>
        <w:keepNext/>
        <w:rPr>
          <w:rFonts w:eastAsia="SimSun"/>
          <w:lang w:eastAsia="zh-CN"/>
        </w:rPr>
      </w:pPr>
      <w:r>
        <w:t>Поля протокола, выделенные серым, отображаются на панели сведений</w:t>
      </w:r>
      <w:r w:rsidR="009F63AC" w:rsidRPr="00530F39">
        <w:t xml:space="preserve"> о</w:t>
      </w:r>
      <w:r w:rsidR="00530F39" w:rsidRPr="00530F39">
        <w:t> </w:t>
      </w:r>
      <w:r>
        <w:t xml:space="preserve">пакетах </w:t>
      </w:r>
      <w:r w:rsidR="00530F39">
        <w:t>(средний раздел) главного окна.</w:t>
      </w:r>
    </w:p>
    <w:p w14:paraId="74EAF44A" w14:textId="2BD7491A" w:rsidR="00C6784A" w:rsidRDefault="00C6784A" w:rsidP="00C6784A">
      <w:pPr>
        <w:pStyle w:val="SubStepAlpha"/>
      </w:pPr>
      <w:r>
        <w:t>Как показано</w:t>
      </w:r>
      <w:r w:rsidR="009F63AC" w:rsidRPr="00530F39">
        <w:t xml:space="preserve"> в</w:t>
      </w:r>
      <w:r w:rsidR="00530F39" w:rsidRPr="00530F39">
        <w:t> </w:t>
      </w:r>
      <w:r>
        <w:t>первой строке на панели сведений</w:t>
      </w:r>
      <w:r w:rsidR="009F63AC" w:rsidRPr="00530F39">
        <w:t xml:space="preserve"> о</w:t>
      </w:r>
      <w:r w:rsidR="00530F39" w:rsidRPr="00530F39">
        <w:t> </w:t>
      </w:r>
      <w:r>
        <w:t>пакетах, кадр 22 содержал 74 байта данных во время передачи. Это число байтов, потребовавшееся для отправки DNS-запроса на именованный сервер, запросивший IP-адреса сайта www.google.com. Если используется другой веб-адрес, например www.cisco.com, количество байтов может быть иным.</w:t>
      </w:r>
    </w:p>
    <w:p w14:paraId="74AAB46A" w14:textId="40A28B20" w:rsidR="00C6784A" w:rsidRDefault="00C6784A" w:rsidP="00C6784A">
      <w:pPr>
        <w:pStyle w:val="SubStepAlpha"/>
      </w:pPr>
      <w:r>
        <w:t>Строка Ethernet II содержит МАС-адреса источника</w:t>
      </w:r>
      <w:r w:rsidR="009F63AC" w:rsidRPr="00530F39">
        <w:t xml:space="preserve"> и</w:t>
      </w:r>
      <w:r w:rsidR="00530F39" w:rsidRPr="00530F39">
        <w:t> </w:t>
      </w:r>
      <w:r>
        <w:t>места назначения. MAC-адрес источника принадлежит вашей ВМ как источнику DNS-запроса. MAC-адрес назначения — это шлюз по умолчанию, поскольку это последняя остановка перед выходом запроса из локальной сети.</w:t>
      </w:r>
    </w:p>
    <w:p w14:paraId="2628A214" w14:textId="46609126" w:rsidR="00493875" w:rsidRDefault="00C6784A" w:rsidP="00493875">
      <w:pPr>
        <w:pStyle w:val="BodyTextL50"/>
      </w:pPr>
      <w:r>
        <w:t>Совпадает ли MAC-адрес источника</w:t>
      </w:r>
      <w:r w:rsidR="009F63AC" w:rsidRPr="00530F39">
        <w:t xml:space="preserve"> с</w:t>
      </w:r>
      <w:r w:rsidR="00530F39" w:rsidRPr="00530F39">
        <w:t> </w:t>
      </w:r>
      <w:r>
        <w:t>адресом, записанным</w:t>
      </w:r>
      <w:r w:rsidR="009F63AC" w:rsidRPr="00530F39">
        <w:t xml:space="preserve"> в</w:t>
      </w:r>
      <w:r w:rsidR="00530F39" w:rsidRPr="00530F39">
        <w:t> </w:t>
      </w:r>
      <w:r>
        <w:t>части 1 для ВМ?</w:t>
      </w:r>
    </w:p>
    <w:p w14:paraId="01AD4B4E" w14:textId="2C7C0546" w:rsidR="00493875" w:rsidRPr="00493875" w:rsidRDefault="00493875" w:rsidP="00493875">
      <w:pPr>
        <w:pStyle w:val="BodyTextL50"/>
        <w:rPr>
          <w:color w:val="FF0000"/>
        </w:rPr>
      </w:pPr>
      <w:r w:rsidRPr="00493875">
        <w:rPr>
          <w:color w:val="FF0000"/>
        </w:rPr>
        <w:t>да</w:t>
      </w:r>
    </w:p>
    <w:p w14:paraId="28F59EB2" w14:textId="77777777" w:rsidR="00C6784A" w:rsidRDefault="00C6784A" w:rsidP="00C6784A">
      <w:pPr>
        <w:pStyle w:val="BodyTextL50"/>
      </w:pPr>
      <w:r>
        <w:lastRenderedPageBreak/>
        <w:t>____________________________________________________________________________________</w:t>
      </w:r>
    </w:p>
    <w:p w14:paraId="35B1101E" w14:textId="6E682B56" w:rsidR="00C6784A" w:rsidRDefault="00C6784A" w:rsidP="00C6784A">
      <w:pPr>
        <w:pStyle w:val="SubStepAlpha"/>
      </w:pPr>
      <w:r>
        <w:t>В строке Internet Protocol Version</w:t>
      </w:r>
      <w:r w:rsidR="009F63AC">
        <w:t xml:space="preserve"> 4 </w:t>
      </w:r>
      <w:r>
        <w:t>перехваченные программой Wireshark данные IP-пакета показывают, что IP-адрес источника данного DNS-запроса — 192.168.1.19,</w:t>
      </w:r>
      <w:r w:rsidR="009F63AC" w:rsidRPr="00530F39">
        <w:t xml:space="preserve"> а</w:t>
      </w:r>
      <w:r w:rsidR="00530F39" w:rsidRPr="00530F39">
        <w:t> </w:t>
      </w:r>
      <w:r>
        <w:t>IP-адрес назначения — 192.168.1.1.</w:t>
      </w:r>
      <w:r w:rsidR="009F63AC" w:rsidRPr="00530F39">
        <w:t xml:space="preserve"> В</w:t>
      </w:r>
      <w:r w:rsidR="00530F39" w:rsidRPr="00530F39">
        <w:t> </w:t>
      </w:r>
      <w:r>
        <w:t>данном примере адрес назначения — это шлюз по умолчанию.</w:t>
      </w:r>
      <w:r w:rsidR="009F63AC" w:rsidRPr="00530F39">
        <w:t xml:space="preserve"> В</w:t>
      </w:r>
      <w:r w:rsidR="00530F39" w:rsidRPr="00530F39">
        <w:t> </w:t>
      </w:r>
      <w:r>
        <w:t>данной сети шлюзом по умолчанию является маршрутизатор.</w:t>
      </w:r>
    </w:p>
    <w:p w14:paraId="64C40CB6" w14:textId="3E736216" w:rsidR="00C6784A" w:rsidRPr="00BD009E" w:rsidRDefault="00C6784A" w:rsidP="00C6784A">
      <w:pPr>
        <w:pStyle w:val="BodyTextL50"/>
        <w:keepNext/>
      </w:pPr>
      <w:r>
        <w:t>Можете ли вы указать IP-адрес</w:t>
      </w:r>
      <w:r w:rsidR="009F63AC" w:rsidRPr="00530F39">
        <w:t xml:space="preserve"> и</w:t>
      </w:r>
      <w:r w:rsidR="00530F39" w:rsidRPr="00530F39">
        <w:t> </w:t>
      </w:r>
      <w:r>
        <w:t>МАС-адрес для устройств источника</w:t>
      </w:r>
      <w:r w:rsidR="009F63AC" w:rsidRPr="00530F39">
        <w:t xml:space="preserve"> и</w:t>
      </w:r>
      <w:r w:rsidR="00530F39" w:rsidRPr="00530F39">
        <w:t> </w:t>
      </w:r>
      <w:r>
        <w:t>назначения?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1E0" w:firstRow="1" w:lastRow="1" w:firstColumn="1" w:lastColumn="1" w:noHBand="0" w:noVBand="0"/>
      </w:tblPr>
      <w:tblGrid>
        <w:gridCol w:w="1787"/>
        <w:gridCol w:w="3155"/>
        <w:gridCol w:w="3775"/>
      </w:tblGrid>
      <w:tr w:rsidR="00C6784A" w14:paraId="5002F7FE" w14:textId="77777777" w:rsidTr="00E74F63">
        <w:trPr>
          <w:cantSplit/>
          <w:jc w:val="center"/>
        </w:trPr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0289CB3" w14:textId="77777777" w:rsidR="00C6784A" w:rsidRPr="00BD009E" w:rsidRDefault="00C6784A" w:rsidP="00E74F63">
            <w:pPr>
              <w:pStyle w:val="TableHeading"/>
            </w:pPr>
            <w:r>
              <w:t>Устройство</w:t>
            </w:r>
          </w:p>
        </w:tc>
        <w:tc>
          <w:tcPr>
            <w:tcW w:w="315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1105F29" w14:textId="77777777" w:rsidR="00C6784A" w:rsidRPr="00BD009E" w:rsidRDefault="00C6784A" w:rsidP="00E74F63">
            <w:pPr>
              <w:pStyle w:val="TableHeading"/>
            </w:pPr>
            <w:r>
              <w:t>IP-адрес</w:t>
            </w:r>
          </w:p>
        </w:tc>
        <w:tc>
          <w:tcPr>
            <w:tcW w:w="37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C1F8375" w14:textId="77777777" w:rsidR="00C6784A" w:rsidRPr="00BD009E" w:rsidRDefault="00C6784A" w:rsidP="00E74F63">
            <w:pPr>
              <w:pStyle w:val="TableHeading"/>
            </w:pPr>
            <w:r>
              <w:t>MAC-адрес</w:t>
            </w:r>
          </w:p>
        </w:tc>
      </w:tr>
      <w:tr w:rsidR="00493875" w14:paraId="44C522E6" w14:textId="77777777" w:rsidTr="00E74F63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1CF0B8F9" w14:textId="301974A6" w:rsidR="00493875" w:rsidRPr="00BD009E" w:rsidRDefault="00493875" w:rsidP="00493875">
            <w:pPr>
              <w:pStyle w:val="TableText"/>
            </w:pPr>
            <w:r>
              <w:t>ВМ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59F4D8EF" w14:textId="537EA47C" w:rsidR="00493875" w:rsidRPr="00493875" w:rsidRDefault="00493875" w:rsidP="00493875">
            <w:pPr>
              <w:pStyle w:val="TableText"/>
              <w:rPr>
                <w:rStyle w:val="AnswerGray"/>
                <w:lang w:val="en-US"/>
              </w:rPr>
            </w:pPr>
            <w:r>
              <w:rPr>
                <w:rStyle w:val="AnswerGray"/>
              </w:rPr>
              <w:t>192</w:t>
            </w:r>
            <w:r>
              <w:rPr>
                <w:rStyle w:val="AnswerGray"/>
                <w:lang w:val="en-US"/>
              </w:rPr>
              <w:t>.168.0.10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213336AC" w14:textId="35F6BB28" w:rsidR="00493875" w:rsidRPr="00BD009E" w:rsidRDefault="00493875" w:rsidP="00493875">
            <w:pPr>
              <w:pStyle w:val="TableText"/>
              <w:rPr>
                <w:rStyle w:val="AnswerGray"/>
              </w:rPr>
            </w:pPr>
            <w:r w:rsidRPr="007E6EE5">
              <w:rPr>
                <w:rStyle w:val="AnswerGray"/>
                <w:rFonts w:ascii="Calibri" w:hAnsi="Calibri" w:cs="Calibri"/>
              </w:rPr>
              <w:t>﻿</w:t>
            </w:r>
            <w:r w:rsidRPr="007E6EE5">
              <w:rPr>
                <w:rStyle w:val="AnswerGray"/>
              </w:rPr>
              <w:t>08:00:27:2d:4d:c7</w:t>
            </w:r>
          </w:p>
        </w:tc>
      </w:tr>
      <w:tr w:rsidR="00493875" w:rsidRPr="00506914" w14:paraId="635BAC68" w14:textId="77777777" w:rsidTr="00E74F63">
        <w:trPr>
          <w:cantSplit/>
          <w:jc w:val="center"/>
        </w:trPr>
        <w:tc>
          <w:tcPr>
            <w:tcW w:w="1787" w:type="dxa"/>
            <w:shd w:val="clear" w:color="auto" w:fill="auto"/>
            <w:vAlign w:val="bottom"/>
          </w:tcPr>
          <w:p w14:paraId="59D8B728" w14:textId="77777777" w:rsidR="00493875" w:rsidRDefault="00493875" w:rsidP="00493875">
            <w:pPr>
              <w:pStyle w:val="TableText"/>
              <w:keepNext w:val="0"/>
            </w:pPr>
            <w:r>
              <w:t>Шлюз по умолчанию</w:t>
            </w:r>
          </w:p>
        </w:tc>
        <w:tc>
          <w:tcPr>
            <w:tcW w:w="3155" w:type="dxa"/>
            <w:shd w:val="clear" w:color="auto" w:fill="auto"/>
            <w:vAlign w:val="bottom"/>
          </w:tcPr>
          <w:p w14:paraId="69F75F0F" w14:textId="0846A50A" w:rsidR="00493875" w:rsidRPr="00493875" w:rsidRDefault="00493875" w:rsidP="00493875">
            <w:pPr>
              <w:pStyle w:val="TableText"/>
              <w:rPr>
                <w:rStyle w:val="AnswerGray"/>
                <w:lang w:val="en-US"/>
              </w:rPr>
            </w:pPr>
            <w:r>
              <w:rPr>
                <w:rStyle w:val="AnswerGray"/>
                <w:lang w:val="en-US"/>
              </w:rPr>
              <w:t>8.8.4.4</w:t>
            </w:r>
            <w:r>
              <w:rPr>
                <w:rStyle w:val="AnswerGray"/>
              </w:rPr>
              <w:t>(</w:t>
            </w:r>
            <w:proofErr w:type="spellStart"/>
            <w:r>
              <w:rPr>
                <w:rStyle w:val="AnswerGray"/>
                <w:lang w:val="en-US"/>
              </w:rPr>
              <w:t>ip</w:t>
            </w:r>
            <w:proofErr w:type="spellEnd"/>
            <w:r>
              <w:rPr>
                <w:rStyle w:val="AnswerGray"/>
                <w:lang w:val="en-US"/>
              </w:rPr>
              <w:t xml:space="preserve"> </w:t>
            </w:r>
            <w:proofErr w:type="spellStart"/>
            <w:r>
              <w:rPr>
                <w:rStyle w:val="AnswerGray"/>
                <w:lang w:val="en-US"/>
              </w:rPr>
              <w:t>dns</w:t>
            </w:r>
            <w:proofErr w:type="spellEnd"/>
            <w:r>
              <w:rPr>
                <w:rStyle w:val="AnswerGray"/>
                <w:lang w:val="en-US"/>
              </w:rPr>
              <w:t>)</w:t>
            </w:r>
          </w:p>
        </w:tc>
        <w:tc>
          <w:tcPr>
            <w:tcW w:w="3775" w:type="dxa"/>
            <w:shd w:val="clear" w:color="auto" w:fill="auto"/>
            <w:vAlign w:val="bottom"/>
          </w:tcPr>
          <w:p w14:paraId="5206A102" w14:textId="73F86766" w:rsidR="00493875" w:rsidRPr="00493875" w:rsidRDefault="00493875" w:rsidP="00493875">
            <w:pPr>
              <w:pStyle w:val="TableText"/>
              <w:rPr>
                <w:rStyle w:val="AnswerGray"/>
                <w:lang w:val="en-US"/>
              </w:rPr>
            </w:pPr>
            <w:r w:rsidRPr="00493875">
              <w:rPr>
                <w:rStyle w:val="AnswerGray"/>
                <w:rFonts w:ascii="Calibri" w:hAnsi="Calibri" w:cs="Calibri"/>
              </w:rPr>
              <w:t>﻿</w:t>
            </w:r>
            <w:r w:rsidRPr="00493875">
              <w:rPr>
                <w:rStyle w:val="AnswerGray"/>
                <w:lang w:val="en-US"/>
              </w:rPr>
              <w:t>b0:be:76:44:5a:ec</w:t>
            </w:r>
            <w:r>
              <w:rPr>
                <w:rStyle w:val="AnswerGray"/>
                <w:lang w:val="en-US"/>
              </w:rPr>
              <w:t xml:space="preserve">(MAC </w:t>
            </w:r>
            <w:r>
              <w:rPr>
                <w:rStyle w:val="AnswerGray"/>
              </w:rPr>
              <w:t>роутера</w:t>
            </w:r>
            <w:r w:rsidRPr="00493875">
              <w:rPr>
                <w:rStyle w:val="AnswerGray"/>
                <w:lang w:val="en-US"/>
              </w:rPr>
              <w:t>)</w:t>
            </w:r>
          </w:p>
        </w:tc>
      </w:tr>
    </w:tbl>
    <w:p w14:paraId="4EF1F416" w14:textId="12DEBF1D" w:rsidR="00C6784A" w:rsidRDefault="00C6784A" w:rsidP="00C6784A">
      <w:pPr>
        <w:pStyle w:val="BodyTextL50"/>
      </w:pPr>
      <w:r>
        <w:t>IP-пакет</w:t>
      </w:r>
      <w:r w:rsidR="009F63AC" w:rsidRPr="00530F39">
        <w:t xml:space="preserve"> и</w:t>
      </w:r>
      <w:r w:rsidR="00530F39" w:rsidRPr="00530F39">
        <w:t> </w:t>
      </w:r>
      <w:r>
        <w:t>заголовок инкапсулируют сегмент UDP. Сегмент UDP содержит DNS-запрос</w:t>
      </w:r>
      <w:r w:rsidR="009F63AC" w:rsidRPr="00530F39">
        <w:t xml:space="preserve"> в</w:t>
      </w:r>
      <w:r w:rsidR="00530F39" w:rsidRPr="00530F39">
        <w:t> </w:t>
      </w:r>
      <w:r>
        <w:t>виде данных.</w:t>
      </w:r>
    </w:p>
    <w:p w14:paraId="7A3C5513" w14:textId="36431720" w:rsidR="00012A38" w:rsidRDefault="00C6784A" w:rsidP="002E6589">
      <w:pPr>
        <w:pStyle w:val="SubStepAlpha"/>
        <w:keepNext/>
      </w:pPr>
      <w:r>
        <w:t>Щелкните стрелку рядом</w:t>
      </w:r>
      <w:r w:rsidR="009F63AC" w:rsidRPr="00530F39">
        <w:t xml:space="preserve"> с</w:t>
      </w:r>
      <w:r w:rsidR="00530F39" w:rsidRPr="00530F39">
        <w:t> </w:t>
      </w:r>
      <w:r>
        <w:t>протоколом пользовательских датаграмм, чтобы просмотреть сведения. Заголовок UDP имеет только четыре поля: порт источника, порт назначения, длина</w:t>
      </w:r>
      <w:r w:rsidR="009F63AC" w:rsidRPr="00530F39">
        <w:t xml:space="preserve"> и</w:t>
      </w:r>
      <w:r w:rsidR="00530F39" w:rsidRPr="00530F39">
        <w:t> </w:t>
      </w:r>
      <w:r>
        <w:t>контрольная сумма. Как показано ниже, длина каждого поля</w:t>
      </w:r>
      <w:r w:rsidR="009F63AC" w:rsidRPr="00530F39">
        <w:t xml:space="preserve"> в</w:t>
      </w:r>
      <w:r w:rsidR="00530F39" w:rsidRPr="00530F39">
        <w:t> </w:t>
      </w:r>
      <w:r>
        <w:t>заголовке UDP составляет всего 16 бит.</w:t>
      </w:r>
    </w:p>
    <w:p w14:paraId="7798B96D" w14:textId="478FFC31" w:rsidR="002776C0" w:rsidRDefault="002776C0" w:rsidP="00BC38A3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1E17EFD0" wp14:editId="018767FB">
            <wp:extent cx="3657600" cy="1183238"/>
            <wp:effectExtent l="0" t="0" r="0" b="0"/>
            <wp:docPr id="22" name="Picture 22" descr="Screen shot of the fields in an UDP segm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1832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0E90CC" w14:textId="536EBB02" w:rsidR="00A10F67" w:rsidRDefault="00C6784A" w:rsidP="00F7594A">
      <w:pPr>
        <w:pStyle w:val="SubStepAlpha"/>
        <w:keepNext/>
      </w:pPr>
      <w:r>
        <w:lastRenderedPageBreak/>
        <w:t>Щелкните стрелку рядом</w:t>
      </w:r>
      <w:r w:rsidR="009F63AC" w:rsidRPr="00530F39">
        <w:t xml:space="preserve"> с</w:t>
      </w:r>
      <w:r w:rsidR="00530F39" w:rsidRPr="00530F39">
        <w:t> </w:t>
      </w:r>
      <w:r>
        <w:t>протоколом пользовательских датаграмм, чтобы просмотреть сведения. Обратите внимание на то, что отображаются всего четыре поля. Номер порта источника</w:t>
      </w:r>
      <w:r w:rsidR="009F63AC" w:rsidRPr="00530F39">
        <w:t xml:space="preserve"> в</w:t>
      </w:r>
      <w:r w:rsidR="00530F39" w:rsidRPr="00530F39">
        <w:t> </w:t>
      </w:r>
      <w:r>
        <w:t>данном примере — 39964. Порт источника был случайным образом сформирован ВМ</w:t>
      </w:r>
      <w:r w:rsidR="009F63AC" w:rsidRPr="00530F39">
        <w:t xml:space="preserve"> с</w:t>
      </w:r>
      <w:r w:rsidR="00530F39" w:rsidRPr="00530F39">
        <w:t> </w:t>
      </w:r>
      <w:r>
        <w:t>использованием незарезервированных номеров портов. Порт назначения — 53. Порт 53 — это хорошо известный порт, зарезервированный для использования</w:t>
      </w:r>
      <w:r w:rsidR="009F63AC" w:rsidRPr="00530F39">
        <w:t xml:space="preserve"> с</w:t>
      </w:r>
      <w:r w:rsidR="00530F39" w:rsidRPr="00530F39">
        <w:t> </w:t>
      </w:r>
      <w:r>
        <w:t>DNS. DNS-серверы прослушивают порт 53 для получения DNS-запросов от клиентов.</w:t>
      </w:r>
    </w:p>
    <w:p w14:paraId="7ED5A1DF" w14:textId="3B5BB8FF" w:rsidR="00821393" w:rsidRDefault="00C6784A" w:rsidP="0076562F">
      <w:pPr>
        <w:pStyle w:val="Visual"/>
      </w:pPr>
      <w:r>
        <w:rPr>
          <w:noProof/>
          <w:lang w:val="en-US" w:eastAsia="zh-CN"/>
          <w14:textOutline w14:w="1270" w14:cap="rnd" w14:cmpd="sng" w14:algn="ctr">
            <w14:solidFill>
              <w14:schemeClr w14:val="accent1"/>
            </w14:solidFill>
            <w14:prstDash w14:val="solid"/>
            <w14:bevel/>
          </w14:textOutline>
        </w:rPr>
        <w:drawing>
          <wp:inline distT="0" distB="0" distL="0" distR="0" wp14:anchorId="6E8567E7" wp14:editId="13CD6DFB">
            <wp:extent cx="5486400" cy="1637211"/>
            <wp:effectExtent l="19050" t="19050" r="19050" b="20320"/>
            <wp:docPr id="6" name="Picture 6" descr="Screen shot of the Wireshark capture with the User Datagram Protocol expanded and fields show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37211"/>
                    </a:xfrm>
                    <a:prstGeom prst="rect">
                      <a:avLst/>
                    </a:prstGeom>
                    <a:noFill/>
                    <a:ln w="127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463AC8" w:rsidRPr="00463AC8">
        <w:rPr>
          <w:noProof/>
        </w:rPr>
        <w:drawing>
          <wp:inline distT="0" distB="0" distL="0" distR="0" wp14:anchorId="48D4E661" wp14:editId="4257A1F8">
            <wp:extent cx="6400800" cy="212979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12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D7F4" w14:textId="5CADC893" w:rsidR="002C6AA2" w:rsidRDefault="005E2B64" w:rsidP="00872D13">
      <w:pPr>
        <w:pStyle w:val="BodyTextL50"/>
        <w:keepNext/>
      </w:pPr>
      <w:r>
        <w:t>В данном примере длина сегмента UDP составляет 40 байт. Длина сегмента UDP</w:t>
      </w:r>
      <w:r w:rsidR="009F63AC" w:rsidRPr="00530F39">
        <w:t xml:space="preserve"> в</w:t>
      </w:r>
      <w:r w:rsidR="00530F39" w:rsidRPr="00530F39">
        <w:t> </w:t>
      </w:r>
      <w:r>
        <w:t>данном примере может быть иной.</w:t>
      </w:r>
      <w:r w:rsidR="009F63AC">
        <w:t xml:space="preserve"> 8 </w:t>
      </w:r>
      <w:r>
        <w:t>из 40 байт используются</w:t>
      </w:r>
      <w:r w:rsidR="009F63AC" w:rsidRPr="00530F39">
        <w:t xml:space="preserve"> в</w:t>
      </w:r>
      <w:r w:rsidR="00530F39" w:rsidRPr="00530F39">
        <w:t> </w:t>
      </w:r>
      <w:r>
        <w:t>качестве заголовка. Остальные 32 байта используются данными DNS-запроса. На следующем рисунке показаны 32 байта данных DNS-запроса на панели отображения байтов пакета (нижний раздел) главного окна Wireshark.</w:t>
      </w:r>
    </w:p>
    <w:p w14:paraId="48FC93DE" w14:textId="36ED7492" w:rsidR="00821393" w:rsidRDefault="00821393" w:rsidP="00025DAE">
      <w:pPr>
        <w:pStyle w:val="Visual"/>
      </w:pPr>
      <w:r w:rsidRPr="00821393">
        <w:rPr>
          <w:noProof/>
          <w:lang w:val="en-US" w:eastAsia="zh-CN"/>
        </w:rPr>
        <w:drawing>
          <wp:inline distT="0" distB="0" distL="0" distR="0" wp14:anchorId="5232F7A1" wp14:editId="285332BF">
            <wp:extent cx="5486400" cy="2229394"/>
            <wp:effectExtent l="19050" t="19050" r="19050" b="19050"/>
            <wp:docPr id="8" name="Picture 8" descr="Screen shot of the Donaim Name System query in the lower window of Wiresh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29394"/>
                    </a:xfrm>
                    <a:prstGeom prst="rect">
                      <a:avLst/>
                    </a:prstGeom>
                    <a:ln w="127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9DD7D6" w14:textId="6E696617" w:rsidR="00463AC8" w:rsidRDefault="00463AC8" w:rsidP="00025DAE">
      <w:pPr>
        <w:pStyle w:val="Visual"/>
      </w:pPr>
      <w:r w:rsidRPr="00463AC8">
        <w:rPr>
          <w:noProof/>
        </w:rPr>
        <w:lastRenderedPageBreak/>
        <w:drawing>
          <wp:inline distT="0" distB="0" distL="0" distR="0" wp14:anchorId="5C7E66EE" wp14:editId="783FABEC">
            <wp:extent cx="5092700" cy="42799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92700" cy="427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17887" w14:textId="080B1FC9" w:rsidR="00025DAE" w:rsidRDefault="00025DAE" w:rsidP="00025DAE">
      <w:pPr>
        <w:pStyle w:val="BodyTextL50"/>
      </w:pPr>
      <w:r>
        <w:t>Контрольная сумма используется для определения целостности заголовка UDP после его передачи через Интернет.</w:t>
      </w:r>
    </w:p>
    <w:p w14:paraId="45399475" w14:textId="39146952" w:rsidR="005E2B64" w:rsidRDefault="005E2B64" w:rsidP="00025DAE">
      <w:pPr>
        <w:pStyle w:val="BodyTextL50"/>
      </w:pPr>
      <w:r>
        <w:t>Заголовок UDP несет мало служебной информации, поскольку протокол UDP не имеет полей, связанных</w:t>
      </w:r>
      <w:r w:rsidR="009F63AC" w:rsidRPr="00530F39">
        <w:t xml:space="preserve"> с</w:t>
      </w:r>
      <w:r w:rsidR="00530F39" w:rsidRPr="00530F39">
        <w:t> </w:t>
      </w:r>
      <w:r>
        <w:t>трехсторонним квитированием</w:t>
      </w:r>
      <w:r w:rsidR="009F63AC" w:rsidRPr="00530F39">
        <w:t xml:space="preserve"> в</w:t>
      </w:r>
      <w:r w:rsidR="00530F39" w:rsidRPr="00530F39">
        <w:t> </w:t>
      </w:r>
      <w:r>
        <w:t>протоколе TCP. Любые проблемы</w:t>
      </w:r>
      <w:r w:rsidR="009F63AC" w:rsidRPr="00530F39">
        <w:t xml:space="preserve"> с</w:t>
      </w:r>
      <w:r w:rsidR="00530F39" w:rsidRPr="00530F39">
        <w:t> </w:t>
      </w:r>
      <w:r>
        <w:t>надежностью передачи данных должны решаться на уровне приложений.</w:t>
      </w:r>
    </w:p>
    <w:p w14:paraId="4D0115EF" w14:textId="64D0DF04" w:rsidR="00B714A0" w:rsidRDefault="00B714A0" w:rsidP="00872D13">
      <w:pPr>
        <w:pStyle w:val="BodyTextL50"/>
        <w:keepNext/>
      </w:pPr>
      <w:r>
        <w:t>Запишите результаты захвата данных программой Wireshark</w:t>
      </w:r>
      <w:r w:rsidR="009F63AC" w:rsidRPr="00530F39">
        <w:t xml:space="preserve"> в</w:t>
      </w:r>
      <w:r w:rsidR="00530F39" w:rsidRPr="00530F39">
        <w:t> </w:t>
      </w:r>
      <w:r>
        <w:t>приведенную ниже таблицу.</w:t>
      </w:r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3194"/>
        <w:gridCol w:w="4379"/>
      </w:tblGrid>
      <w:tr w:rsidR="00B714A0" w14:paraId="25671EEA" w14:textId="77777777" w:rsidTr="009F643D">
        <w:trPr>
          <w:cantSplit/>
          <w:jc w:val="center"/>
        </w:trPr>
        <w:tc>
          <w:tcPr>
            <w:tcW w:w="319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3DB34BF7" w14:textId="77777777" w:rsidR="00B714A0" w:rsidRDefault="00B714A0" w:rsidP="00A069EE">
            <w:pPr>
              <w:pStyle w:val="TableHeading"/>
              <w:jc w:val="left"/>
            </w:pPr>
            <w:r>
              <w:t>Размер кадра</w:t>
            </w:r>
          </w:p>
        </w:tc>
        <w:tc>
          <w:tcPr>
            <w:tcW w:w="43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auto"/>
            <w:vAlign w:val="bottom"/>
          </w:tcPr>
          <w:p w14:paraId="227609EA" w14:textId="17F55ED4" w:rsidR="00B714A0" w:rsidRPr="00463AC8" w:rsidRDefault="00463AC8" w:rsidP="00BD3204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 xml:space="preserve">74 </w:t>
            </w:r>
            <w:proofErr w:type="gramStart"/>
            <w:r>
              <w:rPr>
                <w:lang w:val="en-US"/>
              </w:rPr>
              <w:t>byte</w:t>
            </w:r>
            <w:proofErr w:type="gramEnd"/>
          </w:p>
        </w:tc>
      </w:tr>
      <w:tr w:rsidR="00B714A0" w14:paraId="610EE503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0019C6BC" w14:textId="77777777" w:rsidR="00B714A0" w:rsidRDefault="00B714A0" w:rsidP="00BD3204">
            <w:pPr>
              <w:pStyle w:val="TableHeading"/>
              <w:jc w:val="left"/>
            </w:pPr>
            <w:r>
              <w:t>MAC-адрес источника</w:t>
            </w:r>
          </w:p>
        </w:tc>
        <w:tc>
          <w:tcPr>
            <w:tcW w:w="4379" w:type="dxa"/>
            <w:vAlign w:val="bottom"/>
          </w:tcPr>
          <w:p w14:paraId="77E9D7F6" w14:textId="44B23DF7" w:rsidR="00B714A0" w:rsidRPr="00C425C9" w:rsidRDefault="00463AC8" w:rsidP="00BD3204">
            <w:pPr>
              <w:pStyle w:val="TableText"/>
            </w:pPr>
            <w:r w:rsidRPr="00463AC8">
              <w:rPr>
                <w:rFonts w:ascii="Calibri" w:hAnsi="Calibri" w:cs="Calibri"/>
              </w:rPr>
              <w:t>﻿</w:t>
            </w:r>
            <w:r w:rsidRPr="00463AC8">
              <w:t>08:00:27:2d:4d:c7</w:t>
            </w:r>
          </w:p>
        </w:tc>
      </w:tr>
      <w:tr w:rsidR="00B714A0" w14:paraId="0BCE7D6A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13749A41" w14:textId="77777777" w:rsidR="00B714A0" w:rsidRDefault="00B714A0" w:rsidP="00BD3204">
            <w:pPr>
              <w:pStyle w:val="TableHeading"/>
              <w:jc w:val="left"/>
            </w:pPr>
            <w:r>
              <w:t>MAC-адрес назначения</w:t>
            </w:r>
          </w:p>
        </w:tc>
        <w:tc>
          <w:tcPr>
            <w:tcW w:w="4379" w:type="dxa"/>
            <w:vAlign w:val="bottom"/>
          </w:tcPr>
          <w:p w14:paraId="7B4E743F" w14:textId="0EF1BD3C" w:rsidR="00B714A0" w:rsidRPr="00C425C9" w:rsidRDefault="00463AC8" w:rsidP="00BD3204">
            <w:pPr>
              <w:pStyle w:val="TableText"/>
            </w:pPr>
            <w:r w:rsidRPr="00463AC8">
              <w:rPr>
                <w:rFonts w:ascii="Calibri" w:hAnsi="Calibri" w:cs="Calibri"/>
              </w:rPr>
              <w:t>﻿</w:t>
            </w:r>
            <w:r w:rsidRPr="00463AC8">
              <w:t>b0:be:76:44:5a:ec</w:t>
            </w:r>
          </w:p>
        </w:tc>
      </w:tr>
      <w:tr w:rsidR="00B714A0" w:rsidRPr="00463AC8" w14:paraId="47B886DE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0BAE0DF9" w14:textId="77777777" w:rsidR="00B714A0" w:rsidRDefault="00B714A0" w:rsidP="00BD3204">
            <w:pPr>
              <w:pStyle w:val="TableHeading"/>
              <w:jc w:val="left"/>
            </w:pPr>
            <w:r>
              <w:t>IP-адрес источника</w:t>
            </w:r>
          </w:p>
        </w:tc>
        <w:tc>
          <w:tcPr>
            <w:tcW w:w="4379" w:type="dxa"/>
            <w:vAlign w:val="bottom"/>
          </w:tcPr>
          <w:p w14:paraId="2F5AC15B" w14:textId="346FAECA" w:rsidR="00B714A0" w:rsidRPr="00463AC8" w:rsidRDefault="00463AC8" w:rsidP="00BD3204">
            <w:pPr>
              <w:pStyle w:val="TableText"/>
              <w:rPr>
                <w:lang w:val="en-US"/>
              </w:rPr>
            </w:pPr>
            <w:r w:rsidRPr="00463AC8">
              <w:rPr>
                <w:lang w:val="en-US"/>
              </w:rPr>
              <w:t xml:space="preserve"> 192.168.0.10</w:t>
            </w:r>
          </w:p>
        </w:tc>
      </w:tr>
      <w:tr w:rsidR="00B714A0" w14:paraId="4FDE5997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0D1ABF14" w14:textId="77777777" w:rsidR="00B714A0" w:rsidRDefault="00B714A0" w:rsidP="00BD3204">
            <w:pPr>
              <w:pStyle w:val="TableHeading"/>
              <w:jc w:val="left"/>
            </w:pPr>
            <w:r>
              <w:t>IP-адрес назначения</w:t>
            </w:r>
          </w:p>
        </w:tc>
        <w:tc>
          <w:tcPr>
            <w:tcW w:w="4379" w:type="dxa"/>
            <w:vAlign w:val="bottom"/>
          </w:tcPr>
          <w:p w14:paraId="5621203B" w14:textId="3B91404F" w:rsidR="00B714A0" w:rsidRPr="00C425C9" w:rsidRDefault="00463AC8" w:rsidP="00BD3204">
            <w:pPr>
              <w:pStyle w:val="TableText"/>
            </w:pPr>
            <w:r w:rsidRPr="00463AC8">
              <w:rPr>
                <w:lang w:val="en-US"/>
              </w:rPr>
              <w:t>8.8.4.4</w:t>
            </w:r>
          </w:p>
        </w:tc>
      </w:tr>
      <w:tr w:rsidR="009F643D" w14:paraId="47CC4879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201FCDC0" w14:textId="77777777" w:rsidR="009F643D" w:rsidRDefault="009F643D" w:rsidP="00A069EE">
            <w:pPr>
              <w:pStyle w:val="TableHeading"/>
              <w:jc w:val="left"/>
            </w:pPr>
            <w:r>
              <w:t>Порт источника</w:t>
            </w:r>
          </w:p>
        </w:tc>
        <w:tc>
          <w:tcPr>
            <w:tcW w:w="4379" w:type="dxa"/>
            <w:vAlign w:val="bottom"/>
          </w:tcPr>
          <w:p w14:paraId="7F24F4B2" w14:textId="19C5D86B" w:rsidR="009F643D" w:rsidRPr="00C425C9" w:rsidRDefault="00463AC8" w:rsidP="00BD3204">
            <w:pPr>
              <w:pStyle w:val="TableText"/>
            </w:pPr>
            <w:r w:rsidRPr="00463AC8">
              <w:rPr>
                <w:rFonts w:ascii="Calibri" w:hAnsi="Calibri" w:cs="Calibri"/>
              </w:rPr>
              <w:t>﻿</w:t>
            </w:r>
            <w:r w:rsidRPr="00463AC8">
              <w:t>47533</w:t>
            </w:r>
          </w:p>
        </w:tc>
      </w:tr>
      <w:tr w:rsidR="009F643D" w14:paraId="6835931E" w14:textId="77777777" w:rsidTr="009F643D">
        <w:trPr>
          <w:cantSplit/>
          <w:jc w:val="center"/>
        </w:trPr>
        <w:tc>
          <w:tcPr>
            <w:tcW w:w="3194" w:type="dxa"/>
            <w:vAlign w:val="bottom"/>
          </w:tcPr>
          <w:p w14:paraId="030534E2" w14:textId="77777777" w:rsidR="009F643D" w:rsidRDefault="009F643D" w:rsidP="005C3A5D">
            <w:pPr>
              <w:pStyle w:val="TableHeading"/>
              <w:keepNext w:val="0"/>
              <w:jc w:val="left"/>
            </w:pPr>
            <w:r>
              <w:t>Порт назначения</w:t>
            </w:r>
          </w:p>
        </w:tc>
        <w:tc>
          <w:tcPr>
            <w:tcW w:w="4379" w:type="dxa"/>
            <w:vAlign w:val="bottom"/>
          </w:tcPr>
          <w:p w14:paraId="79CA7D4B" w14:textId="778E5A2F" w:rsidR="009F643D" w:rsidRPr="00015DEF" w:rsidRDefault="00015DEF" w:rsidP="00BD3204">
            <w:pPr>
              <w:pStyle w:val="TableText"/>
              <w:rPr>
                <w:lang w:val="en-US"/>
              </w:rPr>
            </w:pPr>
            <w:r>
              <w:rPr>
                <w:lang w:val="en-US"/>
              </w:rPr>
              <w:t>53</w:t>
            </w:r>
          </w:p>
        </w:tc>
      </w:tr>
    </w:tbl>
    <w:p w14:paraId="6A59D3D1" w14:textId="38176324" w:rsidR="009F643D" w:rsidRPr="00015DEF" w:rsidRDefault="009F643D" w:rsidP="009F643D">
      <w:pPr>
        <w:pStyle w:val="BodyTextL50"/>
        <w:rPr>
          <w:rFonts w:eastAsia="SimSun"/>
          <w:lang w:eastAsia="zh-CN"/>
        </w:rPr>
      </w:pPr>
      <w:r>
        <w:t>Совпадает ли IP-адрес источника</w:t>
      </w:r>
      <w:r w:rsidR="009F63AC" w:rsidRPr="00530F39">
        <w:t xml:space="preserve"> с</w:t>
      </w:r>
      <w:r w:rsidR="00530F39" w:rsidRPr="00530F39">
        <w:t> </w:t>
      </w:r>
      <w:r>
        <w:t>IP-адресом локального ПК, записанным</w:t>
      </w:r>
      <w:r w:rsidR="009F63AC" w:rsidRPr="00530F39">
        <w:t xml:space="preserve"> в</w:t>
      </w:r>
      <w:r w:rsidR="00530F39" w:rsidRPr="00530F39">
        <w:t> </w:t>
      </w:r>
      <w:r w:rsidR="00530F39">
        <w:t xml:space="preserve">части 1? </w:t>
      </w:r>
      <w:r w:rsidR="00015DEF" w:rsidRPr="00015DEF">
        <w:rPr>
          <w:color w:val="FF0000"/>
        </w:rPr>
        <w:t>да</w:t>
      </w:r>
    </w:p>
    <w:p w14:paraId="131FE4AD" w14:textId="4D544619" w:rsidR="009F643D" w:rsidRPr="00530F39" w:rsidRDefault="009F643D" w:rsidP="009F643D">
      <w:pPr>
        <w:pStyle w:val="BodyTextL50"/>
        <w:rPr>
          <w:rFonts w:eastAsia="SimSun"/>
          <w:lang w:eastAsia="zh-CN"/>
        </w:rPr>
      </w:pPr>
      <w:r>
        <w:lastRenderedPageBreak/>
        <w:t>Совпадает ли IP-адрес назначения со шлюзом по умолчанию, записанным</w:t>
      </w:r>
      <w:r w:rsidR="009F63AC" w:rsidRPr="00530F39">
        <w:t xml:space="preserve"> в</w:t>
      </w:r>
      <w:r w:rsidR="00530F39" w:rsidRPr="00530F39">
        <w:t> </w:t>
      </w:r>
      <w:r w:rsidR="00530F39">
        <w:t>части 1?</w:t>
      </w:r>
      <w:r w:rsidR="00015DEF">
        <w:t xml:space="preserve"> </w:t>
      </w:r>
      <w:r w:rsidR="00015DEF" w:rsidRPr="00015DEF">
        <w:rPr>
          <w:color w:val="FF0000"/>
        </w:rPr>
        <w:t>нет</w:t>
      </w:r>
    </w:p>
    <w:p w14:paraId="606498A2" w14:textId="258ED6BA" w:rsidR="00FE03E0" w:rsidRDefault="00FE03E0" w:rsidP="00FE03E0">
      <w:pPr>
        <w:pStyle w:val="StepHead"/>
      </w:pPr>
      <w:r>
        <w:t>Изучение полей</w:t>
      </w:r>
      <w:r w:rsidR="009F63AC" w:rsidRPr="00530F39">
        <w:t xml:space="preserve"> в</w:t>
      </w:r>
      <w:r w:rsidR="00530F39" w:rsidRPr="00530F39">
        <w:t> </w:t>
      </w:r>
      <w:r>
        <w:t>пакете DNS-ответа.</w:t>
      </w:r>
    </w:p>
    <w:p w14:paraId="0E4059E5" w14:textId="6BF18302" w:rsidR="003B7FE8" w:rsidRDefault="002C6AA2" w:rsidP="003B7FE8">
      <w:pPr>
        <w:pStyle w:val="BodyTextL25"/>
      </w:pPr>
      <w:r>
        <w:t>В этом шаге вам нужно изучить пакет DNS-ответа</w:t>
      </w:r>
      <w:r w:rsidR="009F63AC" w:rsidRPr="00530F39">
        <w:t xml:space="preserve"> и</w:t>
      </w:r>
      <w:r w:rsidR="00530F39" w:rsidRPr="00530F39">
        <w:t> </w:t>
      </w:r>
      <w:r>
        <w:t>убедиться</w:t>
      </w:r>
      <w:r w:rsidR="009F63AC" w:rsidRPr="00530F39">
        <w:t xml:space="preserve"> в</w:t>
      </w:r>
      <w:r w:rsidR="00530F39" w:rsidRPr="00530F39">
        <w:t> </w:t>
      </w:r>
      <w:r>
        <w:t>том, что он также использует протокол UDP.</w:t>
      </w:r>
    </w:p>
    <w:p w14:paraId="55C54DE7" w14:textId="2CBC160B" w:rsidR="00371B1C" w:rsidRDefault="005E2C0B" w:rsidP="00D00888">
      <w:pPr>
        <w:pStyle w:val="SubStepAlpha"/>
        <w:keepNext/>
      </w:pPr>
      <w:r>
        <w:t>В данном примере соответствующим пакетом DNS-ответа является кадр 24. Обратите внимание на то, что количество байтов во время передачи составляет 90. Этот пакет превышает по объему пакет DNS-запроса. Это связано</w:t>
      </w:r>
      <w:r w:rsidR="009F63AC" w:rsidRPr="00530F39">
        <w:t xml:space="preserve"> с</w:t>
      </w:r>
      <w:r w:rsidR="00530F39" w:rsidRPr="00530F39">
        <w:t> </w:t>
      </w:r>
      <w:r>
        <w:t>тем, что пакет DNS-ответа будет содержать разнообразные сведения</w:t>
      </w:r>
      <w:r w:rsidR="009F63AC" w:rsidRPr="00530F39">
        <w:t xml:space="preserve"> о</w:t>
      </w:r>
      <w:r w:rsidR="00530F39" w:rsidRPr="00530F39">
        <w:t> </w:t>
      </w:r>
      <w:r>
        <w:t>домене.</w:t>
      </w:r>
    </w:p>
    <w:p w14:paraId="0D4A7B1A" w14:textId="77777777" w:rsidR="002D4110" w:rsidRDefault="002D4110" w:rsidP="00422DDF">
      <w:pPr>
        <w:pStyle w:val="Visual"/>
      </w:pPr>
      <w:r w:rsidRPr="002D4110">
        <w:rPr>
          <w:noProof/>
          <w:lang w:val="en-US" w:eastAsia="zh-CN"/>
        </w:rPr>
        <w:drawing>
          <wp:inline distT="0" distB="0" distL="0" distR="0" wp14:anchorId="6AA0EB0D" wp14:editId="2BF64DD9">
            <wp:extent cx="5486400" cy="2078627"/>
            <wp:effectExtent l="19050" t="19050" r="19050" b="17145"/>
            <wp:docPr id="11" name="Picture 11" descr="Screen shot of Wireshark capture examining the DNS respons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78627"/>
                    </a:xfrm>
                    <a:prstGeom prst="rect">
                      <a:avLst/>
                    </a:prstGeom>
                    <a:ln w="127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61424C" w14:textId="7AEBBB49" w:rsidR="00371B1C" w:rsidRDefault="00C73652" w:rsidP="00371B1C">
      <w:pPr>
        <w:pStyle w:val="SubStepAlpha"/>
      </w:pPr>
      <w:r>
        <w:t>Если судить по кадру Ethernet II для DNS-ответа, какому устройству соответствует MAC-адрес источника</w:t>
      </w:r>
      <w:r w:rsidR="009F63AC" w:rsidRPr="00530F39">
        <w:t xml:space="preserve"> и</w:t>
      </w:r>
      <w:r w:rsidR="00530F39" w:rsidRPr="00530F39">
        <w:t> </w:t>
      </w:r>
      <w:r>
        <w:t>какое устройство соответствует MAC-адресу назначения?</w:t>
      </w:r>
    </w:p>
    <w:p w14:paraId="1739641C" w14:textId="6CE15CCE" w:rsidR="002776C0" w:rsidRPr="00015DEF" w:rsidRDefault="00015DEF" w:rsidP="00BC38A3">
      <w:pPr>
        <w:pStyle w:val="BodyTextL50"/>
        <w:rPr>
          <w:color w:val="FF0000"/>
        </w:rPr>
      </w:pPr>
      <w:r w:rsidRPr="00015DEF">
        <w:rPr>
          <w:color w:val="FF0000"/>
        </w:rPr>
        <w:t>MAC-адрес источника – шлюз по</w:t>
      </w:r>
      <w:r>
        <w:rPr>
          <w:color w:val="FF0000"/>
        </w:rPr>
        <w:t xml:space="preserve"> </w:t>
      </w:r>
      <w:r w:rsidRPr="00015DEF">
        <w:rPr>
          <w:color w:val="FF0000"/>
        </w:rPr>
        <w:t>умолчанию, MAC-адрес назначения - ВМ</w:t>
      </w:r>
    </w:p>
    <w:p w14:paraId="296F63E0" w14:textId="616B8DE1" w:rsidR="00C73652" w:rsidRDefault="00C73652" w:rsidP="00F7594A">
      <w:pPr>
        <w:pStyle w:val="SubStepAlpha"/>
        <w:keepNext/>
      </w:pPr>
      <w:r>
        <w:t>Обратите внимание на IP-адреса источника</w:t>
      </w:r>
      <w:r w:rsidR="009F63AC" w:rsidRPr="00530F39">
        <w:t xml:space="preserve"> и</w:t>
      </w:r>
      <w:r w:rsidR="00530F39" w:rsidRPr="00530F39">
        <w:t> </w:t>
      </w:r>
      <w:r>
        <w:t>назначения</w:t>
      </w:r>
      <w:r w:rsidR="009F63AC" w:rsidRPr="00530F39">
        <w:t xml:space="preserve"> в</w:t>
      </w:r>
      <w:r w:rsidR="00530F39" w:rsidRPr="00530F39">
        <w:t> </w:t>
      </w:r>
      <w:r>
        <w:t>IP-пакете. Назовите IP-адрес назначения. Назовите IP-адрес источника.</w:t>
      </w:r>
    </w:p>
    <w:p w14:paraId="31574B96" w14:textId="79603208" w:rsidR="00C73652" w:rsidRPr="00015DEF" w:rsidRDefault="00C73652" w:rsidP="00C73652">
      <w:pPr>
        <w:pStyle w:val="BodyTextL50"/>
      </w:pPr>
      <w:r>
        <w:t xml:space="preserve">IP-адрес назначения: </w:t>
      </w:r>
      <w:r w:rsidR="00015DEF" w:rsidRPr="00015DEF">
        <w:rPr>
          <w:color w:val="FF0000"/>
        </w:rPr>
        <w:t>ВМ</w:t>
      </w:r>
      <w:r w:rsidR="00015DEF">
        <w:t xml:space="preserve">, </w:t>
      </w:r>
      <w:r>
        <w:t xml:space="preserve">IP-адрес источника: </w:t>
      </w:r>
      <w:proofErr w:type="spellStart"/>
      <w:r w:rsidR="00015DEF" w:rsidRPr="00015DEF">
        <w:rPr>
          <w:color w:val="FF0000"/>
          <w:lang w:val="en-US"/>
        </w:rPr>
        <w:t>dns</w:t>
      </w:r>
      <w:proofErr w:type="spellEnd"/>
      <w:r w:rsidR="00015DEF" w:rsidRPr="00015DEF">
        <w:rPr>
          <w:color w:val="FF0000"/>
        </w:rPr>
        <w:t xml:space="preserve"> сервер</w:t>
      </w:r>
    </w:p>
    <w:p w14:paraId="59EB5A13" w14:textId="25DAF7E4" w:rsidR="009616D7" w:rsidRDefault="009616D7" w:rsidP="009616D7">
      <w:pPr>
        <w:pStyle w:val="BodyTextL50"/>
      </w:pPr>
      <w:r>
        <w:t>Что произошло</w:t>
      </w:r>
      <w:r w:rsidR="009F63AC" w:rsidRPr="00530F39">
        <w:t xml:space="preserve"> с</w:t>
      </w:r>
      <w:r w:rsidR="00530F39" w:rsidRPr="00530F39">
        <w:t> </w:t>
      </w:r>
      <w:r>
        <w:t>ролями источника</w:t>
      </w:r>
      <w:r w:rsidR="009F63AC" w:rsidRPr="00530F39">
        <w:t xml:space="preserve"> и</w:t>
      </w:r>
      <w:r w:rsidR="00530F39" w:rsidRPr="00530F39">
        <w:t> </w:t>
      </w:r>
      <w:r>
        <w:t>назначения для ВМ</w:t>
      </w:r>
      <w:r w:rsidR="009F63AC" w:rsidRPr="00530F39">
        <w:t xml:space="preserve"> и</w:t>
      </w:r>
      <w:r w:rsidR="00530F39" w:rsidRPr="00530F39">
        <w:t> </w:t>
      </w:r>
      <w:r>
        <w:t>шлюза по умолчанию?</w:t>
      </w:r>
    </w:p>
    <w:p w14:paraId="34EB8184" w14:textId="3612346B" w:rsidR="00670C09" w:rsidRPr="00015DEF" w:rsidRDefault="00015DEF" w:rsidP="009616D7">
      <w:pPr>
        <w:pStyle w:val="BodyTextL50"/>
        <w:rPr>
          <w:color w:val="FF0000"/>
        </w:rPr>
      </w:pPr>
      <w:r w:rsidRPr="00015DEF">
        <w:rPr>
          <w:color w:val="FF0000"/>
        </w:rPr>
        <w:t>Поменялись местами</w:t>
      </w:r>
    </w:p>
    <w:p w14:paraId="7567C211" w14:textId="253E612A" w:rsidR="0049430C" w:rsidRDefault="00381A89" w:rsidP="00381A89">
      <w:pPr>
        <w:pStyle w:val="SubStepAlpha"/>
      </w:pPr>
      <w:r>
        <w:t>В сегменте UDP роли номеров портов также изменились на противоположные. Номер порта назначения — 39964. Номер порта 39964 — это тот же номер порта, который был сформирован ВМ при отправке DNS-запроса на DNS-сервер. ВМ прослушивает этот порт для получения DNS-ответа.</w:t>
      </w:r>
    </w:p>
    <w:p w14:paraId="288CF12D" w14:textId="4B98FA5D" w:rsidR="00C73652" w:rsidRDefault="00AA1188" w:rsidP="0049430C">
      <w:pPr>
        <w:pStyle w:val="BodyTextL50"/>
      </w:pPr>
      <w:r>
        <w:t>Номер порта источника — 53. DNS-сервер прослушивает порт 53 для получения DNS-запроса,</w:t>
      </w:r>
      <w:r w:rsidR="009F63AC" w:rsidRPr="00530F39">
        <w:t xml:space="preserve"> а</w:t>
      </w:r>
      <w:r w:rsidR="00530F39" w:rsidRPr="00530F39">
        <w:t> </w:t>
      </w:r>
      <w:r>
        <w:t>затем отправляет DNS-ответ</w:t>
      </w:r>
      <w:r w:rsidR="009F63AC" w:rsidRPr="00530F39">
        <w:t xml:space="preserve"> с</w:t>
      </w:r>
      <w:r w:rsidR="00530F39" w:rsidRPr="00530F39">
        <w:t> </w:t>
      </w:r>
      <w:r>
        <w:t>номером порта источника 53 обратно инициатору DNS-запроса.</w:t>
      </w:r>
    </w:p>
    <w:p w14:paraId="420D0D82" w14:textId="3F9AB857" w:rsidR="00AA1188" w:rsidRDefault="00AA1188" w:rsidP="00D00888">
      <w:pPr>
        <w:pStyle w:val="BodyTextL50"/>
        <w:keepNext/>
      </w:pPr>
      <w:r>
        <w:lastRenderedPageBreak/>
        <w:t>После того как будет развернута строка DNS-запроса, обратите внимание на преобразованные IP-адреса сайта www.google.com</w:t>
      </w:r>
      <w:r w:rsidR="009F63AC" w:rsidRPr="00530F39">
        <w:t xml:space="preserve"> в</w:t>
      </w:r>
      <w:r w:rsidR="00530F39" w:rsidRPr="00530F39">
        <w:t> </w:t>
      </w:r>
      <w:r>
        <w:t xml:space="preserve">разделе </w:t>
      </w:r>
      <w:r w:rsidR="00C6691D" w:rsidRPr="001C0E11">
        <w:rPr>
          <w:b/>
        </w:rPr>
        <w:t>Answers</w:t>
      </w:r>
      <w:r>
        <w:t xml:space="preserve"> (Ответы).</w:t>
      </w:r>
    </w:p>
    <w:p w14:paraId="09CC1CFB" w14:textId="77777777" w:rsidR="00647F72" w:rsidRPr="003B7FE8" w:rsidRDefault="00647F72" w:rsidP="00FD68F0">
      <w:pPr>
        <w:pStyle w:val="Visual"/>
        <w:ind w:left="720" w:hanging="720"/>
      </w:pPr>
      <w:r w:rsidRPr="00647F72">
        <w:rPr>
          <w:noProof/>
          <w:lang w:val="en-US" w:eastAsia="zh-CN"/>
        </w:rPr>
        <w:drawing>
          <wp:inline distT="0" distB="0" distL="0" distR="0" wp14:anchorId="0225657D" wp14:editId="0E36FF2E">
            <wp:extent cx="5486400" cy="3344091"/>
            <wp:effectExtent l="19050" t="19050" r="19050" b="27940"/>
            <wp:docPr id="12" name="Picture 12" descr="Screen shot of Wireshark capture with the DNS response expand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44091"/>
                    </a:xfrm>
                    <a:prstGeom prst="rect">
                      <a:avLst/>
                    </a:prstGeom>
                    <a:ln w="1270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807A1C" w14:textId="77777777" w:rsidR="00853418" w:rsidRDefault="00024EE5" w:rsidP="00024EE5">
      <w:pPr>
        <w:pStyle w:val="LabSection"/>
      </w:pPr>
      <w:r>
        <w:t>Вопросы для повторения</w:t>
      </w:r>
    </w:p>
    <w:p w14:paraId="39D97577" w14:textId="3D3C3994" w:rsidR="00102298" w:rsidRDefault="00102298" w:rsidP="001772B8">
      <w:pPr>
        <w:pStyle w:val="BodyTextL25"/>
      </w:pPr>
      <w:r>
        <w:t>В чем преимущества использования протокола UDP вместо протокола TCP</w:t>
      </w:r>
      <w:r w:rsidR="009F63AC" w:rsidRPr="00530F39">
        <w:t xml:space="preserve"> в</w:t>
      </w:r>
      <w:r w:rsidR="00530F39" w:rsidRPr="00530F39">
        <w:t> </w:t>
      </w:r>
      <w:r>
        <w:t>качестве транспортного протокола для DNS?</w:t>
      </w:r>
    </w:p>
    <w:p w14:paraId="667C2248" w14:textId="74BF377B" w:rsidR="001772B8" w:rsidRPr="004D39F7" w:rsidRDefault="004D39F7" w:rsidP="001772B8">
      <w:pPr>
        <w:pStyle w:val="BodyTextL25"/>
        <w:rPr>
          <w:color w:val="FF0000"/>
        </w:rPr>
      </w:pPr>
      <w:r w:rsidRPr="004D39F7">
        <w:rPr>
          <w:color w:val="FF0000"/>
        </w:rPr>
        <w:t>Скорость передачи</w:t>
      </w:r>
      <w:r>
        <w:rPr>
          <w:color w:val="FF0000"/>
        </w:rPr>
        <w:t xml:space="preserve">(за счет отсутствия установления сессии) </w:t>
      </w:r>
      <w:r w:rsidRPr="004D39F7">
        <w:rPr>
          <w:color w:val="FF0000"/>
        </w:rPr>
        <w:t>, объем пакета</w:t>
      </w:r>
    </w:p>
    <w:sectPr w:rsidR="001772B8" w:rsidRPr="004D39F7" w:rsidSect="008C4307">
      <w:headerReference w:type="default" r:id="rId20"/>
      <w:footerReference w:type="default" r:id="rId21"/>
      <w:footerReference w:type="first" r:id="rId2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26783" w14:textId="77777777" w:rsidR="009848EB" w:rsidRDefault="009848EB" w:rsidP="00AF0B79">
      <w:pPr>
        <w:spacing w:after="0" w:line="240" w:lineRule="auto"/>
      </w:pPr>
      <w:r>
        <w:separator/>
      </w:r>
    </w:p>
    <w:p w14:paraId="71B9F1E4" w14:textId="77777777" w:rsidR="009848EB" w:rsidRDefault="009848EB"/>
  </w:endnote>
  <w:endnote w:type="continuationSeparator" w:id="0">
    <w:p w14:paraId="5A10F896" w14:textId="77777777" w:rsidR="009848EB" w:rsidRDefault="009848EB" w:rsidP="00AF0B79">
      <w:pPr>
        <w:spacing w:after="0" w:line="240" w:lineRule="auto"/>
      </w:pPr>
      <w:r>
        <w:continuationSeparator/>
      </w:r>
    </w:p>
    <w:p w14:paraId="581D7AA4" w14:textId="77777777" w:rsidR="009848EB" w:rsidRDefault="009848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altName w:val="Arial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D8414" w14:textId="66D14F56" w:rsidR="00824023" w:rsidRPr="00D00888" w:rsidRDefault="00FF4681" w:rsidP="00FF4681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530F39">
      <w:rPr>
        <w:rFonts w:eastAsia="SimSun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A4943"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A4943"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78BD" w14:textId="0F55BA1B" w:rsidR="00824023" w:rsidRPr="007E659C" w:rsidRDefault="00FF4681" w:rsidP="00FF4681">
    <w:pPr>
      <w:pStyle w:val="a5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Cisco и/или ее дочерние компании. Все права защищены. </w:t>
    </w:r>
    <w:r w:rsidR="00530F39">
      <w:rPr>
        <w:rFonts w:eastAsia="SimSun" w:hint="eastAsia"/>
        <w:lang w:eastAsia="zh-CN"/>
      </w:rPr>
      <w:br/>
    </w:r>
    <w:r>
      <w:t xml:space="preserve">Конфиденциальная информация корпорации Cisco </w:t>
    </w:r>
    <w:r>
      <w:tab/>
      <w:t xml:space="preserve">Стр.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A4943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из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A4943">
      <w:rPr>
        <w:b/>
        <w:noProof/>
        <w:szCs w:val="16"/>
      </w:rPr>
      <w:t>8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8A52B" w14:textId="77777777" w:rsidR="009848EB" w:rsidRDefault="009848EB" w:rsidP="00AF0B79">
      <w:pPr>
        <w:spacing w:after="0" w:line="240" w:lineRule="auto"/>
      </w:pPr>
      <w:r>
        <w:separator/>
      </w:r>
    </w:p>
    <w:p w14:paraId="422541DB" w14:textId="77777777" w:rsidR="009848EB" w:rsidRDefault="009848EB"/>
  </w:footnote>
  <w:footnote w:type="continuationSeparator" w:id="0">
    <w:p w14:paraId="308BEBA7" w14:textId="77777777" w:rsidR="009848EB" w:rsidRDefault="009848EB" w:rsidP="00AF0B79">
      <w:pPr>
        <w:spacing w:after="0" w:line="240" w:lineRule="auto"/>
      </w:pPr>
      <w:r>
        <w:continuationSeparator/>
      </w:r>
    </w:p>
    <w:p w14:paraId="02DC2882" w14:textId="77777777" w:rsidR="009848EB" w:rsidRDefault="009848E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A840C" w14:textId="6D345C09" w:rsidR="00CD28A4" w:rsidRPr="00530F39" w:rsidRDefault="00A72981" w:rsidP="00C52BA6">
    <w:pPr>
      <w:pStyle w:val="PageHead"/>
      <w:rPr>
        <w:rFonts w:ascii="Arial Bold" w:hAnsi="Arial Bold" w:hint="eastAsia"/>
        <w:spacing w:val="-2"/>
      </w:rPr>
    </w:pPr>
    <w:r w:rsidRPr="00530F39">
      <w:rPr>
        <w:rFonts w:ascii="Arial Bold" w:hAnsi="Arial Bold"/>
        <w:spacing w:val="-2"/>
      </w:rPr>
      <w:t>Лабораторная работа. Изучение перехваченных пакетов DNS</w:t>
    </w:r>
    <w:r w:rsidR="009F63AC" w:rsidRPr="00530F39">
      <w:rPr>
        <w:rFonts w:ascii="Arial Bold" w:hAnsi="Arial Bold"/>
        <w:spacing w:val="-2"/>
      </w:rPr>
      <w:t xml:space="preserve"> и </w:t>
    </w:r>
    <w:r w:rsidRPr="00530F39">
      <w:rPr>
        <w:rFonts w:ascii="Arial Bold" w:hAnsi="Arial Bold"/>
        <w:spacing w:val="-2"/>
      </w:rPr>
      <w:t>UDP</w:t>
    </w:r>
    <w:r w:rsidR="009F63AC" w:rsidRPr="00530F39">
      <w:rPr>
        <w:rFonts w:ascii="Arial Bold" w:hAnsi="Arial Bold"/>
        <w:spacing w:val="-2"/>
      </w:rPr>
      <w:t xml:space="preserve"> с </w:t>
    </w:r>
    <w:r w:rsidRPr="00530F39">
      <w:rPr>
        <w:rFonts w:ascii="Arial Bold" w:hAnsi="Arial Bold"/>
        <w:spacing w:val="-2"/>
      </w:rPr>
      <w:t>помощью программы Wiresha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3E6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16C5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0A19A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9A43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5D627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A26CC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8107D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307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CCB2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F0C1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D796360"/>
    <w:multiLevelType w:val="multilevel"/>
    <w:tmpl w:val="B23C5AAA"/>
    <w:styleLink w:val="PartStepSubStepList"/>
    <w:lvl w:ilvl="0">
      <w:start w:val="1"/>
      <w:numFmt w:val="decimal"/>
      <w:lvlText w:val="Часть %1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Шаг %2.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1C77B78"/>
    <w:multiLevelType w:val="multilevel"/>
    <w:tmpl w:val="DB06027C"/>
    <w:lvl w:ilvl="0">
      <w:start w:val="1"/>
      <w:numFmt w:val="decimal"/>
      <w:lvlText w:val="Часть %1.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3" w15:restartNumberingAfterBreak="0">
    <w:nsid w:val="3002014E"/>
    <w:multiLevelType w:val="multilevel"/>
    <w:tmpl w:val="6BCCFA20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1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C1FED"/>
    <w:multiLevelType w:val="hybridMultilevel"/>
    <w:tmpl w:val="5CCA21DE"/>
    <w:lvl w:ilvl="0" w:tplc="FB6036FA">
      <w:start w:val="1"/>
      <w:numFmt w:val="bullet"/>
      <w:lvlText w:val=""/>
      <w:lvlJc w:val="left"/>
      <w:pPr>
        <w:tabs>
          <w:tab w:val="num" w:pos="576"/>
        </w:tabs>
        <w:ind w:left="576" w:hanging="216"/>
      </w:pPr>
      <w:rPr>
        <w:rFonts w:ascii="Symbol" w:hAnsi="Symbol" w:hint="default"/>
      </w:rPr>
    </w:lvl>
    <w:lvl w:ilvl="1" w:tplc="D930AF4A">
      <w:start w:val="1"/>
      <w:numFmt w:val="bullet"/>
      <w:lvlText w:val="o"/>
      <w:lvlJc w:val="left"/>
      <w:pPr>
        <w:tabs>
          <w:tab w:val="num" w:pos="720"/>
        </w:tabs>
        <w:ind w:left="720" w:hanging="144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cs="Times New Roman"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cs="Times New Roman"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cs="Times New Roman"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cs="Times New Roman"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cs="Times New Roman" w:hint="default"/>
      </w:rPr>
    </w:lvl>
  </w:abstractNum>
  <w:abstractNum w:abstractNumId="1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363823760">
    <w:abstractNumId w:val="17"/>
  </w:num>
  <w:num w:numId="2" w16cid:durableId="461775001">
    <w:abstractNumId w:val="11"/>
  </w:num>
  <w:num w:numId="3" w16cid:durableId="1860895673">
    <w:abstractNumId w:val="12"/>
    <w:lvlOverride w:ilvl="0">
      <w:lvl w:ilvl="0">
        <w:start w:val="1"/>
        <w:numFmt w:val="decimal"/>
        <w:lvlText w:val="Часть %1.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514421349">
    <w:abstractNumId w:val="10"/>
  </w:num>
  <w:num w:numId="5" w16cid:durableId="249238487">
    <w:abstractNumId w:val="8"/>
  </w:num>
  <w:num w:numId="6" w16cid:durableId="1731266730">
    <w:abstractNumId w:val="3"/>
  </w:num>
  <w:num w:numId="7" w16cid:durableId="193277511">
    <w:abstractNumId w:val="2"/>
  </w:num>
  <w:num w:numId="8" w16cid:durableId="1891500537">
    <w:abstractNumId w:val="1"/>
  </w:num>
  <w:num w:numId="9" w16cid:durableId="1453787325">
    <w:abstractNumId w:val="0"/>
  </w:num>
  <w:num w:numId="10" w16cid:durableId="1861159644">
    <w:abstractNumId w:val="9"/>
  </w:num>
  <w:num w:numId="11" w16cid:durableId="1869219177">
    <w:abstractNumId w:val="7"/>
  </w:num>
  <w:num w:numId="12" w16cid:durableId="2062557856">
    <w:abstractNumId w:val="6"/>
  </w:num>
  <w:num w:numId="13" w16cid:durableId="506755749">
    <w:abstractNumId w:val="5"/>
  </w:num>
  <w:num w:numId="14" w16cid:durableId="341855992">
    <w:abstractNumId w:val="4"/>
  </w:num>
  <w:num w:numId="15" w16cid:durableId="629553172">
    <w:abstractNumId w:val="16"/>
  </w:num>
  <w:num w:numId="16" w16cid:durableId="1913275352">
    <w:abstractNumId w:val="15"/>
  </w:num>
  <w:num w:numId="17" w16cid:durableId="1902710054">
    <w:abstractNumId w:val="14"/>
  </w:num>
  <w:num w:numId="18" w16cid:durableId="1767266621">
    <w:abstractNumId w:val="11"/>
  </w:num>
  <w:num w:numId="19" w16cid:durableId="1474329497">
    <w:abstractNumId w:val="1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7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1sDSwNLMwMjCxNDBQ0lEKTi0uzszPAykwrAUAeTQhfCwAAAA="/>
  </w:docVars>
  <w:rsids>
    <w:rsidRoot w:val="004A5BC5"/>
    <w:rsid w:val="00004175"/>
    <w:rsid w:val="00004E68"/>
    <w:rsid w:val="000059C9"/>
    <w:rsid w:val="00012A38"/>
    <w:rsid w:val="0001543C"/>
    <w:rsid w:val="00015DEF"/>
    <w:rsid w:val="000160F7"/>
    <w:rsid w:val="00016D5B"/>
    <w:rsid w:val="00016F30"/>
    <w:rsid w:val="0002047C"/>
    <w:rsid w:val="00021B9A"/>
    <w:rsid w:val="000242D6"/>
    <w:rsid w:val="00024EE5"/>
    <w:rsid w:val="00025DAE"/>
    <w:rsid w:val="0003181F"/>
    <w:rsid w:val="00032531"/>
    <w:rsid w:val="0004022C"/>
    <w:rsid w:val="0004091B"/>
    <w:rsid w:val="00041AF6"/>
    <w:rsid w:val="00044E62"/>
    <w:rsid w:val="00050BA4"/>
    <w:rsid w:val="00050D99"/>
    <w:rsid w:val="00051738"/>
    <w:rsid w:val="00052548"/>
    <w:rsid w:val="0005345D"/>
    <w:rsid w:val="0005764A"/>
    <w:rsid w:val="00060696"/>
    <w:rsid w:val="000769CF"/>
    <w:rsid w:val="0008110B"/>
    <w:rsid w:val="0008125F"/>
    <w:rsid w:val="000815D8"/>
    <w:rsid w:val="00085CC6"/>
    <w:rsid w:val="00086D93"/>
    <w:rsid w:val="00090C07"/>
    <w:rsid w:val="00091E8D"/>
    <w:rsid w:val="0009378D"/>
    <w:rsid w:val="000939CD"/>
    <w:rsid w:val="00097163"/>
    <w:rsid w:val="000A22C8"/>
    <w:rsid w:val="000B2344"/>
    <w:rsid w:val="000B5225"/>
    <w:rsid w:val="000B7DE5"/>
    <w:rsid w:val="000C0D98"/>
    <w:rsid w:val="000C4570"/>
    <w:rsid w:val="000C4790"/>
    <w:rsid w:val="000D1848"/>
    <w:rsid w:val="000D46E7"/>
    <w:rsid w:val="000D55B4"/>
    <w:rsid w:val="000E65F0"/>
    <w:rsid w:val="000E6D33"/>
    <w:rsid w:val="000F072C"/>
    <w:rsid w:val="000F45A8"/>
    <w:rsid w:val="000F6743"/>
    <w:rsid w:val="000F7B31"/>
    <w:rsid w:val="00102298"/>
    <w:rsid w:val="00107B2B"/>
    <w:rsid w:val="00112AC5"/>
    <w:rsid w:val="001133DD"/>
    <w:rsid w:val="00113BD6"/>
    <w:rsid w:val="00115821"/>
    <w:rsid w:val="00115DCE"/>
    <w:rsid w:val="00120CBE"/>
    <w:rsid w:val="00123081"/>
    <w:rsid w:val="00125DC1"/>
    <w:rsid w:val="001366EC"/>
    <w:rsid w:val="00141A41"/>
    <w:rsid w:val="0014219C"/>
    <w:rsid w:val="001425ED"/>
    <w:rsid w:val="00144D52"/>
    <w:rsid w:val="00145B18"/>
    <w:rsid w:val="001541D1"/>
    <w:rsid w:val="00154E3A"/>
    <w:rsid w:val="001604F0"/>
    <w:rsid w:val="00163164"/>
    <w:rsid w:val="001710C0"/>
    <w:rsid w:val="00171DE6"/>
    <w:rsid w:val="00171E3E"/>
    <w:rsid w:val="00172AFB"/>
    <w:rsid w:val="001772B8"/>
    <w:rsid w:val="00180FBF"/>
    <w:rsid w:val="00182CF4"/>
    <w:rsid w:val="00186CE1"/>
    <w:rsid w:val="00192F12"/>
    <w:rsid w:val="00193F14"/>
    <w:rsid w:val="00195B83"/>
    <w:rsid w:val="00197614"/>
    <w:rsid w:val="001A0312"/>
    <w:rsid w:val="001A15DA"/>
    <w:rsid w:val="001A2694"/>
    <w:rsid w:val="001A3CC7"/>
    <w:rsid w:val="001A69AC"/>
    <w:rsid w:val="001B366C"/>
    <w:rsid w:val="001B67D8"/>
    <w:rsid w:val="001B6F95"/>
    <w:rsid w:val="001C05A1"/>
    <w:rsid w:val="001C0E11"/>
    <w:rsid w:val="001C14DA"/>
    <w:rsid w:val="001C1D9E"/>
    <w:rsid w:val="001C48CE"/>
    <w:rsid w:val="001C6E62"/>
    <w:rsid w:val="001C7C3B"/>
    <w:rsid w:val="001D3A74"/>
    <w:rsid w:val="001D5B6F"/>
    <w:rsid w:val="001E0AB8"/>
    <w:rsid w:val="001E38E0"/>
    <w:rsid w:val="001E420A"/>
    <w:rsid w:val="001E4E72"/>
    <w:rsid w:val="001E62B3"/>
    <w:rsid w:val="001F0171"/>
    <w:rsid w:val="001F0D77"/>
    <w:rsid w:val="001F4EEC"/>
    <w:rsid w:val="001F7DD8"/>
    <w:rsid w:val="00200126"/>
    <w:rsid w:val="00201928"/>
    <w:rsid w:val="002019DB"/>
    <w:rsid w:val="00203E26"/>
    <w:rsid w:val="0020449C"/>
    <w:rsid w:val="0020694E"/>
    <w:rsid w:val="002113B8"/>
    <w:rsid w:val="00214A96"/>
    <w:rsid w:val="00215665"/>
    <w:rsid w:val="0021792C"/>
    <w:rsid w:val="00223151"/>
    <w:rsid w:val="002240AB"/>
    <w:rsid w:val="00225E37"/>
    <w:rsid w:val="00227A51"/>
    <w:rsid w:val="0023047F"/>
    <w:rsid w:val="0023318B"/>
    <w:rsid w:val="00237388"/>
    <w:rsid w:val="0024030E"/>
    <w:rsid w:val="00240608"/>
    <w:rsid w:val="00242E3A"/>
    <w:rsid w:val="002506CF"/>
    <w:rsid w:val="00250D7A"/>
    <w:rsid w:val="0025107F"/>
    <w:rsid w:val="00253639"/>
    <w:rsid w:val="00254CE8"/>
    <w:rsid w:val="002575C0"/>
    <w:rsid w:val="002606ED"/>
    <w:rsid w:val="00260CD4"/>
    <w:rsid w:val="00260F2B"/>
    <w:rsid w:val="00261681"/>
    <w:rsid w:val="002639D8"/>
    <w:rsid w:val="00265F77"/>
    <w:rsid w:val="00266C83"/>
    <w:rsid w:val="0027242B"/>
    <w:rsid w:val="002768DC"/>
    <w:rsid w:val="002776C0"/>
    <w:rsid w:val="00282529"/>
    <w:rsid w:val="00283182"/>
    <w:rsid w:val="0028712C"/>
    <w:rsid w:val="002A6C56"/>
    <w:rsid w:val="002B38B3"/>
    <w:rsid w:val="002B3F7A"/>
    <w:rsid w:val="002B483B"/>
    <w:rsid w:val="002C079C"/>
    <w:rsid w:val="002C090C"/>
    <w:rsid w:val="002C1243"/>
    <w:rsid w:val="002C1815"/>
    <w:rsid w:val="002C1FCC"/>
    <w:rsid w:val="002C3568"/>
    <w:rsid w:val="002C475E"/>
    <w:rsid w:val="002C6AA2"/>
    <w:rsid w:val="002C6AD6"/>
    <w:rsid w:val="002D01A9"/>
    <w:rsid w:val="002D03C2"/>
    <w:rsid w:val="002D4110"/>
    <w:rsid w:val="002D6C2A"/>
    <w:rsid w:val="002D7A86"/>
    <w:rsid w:val="002D7AB7"/>
    <w:rsid w:val="002E263C"/>
    <w:rsid w:val="002E5F54"/>
    <w:rsid w:val="002E6589"/>
    <w:rsid w:val="002F45FF"/>
    <w:rsid w:val="002F4AA3"/>
    <w:rsid w:val="002F6A5B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0B94"/>
    <w:rsid w:val="00331204"/>
    <w:rsid w:val="00335EAF"/>
    <w:rsid w:val="00337C44"/>
    <w:rsid w:val="0034455D"/>
    <w:rsid w:val="003455F2"/>
    <w:rsid w:val="00345E46"/>
    <w:rsid w:val="0034604B"/>
    <w:rsid w:val="00346D17"/>
    <w:rsid w:val="00347972"/>
    <w:rsid w:val="003559CC"/>
    <w:rsid w:val="003569D7"/>
    <w:rsid w:val="003608AC"/>
    <w:rsid w:val="00361FC1"/>
    <w:rsid w:val="0036465A"/>
    <w:rsid w:val="00364A6E"/>
    <w:rsid w:val="00366ACE"/>
    <w:rsid w:val="00371B1C"/>
    <w:rsid w:val="00377EFA"/>
    <w:rsid w:val="003803BC"/>
    <w:rsid w:val="003814B6"/>
    <w:rsid w:val="00381A89"/>
    <w:rsid w:val="00385ABE"/>
    <w:rsid w:val="00391EA2"/>
    <w:rsid w:val="00392C65"/>
    <w:rsid w:val="00392ED5"/>
    <w:rsid w:val="00393CBE"/>
    <w:rsid w:val="003A0249"/>
    <w:rsid w:val="003A19DC"/>
    <w:rsid w:val="003A1B45"/>
    <w:rsid w:val="003A4943"/>
    <w:rsid w:val="003A6DF7"/>
    <w:rsid w:val="003B2D85"/>
    <w:rsid w:val="003B46FC"/>
    <w:rsid w:val="003B4F94"/>
    <w:rsid w:val="003B5767"/>
    <w:rsid w:val="003B712A"/>
    <w:rsid w:val="003B7605"/>
    <w:rsid w:val="003B7FE8"/>
    <w:rsid w:val="003C2352"/>
    <w:rsid w:val="003C6BCA"/>
    <w:rsid w:val="003C7902"/>
    <w:rsid w:val="003D0BFF"/>
    <w:rsid w:val="003D1D52"/>
    <w:rsid w:val="003D3006"/>
    <w:rsid w:val="003E2201"/>
    <w:rsid w:val="003E4EDF"/>
    <w:rsid w:val="003E5BE5"/>
    <w:rsid w:val="003F18D1"/>
    <w:rsid w:val="003F2865"/>
    <w:rsid w:val="003F46B5"/>
    <w:rsid w:val="003F4F0E"/>
    <w:rsid w:val="003F6E06"/>
    <w:rsid w:val="00403C7A"/>
    <w:rsid w:val="004057A6"/>
    <w:rsid w:val="00406554"/>
    <w:rsid w:val="00407577"/>
    <w:rsid w:val="00413102"/>
    <w:rsid w:val="004131B0"/>
    <w:rsid w:val="00415FB3"/>
    <w:rsid w:val="00416C42"/>
    <w:rsid w:val="004206FB"/>
    <w:rsid w:val="00420DA6"/>
    <w:rsid w:val="00422476"/>
    <w:rsid w:val="00422DDF"/>
    <w:rsid w:val="0042385C"/>
    <w:rsid w:val="0043001E"/>
    <w:rsid w:val="00431654"/>
    <w:rsid w:val="004334A7"/>
    <w:rsid w:val="00433D03"/>
    <w:rsid w:val="00434926"/>
    <w:rsid w:val="00442B0C"/>
    <w:rsid w:val="00444217"/>
    <w:rsid w:val="004447FD"/>
    <w:rsid w:val="00446741"/>
    <w:rsid w:val="004478F4"/>
    <w:rsid w:val="00450F7A"/>
    <w:rsid w:val="00452C6D"/>
    <w:rsid w:val="00455E0B"/>
    <w:rsid w:val="00460CBA"/>
    <w:rsid w:val="00463364"/>
    <w:rsid w:val="00463AC8"/>
    <w:rsid w:val="004659EE"/>
    <w:rsid w:val="00465A77"/>
    <w:rsid w:val="00466D3F"/>
    <w:rsid w:val="0047565F"/>
    <w:rsid w:val="004759D3"/>
    <w:rsid w:val="00486926"/>
    <w:rsid w:val="004936C2"/>
    <w:rsid w:val="0049379C"/>
    <w:rsid w:val="00493875"/>
    <w:rsid w:val="0049430C"/>
    <w:rsid w:val="00497D25"/>
    <w:rsid w:val="004A1CA0"/>
    <w:rsid w:val="004A22E9"/>
    <w:rsid w:val="004A5BC5"/>
    <w:rsid w:val="004B023D"/>
    <w:rsid w:val="004B71A5"/>
    <w:rsid w:val="004C0909"/>
    <w:rsid w:val="004C3F97"/>
    <w:rsid w:val="004D030B"/>
    <w:rsid w:val="004D3339"/>
    <w:rsid w:val="004D353F"/>
    <w:rsid w:val="004D36D7"/>
    <w:rsid w:val="004D39F7"/>
    <w:rsid w:val="004D682B"/>
    <w:rsid w:val="004E1217"/>
    <w:rsid w:val="004E6152"/>
    <w:rsid w:val="004F344A"/>
    <w:rsid w:val="004F5F42"/>
    <w:rsid w:val="0050255E"/>
    <w:rsid w:val="00506914"/>
    <w:rsid w:val="0050776E"/>
    <w:rsid w:val="00510639"/>
    <w:rsid w:val="00513821"/>
    <w:rsid w:val="00516142"/>
    <w:rsid w:val="00517915"/>
    <w:rsid w:val="00520027"/>
    <w:rsid w:val="0052093C"/>
    <w:rsid w:val="00521B31"/>
    <w:rsid w:val="00522469"/>
    <w:rsid w:val="0052400A"/>
    <w:rsid w:val="00530F39"/>
    <w:rsid w:val="00536F43"/>
    <w:rsid w:val="00541929"/>
    <w:rsid w:val="005510BA"/>
    <w:rsid w:val="00554B4E"/>
    <w:rsid w:val="005558FF"/>
    <w:rsid w:val="00556C02"/>
    <w:rsid w:val="00557192"/>
    <w:rsid w:val="005604A1"/>
    <w:rsid w:val="00563249"/>
    <w:rsid w:val="00570A65"/>
    <w:rsid w:val="005726B0"/>
    <w:rsid w:val="00572D0D"/>
    <w:rsid w:val="005762B1"/>
    <w:rsid w:val="00580456"/>
    <w:rsid w:val="00580E73"/>
    <w:rsid w:val="00582B86"/>
    <w:rsid w:val="00593386"/>
    <w:rsid w:val="00596998"/>
    <w:rsid w:val="005A0978"/>
    <w:rsid w:val="005A6E62"/>
    <w:rsid w:val="005B6149"/>
    <w:rsid w:val="005B6A94"/>
    <w:rsid w:val="005B7AC0"/>
    <w:rsid w:val="005C3A5D"/>
    <w:rsid w:val="005D2B29"/>
    <w:rsid w:val="005D354A"/>
    <w:rsid w:val="005E182E"/>
    <w:rsid w:val="005E2B64"/>
    <w:rsid w:val="005E2C0B"/>
    <w:rsid w:val="005E3235"/>
    <w:rsid w:val="005E4176"/>
    <w:rsid w:val="005E65B5"/>
    <w:rsid w:val="005E7E04"/>
    <w:rsid w:val="005F0A8D"/>
    <w:rsid w:val="005F3694"/>
    <w:rsid w:val="005F3AE9"/>
    <w:rsid w:val="005F6D19"/>
    <w:rsid w:val="006007BB"/>
    <w:rsid w:val="00601DC0"/>
    <w:rsid w:val="006034CB"/>
    <w:rsid w:val="006131CE"/>
    <w:rsid w:val="00617D6E"/>
    <w:rsid w:val="006213AC"/>
    <w:rsid w:val="00622D61"/>
    <w:rsid w:val="00624198"/>
    <w:rsid w:val="00627DB7"/>
    <w:rsid w:val="00634A1D"/>
    <w:rsid w:val="006428E5"/>
    <w:rsid w:val="00644958"/>
    <w:rsid w:val="00647459"/>
    <w:rsid w:val="00647F72"/>
    <w:rsid w:val="00652024"/>
    <w:rsid w:val="00655FF5"/>
    <w:rsid w:val="00670C09"/>
    <w:rsid w:val="00672005"/>
    <w:rsid w:val="00672919"/>
    <w:rsid w:val="00686587"/>
    <w:rsid w:val="00687D3A"/>
    <w:rsid w:val="006904CF"/>
    <w:rsid w:val="00695EE2"/>
    <w:rsid w:val="0069660B"/>
    <w:rsid w:val="006A1B33"/>
    <w:rsid w:val="006A48F1"/>
    <w:rsid w:val="006A71A3"/>
    <w:rsid w:val="006B03F2"/>
    <w:rsid w:val="006B1639"/>
    <w:rsid w:val="006B2A1C"/>
    <w:rsid w:val="006B5CA7"/>
    <w:rsid w:val="006B5E89"/>
    <w:rsid w:val="006B72FE"/>
    <w:rsid w:val="006C19B2"/>
    <w:rsid w:val="006C30A0"/>
    <w:rsid w:val="006C35FF"/>
    <w:rsid w:val="006C57F2"/>
    <w:rsid w:val="006C5949"/>
    <w:rsid w:val="006C6832"/>
    <w:rsid w:val="006D1370"/>
    <w:rsid w:val="006D2902"/>
    <w:rsid w:val="006D2C28"/>
    <w:rsid w:val="006D3FC1"/>
    <w:rsid w:val="006E3972"/>
    <w:rsid w:val="006E6581"/>
    <w:rsid w:val="006E71DF"/>
    <w:rsid w:val="006F1CC4"/>
    <w:rsid w:val="006F2A86"/>
    <w:rsid w:val="006F3163"/>
    <w:rsid w:val="006F5ECF"/>
    <w:rsid w:val="00705602"/>
    <w:rsid w:val="00705FEC"/>
    <w:rsid w:val="0071134F"/>
    <w:rsid w:val="0071147A"/>
    <w:rsid w:val="0071185D"/>
    <w:rsid w:val="007127E1"/>
    <w:rsid w:val="0071735D"/>
    <w:rsid w:val="007222AD"/>
    <w:rsid w:val="007267CF"/>
    <w:rsid w:val="00731F3F"/>
    <w:rsid w:val="00733BAB"/>
    <w:rsid w:val="007370ED"/>
    <w:rsid w:val="00743267"/>
    <w:rsid w:val="007436BF"/>
    <w:rsid w:val="007443E9"/>
    <w:rsid w:val="00745DCE"/>
    <w:rsid w:val="0075080D"/>
    <w:rsid w:val="00752285"/>
    <w:rsid w:val="007531FF"/>
    <w:rsid w:val="00753D89"/>
    <w:rsid w:val="00755168"/>
    <w:rsid w:val="00755C9B"/>
    <w:rsid w:val="007560D4"/>
    <w:rsid w:val="00756803"/>
    <w:rsid w:val="00760FE4"/>
    <w:rsid w:val="0076214D"/>
    <w:rsid w:val="00763D8B"/>
    <w:rsid w:val="0076562F"/>
    <w:rsid w:val="007657F6"/>
    <w:rsid w:val="0077058F"/>
    <w:rsid w:val="0077125A"/>
    <w:rsid w:val="00771681"/>
    <w:rsid w:val="007762AB"/>
    <w:rsid w:val="00777936"/>
    <w:rsid w:val="00786F58"/>
    <w:rsid w:val="0078769F"/>
    <w:rsid w:val="00787CC1"/>
    <w:rsid w:val="0079268B"/>
    <w:rsid w:val="00792F4E"/>
    <w:rsid w:val="0079398D"/>
    <w:rsid w:val="00796C25"/>
    <w:rsid w:val="007A287C"/>
    <w:rsid w:val="007A3B2A"/>
    <w:rsid w:val="007A74EB"/>
    <w:rsid w:val="007B049D"/>
    <w:rsid w:val="007B5522"/>
    <w:rsid w:val="007B5A9B"/>
    <w:rsid w:val="007C0EE0"/>
    <w:rsid w:val="007C1B71"/>
    <w:rsid w:val="007C2FBB"/>
    <w:rsid w:val="007C7164"/>
    <w:rsid w:val="007D1984"/>
    <w:rsid w:val="007D2AFE"/>
    <w:rsid w:val="007E3FEA"/>
    <w:rsid w:val="007E659C"/>
    <w:rsid w:val="007E6EE5"/>
    <w:rsid w:val="007F0A0B"/>
    <w:rsid w:val="007F3A60"/>
    <w:rsid w:val="007F3D0B"/>
    <w:rsid w:val="007F7C94"/>
    <w:rsid w:val="00810E4B"/>
    <w:rsid w:val="00814BAA"/>
    <w:rsid w:val="00821393"/>
    <w:rsid w:val="00824023"/>
    <w:rsid w:val="00824295"/>
    <w:rsid w:val="008313F3"/>
    <w:rsid w:val="008325D8"/>
    <w:rsid w:val="008405BB"/>
    <w:rsid w:val="00846494"/>
    <w:rsid w:val="00847B20"/>
    <w:rsid w:val="008509D3"/>
    <w:rsid w:val="00853418"/>
    <w:rsid w:val="00855FA9"/>
    <w:rsid w:val="00857CF6"/>
    <w:rsid w:val="008610ED"/>
    <w:rsid w:val="00861C6A"/>
    <w:rsid w:val="008632C1"/>
    <w:rsid w:val="00865199"/>
    <w:rsid w:val="00867EAF"/>
    <w:rsid w:val="00872D13"/>
    <w:rsid w:val="00873C6B"/>
    <w:rsid w:val="008742D8"/>
    <w:rsid w:val="0088384D"/>
    <w:rsid w:val="00883BEC"/>
    <w:rsid w:val="0088426A"/>
    <w:rsid w:val="0088642E"/>
    <w:rsid w:val="00890108"/>
    <w:rsid w:val="00893877"/>
    <w:rsid w:val="00894822"/>
    <w:rsid w:val="0089532C"/>
    <w:rsid w:val="00896681"/>
    <w:rsid w:val="008A2749"/>
    <w:rsid w:val="008A3A90"/>
    <w:rsid w:val="008B06D4"/>
    <w:rsid w:val="008B4F20"/>
    <w:rsid w:val="008B6BD4"/>
    <w:rsid w:val="008B7FFD"/>
    <w:rsid w:val="008C2920"/>
    <w:rsid w:val="008C4307"/>
    <w:rsid w:val="008C6B5D"/>
    <w:rsid w:val="008D23DF"/>
    <w:rsid w:val="008D2470"/>
    <w:rsid w:val="008D36F6"/>
    <w:rsid w:val="008D73BF"/>
    <w:rsid w:val="008D7F09"/>
    <w:rsid w:val="008E5B64"/>
    <w:rsid w:val="008E7DAA"/>
    <w:rsid w:val="008F0094"/>
    <w:rsid w:val="008F12D5"/>
    <w:rsid w:val="008F340F"/>
    <w:rsid w:val="00903523"/>
    <w:rsid w:val="009061EF"/>
    <w:rsid w:val="0090659A"/>
    <w:rsid w:val="00915986"/>
    <w:rsid w:val="0091598C"/>
    <w:rsid w:val="00915F19"/>
    <w:rsid w:val="00916EBF"/>
    <w:rsid w:val="00917624"/>
    <w:rsid w:val="00924051"/>
    <w:rsid w:val="009302A2"/>
    <w:rsid w:val="00930386"/>
    <w:rsid w:val="009309F5"/>
    <w:rsid w:val="00933237"/>
    <w:rsid w:val="00933F28"/>
    <w:rsid w:val="009356BE"/>
    <w:rsid w:val="009402D1"/>
    <w:rsid w:val="009476C0"/>
    <w:rsid w:val="0095303B"/>
    <w:rsid w:val="009616D7"/>
    <w:rsid w:val="00963E34"/>
    <w:rsid w:val="00964DFA"/>
    <w:rsid w:val="00967F2F"/>
    <w:rsid w:val="00975A6B"/>
    <w:rsid w:val="0098155C"/>
    <w:rsid w:val="00983B77"/>
    <w:rsid w:val="009848EB"/>
    <w:rsid w:val="009901D1"/>
    <w:rsid w:val="009927B3"/>
    <w:rsid w:val="00996053"/>
    <w:rsid w:val="009A0B2F"/>
    <w:rsid w:val="009A1CF4"/>
    <w:rsid w:val="009A37D7"/>
    <w:rsid w:val="009A3961"/>
    <w:rsid w:val="009A4E17"/>
    <w:rsid w:val="009A6955"/>
    <w:rsid w:val="009B341C"/>
    <w:rsid w:val="009B5747"/>
    <w:rsid w:val="009B7AD2"/>
    <w:rsid w:val="009C1D8E"/>
    <w:rsid w:val="009C7A73"/>
    <w:rsid w:val="009D25F3"/>
    <w:rsid w:val="009D2C27"/>
    <w:rsid w:val="009D5DCD"/>
    <w:rsid w:val="009E2309"/>
    <w:rsid w:val="009E42B9"/>
    <w:rsid w:val="009F5C40"/>
    <w:rsid w:val="009F63AC"/>
    <w:rsid w:val="009F643D"/>
    <w:rsid w:val="00A014A3"/>
    <w:rsid w:val="00A02A4E"/>
    <w:rsid w:val="00A0412D"/>
    <w:rsid w:val="00A069EE"/>
    <w:rsid w:val="00A06EF0"/>
    <w:rsid w:val="00A10F67"/>
    <w:rsid w:val="00A15100"/>
    <w:rsid w:val="00A201CB"/>
    <w:rsid w:val="00A21211"/>
    <w:rsid w:val="00A25A63"/>
    <w:rsid w:val="00A27C15"/>
    <w:rsid w:val="00A34E7F"/>
    <w:rsid w:val="00A46F0A"/>
    <w:rsid w:val="00A46F25"/>
    <w:rsid w:val="00A47CC2"/>
    <w:rsid w:val="00A5508F"/>
    <w:rsid w:val="00A60146"/>
    <w:rsid w:val="00A622C4"/>
    <w:rsid w:val="00A72981"/>
    <w:rsid w:val="00A754B4"/>
    <w:rsid w:val="00A761D3"/>
    <w:rsid w:val="00A807C1"/>
    <w:rsid w:val="00A83374"/>
    <w:rsid w:val="00A856FB"/>
    <w:rsid w:val="00A85883"/>
    <w:rsid w:val="00A9576E"/>
    <w:rsid w:val="00A96172"/>
    <w:rsid w:val="00AA1188"/>
    <w:rsid w:val="00AA7FBC"/>
    <w:rsid w:val="00AB0D6A"/>
    <w:rsid w:val="00AB402A"/>
    <w:rsid w:val="00AB43B3"/>
    <w:rsid w:val="00AB49B9"/>
    <w:rsid w:val="00AB758A"/>
    <w:rsid w:val="00AC1E7E"/>
    <w:rsid w:val="00AC4B7C"/>
    <w:rsid w:val="00AC507D"/>
    <w:rsid w:val="00AC527F"/>
    <w:rsid w:val="00AC66E4"/>
    <w:rsid w:val="00AC725C"/>
    <w:rsid w:val="00AD18A9"/>
    <w:rsid w:val="00AD4578"/>
    <w:rsid w:val="00AD463C"/>
    <w:rsid w:val="00AD68E9"/>
    <w:rsid w:val="00AE2D50"/>
    <w:rsid w:val="00AE56C0"/>
    <w:rsid w:val="00AF0B79"/>
    <w:rsid w:val="00B00914"/>
    <w:rsid w:val="00B02A8E"/>
    <w:rsid w:val="00B050ED"/>
    <w:rsid w:val="00B052EE"/>
    <w:rsid w:val="00B1081F"/>
    <w:rsid w:val="00B27499"/>
    <w:rsid w:val="00B3010D"/>
    <w:rsid w:val="00B30312"/>
    <w:rsid w:val="00B317CC"/>
    <w:rsid w:val="00B348C6"/>
    <w:rsid w:val="00B35151"/>
    <w:rsid w:val="00B368FD"/>
    <w:rsid w:val="00B433F2"/>
    <w:rsid w:val="00B4393D"/>
    <w:rsid w:val="00B458E8"/>
    <w:rsid w:val="00B45C8C"/>
    <w:rsid w:val="00B5397B"/>
    <w:rsid w:val="00B61201"/>
    <w:rsid w:val="00B62809"/>
    <w:rsid w:val="00B62B5E"/>
    <w:rsid w:val="00B714A0"/>
    <w:rsid w:val="00B751BD"/>
    <w:rsid w:val="00B754BA"/>
    <w:rsid w:val="00B7675A"/>
    <w:rsid w:val="00B81898"/>
    <w:rsid w:val="00B853FA"/>
    <w:rsid w:val="00B8606B"/>
    <w:rsid w:val="00B878E7"/>
    <w:rsid w:val="00B96329"/>
    <w:rsid w:val="00B97278"/>
    <w:rsid w:val="00BA1D0B"/>
    <w:rsid w:val="00BA6972"/>
    <w:rsid w:val="00BA7E44"/>
    <w:rsid w:val="00BB1E0D"/>
    <w:rsid w:val="00BB4AC4"/>
    <w:rsid w:val="00BB4D9B"/>
    <w:rsid w:val="00BB73FF"/>
    <w:rsid w:val="00BB7688"/>
    <w:rsid w:val="00BC2E84"/>
    <w:rsid w:val="00BC38A3"/>
    <w:rsid w:val="00BC519D"/>
    <w:rsid w:val="00BC750F"/>
    <w:rsid w:val="00BC7CAC"/>
    <w:rsid w:val="00BC7D20"/>
    <w:rsid w:val="00BD009E"/>
    <w:rsid w:val="00BD3204"/>
    <w:rsid w:val="00BD43D6"/>
    <w:rsid w:val="00BD4E2E"/>
    <w:rsid w:val="00BD56AA"/>
    <w:rsid w:val="00BD6D76"/>
    <w:rsid w:val="00BE56B3"/>
    <w:rsid w:val="00BF01E3"/>
    <w:rsid w:val="00BF04E8"/>
    <w:rsid w:val="00BF16BF"/>
    <w:rsid w:val="00BF4D1F"/>
    <w:rsid w:val="00BF7709"/>
    <w:rsid w:val="00C014A4"/>
    <w:rsid w:val="00C02A73"/>
    <w:rsid w:val="00C063D2"/>
    <w:rsid w:val="00C07FD9"/>
    <w:rsid w:val="00C10955"/>
    <w:rsid w:val="00C1130E"/>
    <w:rsid w:val="00C11C4D"/>
    <w:rsid w:val="00C1712C"/>
    <w:rsid w:val="00C23E16"/>
    <w:rsid w:val="00C2457E"/>
    <w:rsid w:val="00C27E37"/>
    <w:rsid w:val="00C3189D"/>
    <w:rsid w:val="00C32713"/>
    <w:rsid w:val="00C351B8"/>
    <w:rsid w:val="00C410D9"/>
    <w:rsid w:val="00C425C9"/>
    <w:rsid w:val="00C43264"/>
    <w:rsid w:val="00C44DB7"/>
    <w:rsid w:val="00C4510A"/>
    <w:rsid w:val="00C4588A"/>
    <w:rsid w:val="00C47F2E"/>
    <w:rsid w:val="00C52BA6"/>
    <w:rsid w:val="00C57A1A"/>
    <w:rsid w:val="00C6258F"/>
    <w:rsid w:val="00C63DF6"/>
    <w:rsid w:val="00C63E58"/>
    <w:rsid w:val="00C6495E"/>
    <w:rsid w:val="00C6691D"/>
    <w:rsid w:val="00C670EE"/>
    <w:rsid w:val="00C6784A"/>
    <w:rsid w:val="00C67E3B"/>
    <w:rsid w:val="00C73652"/>
    <w:rsid w:val="00C750BC"/>
    <w:rsid w:val="00C90311"/>
    <w:rsid w:val="00C91C26"/>
    <w:rsid w:val="00CA73D5"/>
    <w:rsid w:val="00CA7BF5"/>
    <w:rsid w:val="00CC1925"/>
    <w:rsid w:val="00CC1C87"/>
    <w:rsid w:val="00CC2189"/>
    <w:rsid w:val="00CC3000"/>
    <w:rsid w:val="00CC456D"/>
    <w:rsid w:val="00CC4859"/>
    <w:rsid w:val="00CC62A5"/>
    <w:rsid w:val="00CC7A35"/>
    <w:rsid w:val="00CD0516"/>
    <w:rsid w:val="00CD072A"/>
    <w:rsid w:val="00CD28A4"/>
    <w:rsid w:val="00CD7F73"/>
    <w:rsid w:val="00CE26C5"/>
    <w:rsid w:val="00CE36AF"/>
    <w:rsid w:val="00CE4529"/>
    <w:rsid w:val="00CE54DD"/>
    <w:rsid w:val="00CF0DA5"/>
    <w:rsid w:val="00CF151F"/>
    <w:rsid w:val="00CF2B72"/>
    <w:rsid w:val="00CF4CD2"/>
    <w:rsid w:val="00CF791A"/>
    <w:rsid w:val="00D00888"/>
    <w:rsid w:val="00D00D7D"/>
    <w:rsid w:val="00D02C2B"/>
    <w:rsid w:val="00D03997"/>
    <w:rsid w:val="00D07D00"/>
    <w:rsid w:val="00D139C8"/>
    <w:rsid w:val="00D17F81"/>
    <w:rsid w:val="00D2758C"/>
    <w:rsid w:val="00D275CA"/>
    <w:rsid w:val="00D2789B"/>
    <w:rsid w:val="00D345AB"/>
    <w:rsid w:val="00D41566"/>
    <w:rsid w:val="00D44037"/>
    <w:rsid w:val="00D458EC"/>
    <w:rsid w:val="00D45CE0"/>
    <w:rsid w:val="00D501B0"/>
    <w:rsid w:val="00D52582"/>
    <w:rsid w:val="00D56A0E"/>
    <w:rsid w:val="00D57AD3"/>
    <w:rsid w:val="00D635FE"/>
    <w:rsid w:val="00D65249"/>
    <w:rsid w:val="00D729DE"/>
    <w:rsid w:val="00D73171"/>
    <w:rsid w:val="00D75B6A"/>
    <w:rsid w:val="00D771FA"/>
    <w:rsid w:val="00D81DD4"/>
    <w:rsid w:val="00D83773"/>
    <w:rsid w:val="00D8452A"/>
    <w:rsid w:val="00D84BDA"/>
    <w:rsid w:val="00D876A8"/>
    <w:rsid w:val="00D87F26"/>
    <w:rsid w:val="00D90876"/>
    <w:rsid w:val="00D93063"/>
    <w:rsid w:val="00D933B0"/>
    <w:rsid w:val="00D977E8"/>
    <w:rsid w:val="00DA31FE"/>
    <w:rsid w:val="00DA70D8"/>
    <w:rsid w:val="00DA7CFE"/>
    <w:rsid w:val="00DB1C89"/>
    <w:rsid w:val="00DB3763"/>
    <w:rsid w:val="00DB4029"/>
    <w:rsid w:val="00DB5F4D"/>
    <w:rsid w:val="00DB647D"/>
    <w:rsid w:val="00DB6DA5"/>
    <w:rsid w:val="00DC076B"/>
    <w:rsid w:val="00DC186F"/>
    <w:rsid w:val="00DC252F"/>
    <w:rsid w:val="00DC6050"/>
    <w:rsid w:val="00DD7E9A"/>
    <w:rsid w:val="00DE1720"/>
    <w:rsid w:val="00DE6F44"/>
    <w:rsid w:val="00DE730A"/>
    <w:rsid w:val="00DF00F9"/>
    <w:rsid w:val="00E037D9"/>
    <w:rsid w:val="00E06585"/>
    <w:rsid w:val="00E10FED"/>
    <w:rsid w:val="00E11318"/>
    <w:rsid w:val="00E130EB"/>
    <w:rsid w:val="00E13E67"/>
    <w:rsid w:val="00E162CD"/>
    <w:rsid w:val="00E17FA5"/>
    <w:rsid w:val="00E26930"/>
    <w:rsid w:val="00E27257"/>
    <w:rsid w:val="00E2736A"/>
    <w:rsid w:val="00E2773D"/>
    <w:rsid w:val="00E339D7"/>
    <w:rsid w:val="00E449D0"/>
    <w:rsid w:val="00E4506A"/>
    <w:rsid w:val="00E53F99"/>
    <w:rsid w:val="00E56510"/>
    <w:rsid w:val="00E57481"/>
    <w:rsid w:val="00E62281"/>
    <w:rsid w:val="00E62EA8"/>
    <w:rsid w:val="00E67A6E"/>
    <w:rsid w:val="00E71B43"/>
    <w:rsid w:val="00E81612"/>
    <w:rsid w:val="00E85DBC"/>
    <w:rsid w:val="00E86A34"/>
    <w:rsid w:val="00E87D18"/>
    <w:rsid w:val="00E87D62"/>
    <w:rsid w:val="00E97E29"/>
    <w:rsid w:val="00EA486E"/>
    <w:rsid w:val="00EA4FA3"/>
    <w:rsid w:val="00EB001B"/>
    <w:rsid w:val="00EB2798"/>
    <w:rsid w:val="00EB4CE4"/>
    <w:rsid w:val="00EB6C33"/>
    <w:rsid w:val="00EC5604"/>
    <w:rsid w:val="00EC5795"/>
    <w:rsid w:val="00EC7D8A"/>
    <w:rsid w:val="00ED4268"/>
    <w:rsid w:val="00ED6019"/>
    <w:rsid w:val="00ED7830"/>
    <w:rsid w:val="00EE0232"/>
    <w:rsid w:val="00EE04F4"/>
    <w:rsid w:val="00EE3909"/>
    <w:rsid w:val="00EE3A06"/>
    <w:rsid w:val="00EF4205"/>
    <w:rsid w:val="00EF5939"/>
    <w:rsid w:val="00F01714"/>
    <w:rsid w:val="00F0258F"/>
    <w:rsid w:val="00F02D06"/>
    <w:rsid w:val="00F06284"/>
    <w:rsid w:val="00F06FDD"/>
    <w:rsid w:val="00F10819"/>
    <w:rsid w:val="00F15F3E"/>
    <w:rsid w:val="00F16F35"/>
    <w:rsid w:val="00F20A0D"/>
    <w:rsid w:val="00F2229D"/>
    <w:rsid w:val="00F25ABB"/>
    <w:rsid w:val="00F27963"/>
    <w:rsid w:val="00F30446"/>
    <w:rsid w:val="00F4135D"/>
    <w:rsid w:val="00F41F1B"/>
    <w:rsid w:val="00F46BD9"/>
    <w:rsid w:val="00F60BE0"/>
    <w:rsid w:val="00F6280E"/>
    <w:rsid w:val="00F7050A"/>
    <w:rsid w:val="00F75533"/>
    <w:rsid w:val="00F7594A"/>
    <w:rsid w:val="00F76D16"/>
    <w:rsid w:val="00F8024C"/>
    <w:rsid w:val="00F84336"/>
    <w:rsid w:val="00F8444A"/>
    <w:rsid w:val="00F9099C"/>
    <w:rsid w:val="00FA3811"/>
    <w:rsid w:val="00FA3B9F"/>
    <w:rsid w:val="00FA3F06"/>
    <w:rsid w:val="00FA4A26"/>
    <w:rsid w:val="00FA7084"/>
    <w:rsid w:val="00FA745D"/>
    <w:rsid w:val="00FA7BEF"/>
    <w:rsid w:val="00FB1929"/>
    <w:rsid w:val="00FB5FD9"/>
    <w:rsid w:val="00FC661C"/>
    <w:rsid w:val="00FC739D"/>
    <w:rsid w:val="00FD0337"/>
    <w:rsid w:val="00FD33AB"/>
    <w:rsid w:val="00FD455E"/>
    <w:rsid w:val="00FD4724"/>
    <w:rsid w:val="00FD4A68"/>
    <w:rsid w:val="00FD68ED"/>
    <w:rsid w:val="00FD68F0"/>
    <w:rsid w:val="00FE03E0"/>
    <w:rsid w:val="00FE12FF"/>
    <w:rsid w:val="00FE2824"/>
    <w:rsid w:val="00FE4812"/>
    <w:rsid w:val="00FE661F"/>
    <w:rsid w:val="00FF0400"/>
    <w:rsid w:val="00FF1D2F"/>
    <w:rsid w:val="00FF3D6B"/>
    <w:rsid w:val="00FF4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EA50D5"/>
  <w15:docId w15:val="{D98C0F91-2907-BC46-9870-A98798E2C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x-none"/>
    </w:rPr>
  </w:style>
  <w:style w:type="paragraph" w:styleId="2">
    <w:name w:val="heading 2"/>
    <w:basedOn w:val="a"/>
    <w:next w:val="a"/>
    <w:link w:val="20"/>
    <w:autoRedefine/>
    <w:uiPriority w:val="9"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x-none"/>
    </w:rPr>
  </w:style>
  <w:style w:type="paragraph" w:styleId="3">
    <w:name w:val="heading 3"/>
    <w:basedOn w:val="a"/>
    <w:next w:val="a"/>
    <w:qFormat/>
    <w:rsid w:val="00A02A4E"/>
    <w:pPr>
      <w:keepNext/>
      <w:spacing w:before="240"/>
      <w:outlineLvl w:val="2"/>
    </w:pPr>
    <w:rPr>
      <w:rFonts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F7594A"/>
    <w:pPr>
      <w:keepNext/>
      <w:numPr>
        <w:ilvl w:val="1"/>
        <w:numId w:val="19"/>
      </w:numPr>
      <w:spacing w:before="240" w:after="120"/>
      <w:outlineLvl w:val="1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FF4681"/>
    <w:pPr>
      <w:tabs>
        <w:tab w:val="right" w:pos="10080"/>
      </w:tabs>
      <w:spacing w:after="0" w:line="240" w:lineRule="auto"/>
    </w:pPr>
    <w:rPr>
      <w:sz w:val="16"/>
      <w:lang w:eastAsia="x-none"/>
    </w:rPr>
  </w:style>
  <w:style w:type="character" w:customStyle="1" w:styleId="a6">
    <w:name w:val="Нижний колонтитул Знак"/>
    <w:link w:val="a5"/>
    <w:uiPriority w:val="99"/>
    <w:rsid w:val="00FF4681"/>
    <w:rPr>
      <w:sz w:val="16"/>
      <w:szCs w:val="22"/>
      <w:lang w:val="ru-RU" w:eastAsia="x-none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link w:val="BodytextChar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semiHidden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2C475E"/>
    <w:pPr>
      <w:keepNext/>
      <w:numPr>
        <w:numId w:val="19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D41566"/>
    <w:pPr>
      <w:numPr>
        <w:ilvl w:val="2"/>
        <w:numId w:val="19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8F12D5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link w:val="BodyTextL25Char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semiHidden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semiHidden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semiHidden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eastAsia="x-none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  <w:lang w:eastAsia="x-none"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semiHidden/>
    <w:rsid w:val="00596998"/>
    <w:pPr>
      <w:numPr>
        <w:numId w:val="4"/>
      </w:numPr>
    </w:pPr>
  </w:style>
  <w:style w:type="paragraph" w:styleId="21">
    <w:name w:val="index 2"/>
    <w:basedOn w:val="a"/>
    <w:next w:val="a"/>
    <w:autoRedefine/>
    <w:semiHidden/>
    <w:rsid w:val="003B2D85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character" w:styleId="af2">
    <w:name w:val="Hyperlink"/>
    <w:unhideWhenUsed/>
    <w:rsid w:val="003B2D85"/>
    <w:rPr>
      <w:color w:val="0000FF"/>
      <w:u w:val="single"/>
    </w:rPr>
  </w:style>
  <w:style w:type="character" w:customStyle="1" w:styleId="BodytextChar">
    <w:name w:val="Body text Char"/>
    <w:link w:val="BodyText1"/>
    <w:rsid w:val="001C14DA"/>
    <w:rPr>
      <w:rFonts w:ascii="Arial" w:eastAsia="Calibri" w:hAnsi="Arial"/>
      <w:szCs w:val="22"/>
      <w:lang w:val="ru-RU" w:eastAsia="en-US" w:bidi="ar-SA"/>
    </w:rPr>
  </w:style>
  <w:style w:type="character" w:customStyle="1" w:styleId="CommentTextChar">
    <w:name w:val="Comment Text Char"/>
    <w:semiHidden/>
    <w:locked/>
    <w:rsid w:val="008C6B5D"/>
    <w:rPr>
      <w:rFonts w:cs="Times New Roman"/>
    </w:rPr>
  </w:style>
  <w:style w:type="character" w:customStyle="1" w:styleId="CMDChar">
    <w:name w:val="CMD Char"/>
    <w:link w:val="CMD"/>
    <w:rsid w:val="004B71A5"/>
    <w:rPr>
      <w:rFonts w:ascii="Courier New" w:eastAsia="Calibri" w:hAnsi="Courier New"/>
      <w:szCs w:val="22"/>
      <w:lang w:val="ru-RU" w:eastAsia="en-US" w:bidi="ar-SA"/>
    </w:rPr>
  </w:style>
  <w:style w:type="character" w:customStyle="1" w:styleId="BodyTextL25Char">
    <w:name w:val="Body Text L25 Char"/>
    <w:basedOn w:val="BodytextChar"/>
    <w:link w:val="BodyTextL25"/>
    <w:rsid w:val="001C14DA"/>
    <w:rPr>
      <w:rFonts w:ascii="Arial" w:eastAsia="Calibri" w:hAnsi="Arial"/>
      <w:szCs w:val="22"/>
      <w:lang w:val="ru-RU" w:eastAsia="en-US" w:bidi="ar-SA"/>
    </w:rPr>
  </w:style>
  <w:style w:type="character" w:styleId="af3">
    <w:name w:val="FollowedHyperlink"/>
    <w:uiPriority w:val="99"/>
    <w:semiHidden/>
    <w:unhideWhenUsed/>
    <w:rsid w:val="00E2773D"/>
    <w:rPr>
      <w:color w:val="800080"/>
      <w:u w:val="single"/>
    </w:rPr>
  </w:style>
  <w:style w:type="paragraph" w:styleId="af4">
    <w:name w:val="Revision"/>
    <w:hidden/>
    <w:uiPriority w:val="99"/>
    <w:semiHidden/>
    <w:rsid w:val="001C48CE"/>
    <w:rPr>
      <w:sz w:val="22"/>
      <w:szCs w:val="22"/>
    </w:rPr>
  </w:style>
  <w:style w:type="character" w:customStyle="1" w:styleId="Mention1">
    <w:name w:val="Mention1"/>
    <w:basedOn w:val="a0"/>
    <w:uiPriority w:val="99"/>
    <w:semiHidden/>
    <w:unhideWhenUsed/>
    <w:rsid w:val="00C6784A"/>
    <w:rPr>
      <w:color w:val="2B579A"/>
      <w:shd w:val="clear" w:color="auto" w:fill="E6E6E6"/>
    </w:rPr>
  </w:style>
  <w:style w:type="paragraph" w:styleId="af5">
    <w:name w:val="Normal (Web)"/>
    <w:basedOn w:val="a"/>
    <w:uiPriority w:val="99"/>
    <w:unhideWhenUsed/>
    <w:rsid w:val="005069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tab-span">
    <w:name w:val="apple-tab-span"/>
    <w:basedOn w:val="a0"/>
    <w:rsid w:val="005069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hyperlink" Target="http://www.google.com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AC501E6-1963-41A1-BEBC-1A3EB4A1BA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0</Pages>
  <Words>1665</Words>
  <Characters>9493</Characters>
  <Application>Microsoft Office Word</Application>
  <DocSecurity>0</DocSecurity>
  <Lines>79</Lines>
  <Paragraphs>2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136</CharactersWithSpaces>
  <SharedDoc>false</SharedDoc>
  <HLinks>
    <vt:vector size="12" baseType="variant">
      <vt:variant>
        <vt:i4>2162739</vt:i4>
      </vt:variant>
      <vt:variant>
        <vt:i4>6</vt:i4>
      </vt:variant>
      <vt:variant>
        <vt:i4>0</vt:i4>
      </vt:variant>
      <vt:variant>
        <vt:i4>5</vt:i4>
      </vt:variant>
      <vt:variant>
        <vt:lpwstr>http://www.google.com/</vt:lpwstr>
      </vt:variant>
      <vt:variant>
        <vt:lpwstr/>
      </vt:variant>
      <vt:variant>
        <vt:i4>7798842</vt:i4>
      </vt:variant>
      <vt:variant>
        <vt:i4>3</vt:i4>
      </vt:variant>
      <vt:variant>
        <vt:i4>0</vt:i4>
      </vt:variant>
      <vt:variant>
        <vt:i4>5</vt:i4>
      </vt:variant>
      <vt:variant>
        <vt:lpwstr>http://www.wireshark.org/download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rtem Gromov</cp:lastModifiedBy>
  <cp:revision>8</cp:revision>
  <cp:lastPrinted>2017-06-28T13:26:00Z</cp:lastPrinted>
  <dcterms:created xsi:type="dcterms:W3CDTF">2018-06-15T22:34:00Z</dcterms:created>
  <dcterms:modified xsi:type="dcterms:W3CDTF">2022-04-16T10:09:00Z</dcterms:modified>
</cp:coreProperties>
</file>